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388CA1" w14:textId="77777777" w:rsidR="008951BC" w:rsidRPr="006D2E51" w:rsidRDefault="008951BC" w:rsidP="008951BC">
      <w:pPr>
        <w:rPr>
          <w:rFonts w:cstheme="minorHAnsi"/>
        </w:rPr>
      </w:pPr>
    </w:p>
    <w:p w14:paraId="5777D07B" w14:textId="77777777" w:rsidR="008951BC" w:rsidRPr="006D2E51" w:rsidRDefault="008951BC" w:rsidP="008951BC">
      <w:pPr>
        <w:jc w:val="center"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0E2FE7B7" wp14:editId="5ED9070F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5F047" w14:textId="77777777" w:rsidR="008951BC" w:rsidRPr="006D2E51" w:rsidRDefault="008951BC" w:rsidP="008951BC">
      <w:pPr>
        <w:rPr>
          <w:rFonts w:cstheme="minorHAnsi"/>
        </w:rPr>
      </w:pPr>
    </w:p>
    <w:p w14:paraId="6F5F955A" w14:textId="77777777" w:rsidR="008951BC" w:rsidRPr="006D2E51" w:rsidRDefault="008951BC" w:rsidP="008951BC">
      <w:pPr>
        <w:rPr>
          <w:rFonts w:cstheme="minorHAnsi"/>
        </w:rPr>
      </w:pPr>
    </w:p>
    <w:p w14:paraId="40F19B6D" w14:textId="77777777" w:rsidR="008951BC" w:rsidRPr="006D2E51" w:rsidRDefault="008951BC" w:rsidP="008951BC">
      <w:pPr>
        <w:rPr>
          <w:rFonts w:cstheme="minorHAnsi"/>
        </w:rPr>
      </w:pPr>
    </w:p>
    <w:p w14:paraId="0FE476A6" w14:textId="77777777" w:rsidR="008951BC" w:rsidRPr="006D2E51" w:rsidRDefault="008951BC" w:rsidP="008951BC">
      <w:pPr>
        <w:rPr>
          <w:rFonts w:cstheme="minorHAnsi"/>
        </w:rPr>
      </w:pPr>
    </w:p>
    <w:p w14:paraId="4AA86DCF" w14:textId="77777777" w:rsidR="008951BC" w:rsidRPr="006D2E51" w:rsidRDefault="008951BC" w:rsidP="008951BC">
      <w:pPr>
        <w:rPr>
          <w:rFonts w:cstheme="minorHAnsi"/>
        </w:rPr>
      </w:pPr>
    </w:p>
    <w:p w14:paraId="3A897E2F" w14:textId="77777777" w:rsidR="008951BC" w:rsidRPr="006D2E51" w:rsidRDefault="008951BC" w:rsidP="008951BC">
      <w:pPr>
        <w:rPr>
          <w:rFonts w:cstheme="minorHAnsi"/>
        </w:rPr>
      </w:pPr>
    </w:p>
    <w:p w14:paraId="47BA9EB3" w14:textId="77777777" w:rsidR="008951BC" w:rsidRPr="006D2E51" w:rsidRDefault="008951BC" w:rsidP="008951BC">
      <w:pPr>
        <w:rPr>
          <w:rFonts w:cstheme="minorHAnsi"/>
        </w:rPr>
      </w:pPr>
    </w:p>
    <w:p w14:paraId="5D6719C2" w14:textId="77777777" w:rsidR="008951BC" w:rsidRPr="006D2E51" w:rsidRDefault="008951BC" w:rsidP="008951BC">
      <w:pPr>
        <w:jc w:val="center"/>
        <w:rPr>
          <w:rFonts w:cstheme="minorHAnsi"/>
          <w:b/>
          <w:caps/>
          <w:color w:val="C00000"/>
          <w:sz w:val="56"/>
        </w:rPr>
      </w:pPr>
      <w:r w:rsidRPr="006D2E51">
        <w:rPr>
          <w:rFonts w:cstheme="minorHAnsi"/>
          <w:b/>
          <w:caps/>
          <w:color w:val="C00000"/>
          <w:sz w:val="56"/>
        </w:rPr>
        <w:t>Capstone Project Report</w:t>
      </w:r>
    </w:p>
    <w:p w14:paraId="5754146C" w14:textId="77777777" w:rsidR="008951BC" w:rsidRPr="006D2E51" w:rsidRDefault="008951BC" w:rsidP="008951BC">
      <w:pPr>
        <w:jc w:val="center"/>
        <w:rPr>
          <w:rFonts w:cstheme="minorHAnsi"/>
          <w:b/>
          <w:color w:val="C00000"/>
          <w:sz w:val="44"/>
        </w:rPr>
      </w:pPr>
      <w:r w:rsidRPr="006D2E51">
        <w:rPr>
          <w:rFonts w:cstheme="minorHAnsi"/>
          <w:b/>
          <w:color w:val="C00000"/>
          <w:sz w:val="44"/>
        </w:rPr>
        <w:t xml:space="preserve">Report </w:t>
      </w:r>
      <w:r w:rsidR="00BC799A" w:rsidRPr="006D2E51">
        <w:rPr>
          <w:rFonts w:cstheme="minorHAnsi"/>
          <w:b/>
          <w:color w:val="C00000"/>
          <w:sz w:val="44"/>
        </w:rPr>
        <w:t>4</w:t>
      </w:r>
      <w:r w:rsidRPr="006D2E51">
        <w:rPr>
          <w:rFonts w:cstheme="minorHAnsi"/>
          <w:b/>
          <w:color w:val="C00000"/>
          <w:sz w:val="44"/>
        </w:rPr>
        <w:t xml:space="preserve"> – </w:t>
      </w:r>
      <w:r w:rsidR="00050903" w:rsidRPr="006D2E51">
        <w:rPr>
          <w:rFonts w:cstheme="minorHAnsi"/>
          <w:b/>
          <w:color w:val="C00000"/>
          <w:sz w:val="44"/>
        </w:rPr>
        <w:t>Software Design Document</w:t>
      </w:r>
    </w:p>
    <w:p w14:paraId="4FA0511E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454DC97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9F6DE3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3D477FEC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7B034E22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8D9608B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598771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3ADD6D0" w14:textId="77777777" w:rsidR="008951BC" w:rsidRPr="006D2E51" w:rsidRDefault="008951BC" w:rsidP="008951BC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6D2E51">
        <w:rPr>
          <w:rFonts w:cstheme="minorHAnsi"/>
          <w:sz w:val="28"/>
          <w:szCs w:val="28"/>
        </w:rPr>
        <w:t xml:space="preserve">– </w:t>
      </w:r>
      <w:r w:rsidR="002A0960" w:rsidRPr="006D2E51">
        <w:rPr>
          <w:rFonts w:cstheme="minorHAnsi"/>
          <w:sz w:val="28"/>
          <w:szCs w:val="28"/>
        </w:rPr>
        <w:t>Ho Chi Minh city, January 2021</w:t>
      </w:r>
      <w:r w:rsidRPr="006D2E51">
        <w:rPr>
          <w:rFonts w:cstheme="minorHAnsi"/>
          <w:sz w:val="28"/>
          <w:szCs w:val="28"/>
        </w:rPr>
        <w:t xml:space="preserve"> –</w:t>
      </w:r>
    </w:p>
    <w:p w14:paraId="7F16BE74" w14:textId="77777777" w:rsidR="0064654D" w:rsidRPr="006D2E51" w:rsidRDefault="0064654D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2823953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9560A1" w14:textId="77777777" w:rsidR="0064654D" w:rsidRPr="006D2E51" w:rsidRDefault="0064654D">
          <w:pPr>
            <w:pStyle w:val="TOCHeading"/>
            <w:rPr>
              <w:rFonts w:asciiTheme="minorHAnsi" w:hAnsiTheme="minorHAnsi" w:cstheme="minorHAnsi"/>
              <w:b/>
            </w:rPr>
          </w:pPr>
          <w:r w:rsidRPr="006D2E51">
            <w:rPr>
              <w:rFonts w:asciiTheme="minorHAnsi" w:hAnsiTheme="minorHAnsi" w:cstheme="minorHAnsi"/>
              <w:b/>
            </w:rPr>
            <w:t>Table of Contents</w:t>
          </w:r>
        </w:p>
        <w:p w14:paraId="4BA8B6F6" w14:textId="77777777" w:rsidR="009A7D63" w:rsidRPr="006D2E51" w:rsidRDefault="0064654D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r w:rsidRPr="006D2E51">
            <w:rPr>
              <w:rFonts w:cstheme="minorHAnsi"/>
            </w:rPr>
            <w:fldChar w:fldCharType="begin"/>
          </w:r>
          <w:r w:rsidRPr="006D2E51">
            <w:rPr>
              <w:rFonts w:cstheme="minorHAnsi"/>
            </w:rPr>
            <w:instrText xml:space="preserve"> TOC \o "1-3" \h \z \u </w:instrText>
          </w:r>
          <w:r w:rsidRPr="006D2E51">
            <w:rPr>
              <w:rFonts w:cstheme="minorHAnsi"/>
            </w:rPr>
            <w:fldChar w:fldCharType="separate"/>
          </w:r>
          <w:hyperlink w:anchor="_Toc50989636" w:history="1">
            <w:r w:rsidR="009A7D63" w:rsidRPr="006D2E51">
              <w:rPr>
                <w:rStyle w:val="Hyperlink"/>
                <w:rFonts w:cstheme="minorHAnsi"/>
                <w:noProof/>
              </w:rPr>
              <w:t>I. Project Report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36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3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27FD73B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37" w:history="1">
            <w:r w:rsidR="009A7D63" w:rsidRPr="006D2E51">
              <w:rPr>
                <w:rStyle w:val="Hyperlink"/>
                <w:rFonts w:cstheme="minorHAnsi"/>
                <w:noProof/>
              </w:rPr>
              <w:t>1. Status Report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37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3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D70C070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38" w:history="1">
            <w:r w:rsidR="009A7D63" w:rsidRPr="006D2E51">
              <w:rPr>
                <w:rStyle w:val="Hyperlink"/>
                <w:rFonts w:cstheme="minorHAnsi"/>
                <w:noProof/>
              </w:rPr>
              <w:t>2. Team Involvements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38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3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9933F8A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39" w:history="1">
            <w:r w:rsidR="009A7D63" w:rsidRPr="006D2E51">
              <w:rPr>
                <w:rStyle w:val="Hyperlink"/>
                <w:rFonts w:cstheme="minorHAnsi"/>
                <w:noProof/>
              </w:rPr>
              <w:t>3. Issues/Suggestions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39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3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0F9431B" w14:textId="77777777" w:rsidR="009A7D63" w:rsidRPr="006D2E51" w:rsidRDefault="0078127B">
          <w:pPr>
            <w:pStyle w:val="TOC1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0" w:history="1">
            <w:r w:rsidR="009A7D63" w:rsidRPr="006D2E51">
              <w:rPr>
                <w:rStyle w:val="Hyperlink"/>
                <w:rFonts w:cstheme="minorHAnsi"/>
                <w:noProof/>
              </w:rPr>
              <w:t>II. Software Design Document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0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4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59068EF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1" w:history="1">
            <w:r w:rsidR="009A7D63" w:rsidRPr="006D2E51">
              <w:rPr>
                <w:rStyle w:val="Hyperlink"/>
                <w:rFonts w:cstheme="minorHAnsi"/>
                <w:noProof/>
              </w:rPr>
              <w:t>1. Overall Description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1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4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01651B2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2" w:history="1">
            <w:r w:rsidR="009A7D63" w:rsidRPr="006D2E51">
              <w:rPr>
                <w:rStyle w:val="Hyperlink"/>
                <w:rFonts w:cstheme="minorHAnsi"/>
                <w:noProof/>
              </w:rPr>
              <w:t>1.1 Assumptions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2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4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348EE55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3" w:history="1">
            <w:r w:rsidR="009A7D63" w:rsidRPr="006D2E51">
              <w:rPr>
                <w:rStyle w:val="Hyperlink"/>
                <w:rFonts w:cstheme="minorHAnsi"/>
                <w:noProof/>
              </w:rPr>
              <w:t>1.2 Design Constraints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3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4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FEC1674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4" w:history="1">
            <w:r w:rsidR="009A7D63" w:rsidRPr="006D2E51">
              <w:rPr>
                <w:rStyle w:val="Hyperlink"/>
                <w:rFonts w:cstheme="minorHAnsi"/>
                <w:noProof/>
              </w:rPr>
              <w:t>1.3 [Technology Suggestion]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4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5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F266FB5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5" w:history="1">
            <w:r w:rsidR="009A7D63" w:rsidRPr="006D2E51">
              <w:rPr>
                <w:rStyle w:val="Hyperlink"/>
                <w:rFonts w:cstheme="minorHAnsi"/>
                <w:noProof/>
              </w:rPr>
              <w:t>2. System Architecture Design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5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5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0982722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6" w:history="1">
            <w:r w:rsidR="009A7D63" w:rsidRPr="006D2E51">
              <w:rPr>
                <w:rStyle w:val="Hyperlink"/>
                <w:rFonts w:cstheme="minorHAnsi"/>
                <w:noProof/>
              </w:rPr>
              <w:t>2.1 Overall Architecture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6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5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821F58F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7" w:history="1">
            <w:r w:rsidR="009A7D63" w:rsidRPr="006D2E51">
              <w:rPr>
                <w:rStyle w:val="Hyperlink"/>
                <w:rFonts w:cstheme="minorHAnsi"/>
                <w:noProof/>
              </w:rPr>
              <w:t>2.2 System Architecture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7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5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9D616E3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8" w:history="1">
            <w:r w:rsidR="009A7D63" w:rsidRPr="006D2E51">
              <w:rPr>
                <w:rStyle w:val="Hyperlink"/>
                <w:rFonts w:cstheme="minorHAnsi"/>
                <w:noProof/>
              </w:rPr>
              <w:t>2.3 Package Diagram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8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5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4538D530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49" w:history="1">
            <w:r w:rsidR="009A7D63" w:rsidRPr="006D2E51">
              <w:rPr>
                <w:rStyle w:val="Hyperlink"/>
                <w:rFonts w:cstheme="minorHAnsi"/>
                <w:noProof/>
              </w:rPr>
              <w:t>3. System Detailed Design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49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6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0575A4C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0" w:history="1">
            <w:r w:rsidR="009A7D63" w:rsidRPr="006D2E51">
              <w:rPr>
                <w:rStyle w:val="Hyperlink"/>
                <w:rFonts w:cstheme="minorHAnsi"/>
                <w:noProof/>
              </w:rPr>
              <w:t>3.1 &lt;Feature Name1&gt;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0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6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22FD081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1" w:history="1">
            <w:r w:rsidR="009A7D63" w:rsidRPr="006D2E51">
              <w:rPr>
                <w:rStyle w:val="Hyperlink"/>
                <w:rFonts w:cstheme="minorHAnsi"/>
                <w:noProof/>
              </w:rPr>
              <w:t>4. Class Specifications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1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7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F5EB5DD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2" w:history="1">
            <w:r w:rsidR="009A7D63" w:rsidRPr="006D2E51">
              <w:rPr>
                <w:rStyle w:val="Hyperlink"/>
                <w:rFonts w:cstheme="minorHAnsi"/>
                <w:noProof/>
                <w:lang w:eastAsia="ja-JP"/>
              </w:rPr>
              <w:t>4.1 XYZ Class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2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7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F73A054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3" w:history="1">
            <w:r w:rsidR="009A7D63" w:rsidRPr="006D2E51">
              <w:rPr>
                <w:rStyle w:val="Hyperlink"/>
                <w:rFonts w:cstheme="minorHAnsi"/>
                <w:noProof/>
              </w:rPr>
              <w:t>4.2 ABC Class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3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7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1DA5D1A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4" w:history="1">
            <w:r w:rsidR="009A7D63" w:rsidRPr="006D2E51">
              <w:rPr>
                <w:rStyle w:val="Hyperlink"/>
                <w:rFonts w:cstheme="minorHAnsi"/>
                <w:noProof/>
              </w:rPr>
              <w:t>4.3 …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4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8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1329D31" w14:textId="77777777" w:rsidR="009A7D63" w:rsidRPr="006D2E51" w:rsidRDefault="0078127B">
          <w:pPr>
            <w:pStyle w:val="TOC2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5" w:history="1">
            <w:r w:rsidR="009A7D63" w:rsidRPr="006D2E51">
              <w:rPr>
                <w:rStyle w:val="Hyperlink"/>
                <w:rFonts w:cstheme="minorHAnsi"/>
                <w:noProof/>
              </w:rPr>
              <w:t>5. Data &amp; Database Design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5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8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DC5261C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6" w:history="1">
            <w:r w:rsidR="009A7D63" w:rsidRPr="006D2E51">
              <w:rPr>
                <w:rStyle w:val="Hyperlink"/>
                <w:rFonts w:cstheme="minorHAnsi"/>
                <w:noProof/>
              </w:rPr>
              <w:t>5.1 Database Design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6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8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6F53DAAF" w14:textId="77777777" w:rsidR="009A7D63" w:rsidRPr="006D2E51" w:rsidRDefault="0078127B">
          <w:pPr>
            <w:pStyle w:val="TOC3"/>
            <w:tabs>
              <w:tab w:val="right" w:leader="dot" w:pos="9350"/>
            </w:tabs>
            <w:rPr>
              <w:rFonts w:eastAsiaTheme="minorEastAsia" w:cstheme="minorHAnsi"/>
              <w:noProof/>
            </w:rPr>
          </w:pPr>
          <w:hyperlink w:anchor="_Toc50989657" w:history="1">
            <w:r w:rsidR="009A7D63" w:rsidRPr="006D2E51">
              <w:rPr>
                <w:rStyle w:val="Hyperlink"/>
                <w:rFonts w:cstheme="minorHAnsi"/>
                <w:noProof/>
              </w:rPr>
              <w:t>5.2 Data File Design</w:t>
            </w:r>
            <w:r w:rsidR="009A7D63" w:rsidRPr="006D2E51">
              <w:rPr>
                <w:rFonts w:cstheme="minorHAnsi"/>
                <w:noProof/>
                <w:webHidden/>
              </w:rPr>
              <w:tab/>
            </w:r>
            <w:r w:rsidR="009A7D63" w:rsidRPr="006D2E51">
              <w:rPr>
                <w:rFonts w:cstheme="minorHAnsi"/>
                <w:noProof/>
                <w:webHidden/>
              </w:rPr>
              <w:fldChar w:fldCharType="begin"/>
            </w:r>
            <w:r w:rsidR="009A7D63" w:rsidRPr="006D2E51">
              <w:rPr>
                <w:rFonts w:cstheme="minorHAnsi"/>
                <w:noProof/>
                <w:webHidden/>
              </w:rPr>
              <w:instrText xml:space="preserve"> PAGEREF _Toc50989657 \h </w:instrText>
            </w:r>
            <w:r w:rsidR="009A7D63" w:rsidRPr="006D2E51">
              <w:rPr>
                <w:rFonts w:cstheme="minorHAnsi"/>
                <w:noProof/>
                <w:webHidden/>
              </w:rPr>
            </w:r>
            <w:r w:rsidR="009A7D63" w:rsidRPr="006D2E51">
              <w:rPr>
                <w:rFonts w:cstheme="minorHAnsi"/>
                <w:noProof/>
                <w:webHidden/>
              </w:rPr>
              <w:fldChar w:fldCharType="separate"/>
            </w:r>
            <w:r w:rsidR="009A7D63" w:rsidRPr="006D2E51">
              <w:rPr>
                <w:rFonts w:cstheme="minorHAnsi"/>
                <w:noProof/>
                <w:webHidden/>
              </w:rPr>
              <w:t>8</w:t>
            </w:r>
            <w:r w:rsidR="009A7D63" w:rsidRPr="006D2E5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7EF95598" w14:textId="77777777" w:rsidR="0064654D" w:rsidRPr="006D2E51" w:rsidRDefault="0064654D">
          <w:pPr>
            <w:rPr>
              <w:rFonts w:cstheme="minorHAnsi"/>
            </w:rPr>
          </w:pPr>
          <w:r w:rsidRPr="006D2E51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E55A952" w14:textId="77777777" w:rsidR="0064654D" w:rsidRPr="006D2E51" w:rsidRDefault="0064654D">
      <w:pPr>
        <w:rPr>
          <w:rFonts w:eastAsiaTheme="majorEastAsia" w:cstheme="minorHAnsi"/>
          <w:b/>
          <w:bCs/>
          <w:color w:val="C00000"/>
          <w:sz w:val="36"/>
          <w:szCs w:val="32"/>
        </w:rPr>
      </w:pPr>
      <w:r w:rsidRPr="006D2E51">
        <w:rPr>
          <w:rFonts w:cstheme="minorHAnsi"/>
        </w:rPr>
        <w:br w:type="page"/>
      </w:r>
    </w:p>
    <w:p w14:paraId="774D876D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0" w:name="_Toc50989636"/>
      <w:r w:rsidRPr="006D2E51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74515C3A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1" w:name="_Toc50989637"/>
      <w:r w:rsidRPr="006D2E51">
        <w:rPr>
          <w:rFonts w:asciiTheme="minorHAnsi" w:hAnsiTheme="minorHAnsi" w:cstheme="minorHAnsi"/>
        </w:rPr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66959654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04C122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1626B5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7BBDEF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D6569B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F26CD5" w:rsidRPr="006D2E51" w14:paraId="30276396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F04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A75F" w14:textId="383CC219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8A2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20A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2C1CD3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3ED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C32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5FF3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AA5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01BD7EBD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336A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415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E280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F7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5DB3CC49" w14:textId="77777777" w:rsidR="00F26CD5" w:rsidRPr="006D2E51" w:rsidRDefault="00F26CD5" w:rsidP="00F26CD5">
      <w:pPr>
        <w:rPr>
          <w:rFonts w:cstheme="minorHAnsi"/>
        </w:rPr>
      </w:pPr>
    </w:p>
    <w:p w14:paraId="55B0EC21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2" w:name="_Toc50989638"/>
      <w:r w:rsidRPr="006D2E51">
        <w:rPr>
          <w:rFonts w:asciiTheme="minorHAnsi" w:hAnsiTheme="minorHAnsi" w:cstheme="minorHAnsi"/>
        </w:rP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31BF9825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5F9623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10FA8FD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D2B78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D7395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F26CD5" w:rsidRPr="006D2E51" w14:paraId="0D92C2FF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9F9B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C0D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0503" w14:textId="420F4F0B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444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F35E67A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6AA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92F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8D21" w14:textId="1431162F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19C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7469AF0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ACDC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6C4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EEE1" w14:textId="6E4DEDB8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Gia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EB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AB2A715" w14:textId="77777777" w:rsidR="00F26CD5" w:rsidRPr="006D2E51" w:rsidRDefault="00F26CD5" w:rsidP="00F26CD5">
      <w:pPr>
        <w:rPr>
          <w:rFonts w:cstheme="minorHAnsi"/>
        </w:rPr>
      </w:pPr>
    </w:p>
    <w:p w14:paraId="02C08575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3" w:name="_Toc50989639"/>
      <w:r w:rsidRPr="006D2E51">
        <w:rPr>
          <w:rFonts w:asciiTheme="minorHAnsi" w:hAnsiTheme="minorHAnsi" w:cstheme="minorHAnsi"/>
        </w:rP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4598A69F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CC8F27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89CA71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C3A2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848A2C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F26CD5" w:rsidRPr="006D2E51" w14:paraId="38847C92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F9C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17B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DD6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F0BF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667627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B4D2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C20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ED1A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AE66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3418E109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A0A50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5BA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FA0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B3E4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397DDA61" w14:textId="77777777" w:rsidR="008951BC" w:rsidRPr="006D2E51" w:rsidRDefault="008951BC" w:rsidP="008951BC">
      <w:pPr>
        <w:rPr>
          <w:rFonts w:cstheme="minorHAnsi"/>
        </w:rPr>
      </w:pPr>
    </w:p>
    <w:p w14:paraId="2C2F995A" w14:textId="77777777" w:rsidR="008951BC" w:rsidRPr="006D2E51" w:rsidRDefault="008951BC" w:rsidP="008951BC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p w14:paraId="391ACA91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4" w:name="_Toc50989640"/>
      <w:r w:rsidRPr="006D2E51">
        <w:rPr>
          <w:rFonts w:asciiTheme="minorHAnsi" w:hAnsiTheme="minorHAnsi" w:cstheme="minorHAnsi"/>
        </w:rPr>
        <w:lastRenderedPageBreak/>
        <w:t>II. Software Design Document</w:t>
      </w:r>
      <w:bookmarkEnd w:id="4"/>
    </w:p>
    <w:p w14:paraId="53D9F158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5" w:name="_Toc50989641"/>
      <w:r w:rsidRPr="006D2E51">
        <w:rPr>
          <w:rFonts w:asciiTheme="minorHAnsi" w:hAnsiTheme="minorHAnsi" w:cstheme="minorHAnsi"/>
        </w:rPr>
        <w:t xml:space="preserve">1. </w:t>
      </w:r>
      <w:r w:rsidR="005D278A" w:rsidRPr="006D2E51">
        <w:rPr>
          <w:rFonts w:asciiTheme="minorHAnsi" w:hAnsiTheme="minorHAnsi" w:cstheme="minorHAnsi"/>
        </w:rPr>
        <w:t>Overall Description</w:t>
      </w:r>
      <w:bookmarkEnd w:id="5"/>
    </w:p>
    <w:p w14:paraId="6B0CA08C" w14:textId="77777777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6" w:name="_Toc273106535"/>
      <w:bookmarkStart w:id="7" w:name="_Toc273106572"/>
      <w:bookmarkStart w:id="8" w:name="_Toc35836988"/>
      <w:bookmarkStart w:id="9" w:name="_Toc50989642"/>
      <w:r w:rsidRPr="006D2E51">
        <w:rPr>
          <w:rFonts w:asciiTheme="minorHAnsi" w:hAnsiTheme="minorHAnsi" w:cstheme="minorHAnsi"/>
        </w:rPr>
        <w:t>1.1 Assumptions</w:t>
      </w:r>
      <w:bookmarkEnd w:id="6"/>
      <w:bookmarkEnd w:id="7"/>
      <w:bookmarkEnd w:id="8"/>
      <w:bookmarkEnd w:id="9"/>
    </w:p>
    <w:p w14:paraId="2AFD41CA" w14:textId="4D6149C1" w:rsidR="006D5B68" w:rsidRPr="006D2E51" w:rsidRDefault="006D5B68" w:rsidP="00104180">
      <w:pPr>
        <w:pStyle w:val="BodyTextArial"/>
        <w:ind w:leftChars="0" w:left="0" w:firstLine="284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is designed basing on these following assumptions:</w:t>
      </w:r>
    </w:p>
    <w:p w14:paraId="1E4CF95A" w14:textId="77777777" w:rsidR="006D5B68" w:rsidRPr="006D2E51" w:rsidRDefault="006D5B68" w:rsidP="006D5B68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- Web application</w:t>
      </w:r>
    </w:p>
    <w:p w14:paraId="2E315441" w14:textId="0D3C57F4" w:rsidR="006D5B68" w:rsidRPr="006D2E51" w:rsidRDefault="006D5B68" w:rsidP="006D5B68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- ReactJS</w:t>
      </w:r>
    </w:p>
    <w:p w14:paraId="61C710EB" w14:textId="77777777" w:rsidR="006D5B68" w:rsidRPr="006D2E51" w:rsidRDefault="006D5B68" w:rsidP="006D5B68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- Spring boot</w:t>
      </w:r>
    </w:p>
    <w:p w14:paraId="6FF05B4B" w14:textId="77777777" w:rsidR="003314D9" w:rsidRPr="006D2E51" w:rsidRDefault="006D5B68" w:rsidP="006D5B68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- MySQL</w:t>
      </w:r>
    </w:p>
    <w:p w14:paraId="28574902" w14:textId="50F54C71" w:rsidR="006D5B68" w:rsidRPr="006D2E51" w:rsidRDefault="003314D9" w:rsidP="006D5B68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- 3-Tier architecture </w:t>
      </w:r>
      <w:r w:rsidR="006D5B68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</w:t>
      </w:r>
    </w:p>
    <w:p w14:paraId="28AC5538" w14:textId="736B0282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10" w:name="_Toc273106536"/>
      <w:bookmarkStart w:id="11" w:name="_Toc273106573"/>
      <w:bookmarkStart w:id="12" w:name="_Toc35836989"/>
      <w:bookmarkStart w:id="13" w:name="_Toc50989643"/>
      <w:r w:rsidRPr="006D2E51">
        <w:rPr>
          <w:rFonts w:asciiTheme="minorHAnsi" w:hAnsiTheme="minorHAnsi" w:cstheme="minorHAnsi"/>
        </w:rPr>
        <w:t>1.2 Design Constraints</w:t>
      </w:r>
      <w:bookmarkEnd w:id="10"/>
      <w:bookmarkEnd w:id="11"/>
      <w:bookmarkEnd w:id="12"/>
      <w:bookmarkEnd w:id="13"/>
    </w:p>
    <w:p w14:paraId="114E8008" w14:textId="69EA8F6D" w:rsidR="00866BEB" w:rsidRPr="006D2E51" w:rsidRDefault="00866BEB" w:rsidP="00866BEB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should be complied with following items:</w:t>
      </w:r>
    </w:p>
    <w:p w14:paraId="3A0B3521" w14:textId="3FEC0B40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should work on Laptop, Tablet, Mobile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3DA09A2C" w14:textId="523F41D5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must run over the Internet; all the hardware shall require connect to the Internet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05B0575C" w14:textId="79925281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communicate through HTTP protocol over the Internet.</w:t>
      </w:r>
    </w:p>
    <w:p w14:paraId="23672B6A" w14:textId="1589423C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available 24/7.</w:t>
      </w:r>
    </w:p>
    <w:p w14:paraId="1468A39E" w14:textId="77777777" w:rsidR="000C1EE2" w:rsidRPr="006D2E51" w:rsidRDefault="003E2732" w:rsidP="003E2732">
      <w:pPr>
        <w:tabs>
          <w:tab w:val="left" w:pos="7342"/>
        </w:tabs>
        <w:rPr>
          <w:rFonts w:cstheme="minorHAnsi"/>
          <w:lang w:eastAsia="ja-JP"/>
        </w:rPr>
      </w:pPr>
      <w:r w:rsidRPr="006D2E51">
        <w:rPr>
          <w:rFonts w:cstheme="minorHAnsi"/>
          <w:lang w:eastAsia="ja-JP"/>
        </w:rPr>
        <w:tab/>
      </w:r>
    </w:p>
    <w:p w14:paraId="0D59B10E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14" w:name="_Toc50989645"/>
      <w:r w:rsidRPr="006D2E51">
        <w:rPr>
          <w:rFonts w:asciiTheme="minorHAnsi" w:hAnsiTheme="minorHAnsi" w:cstheme="minorHAnsi"/>
        </w:rPr>
        <w:t xml:space="preserve">2. </w:t>
      </w:r>
      <w:r w:rsidR="005E752F" w:rsidRPr="006D2E51">
        <w:rPr>
          <w:rFonts w:asciiTheme="minorHAnsi" w:hAnsiTheme="minorHAnsi" w:cstheme="minorHAnsi"/>
        </w:rPr>
        <w:t>System Architecture Design</w:t>
      </w:r>
      <w:bookmarkEnd w:id="14"/>
    </w:p>
    <w:p w14:paraId="44EA1298" w14:textId="77777777" w:rsidR="001C502B" w:rsidRPr="006D2E51" w:rsidRDefault="00FE396A" w:rsidP="00B7727A">
      <w:pPr>
        <w:pStyle w:val="Heading3"/>
        <w:rPr>
          <w:rFonts w:asciiTheme="minorHAnsi" w:hAnsiTheme="minorHAnsi" w:cstheme="minorHAnsi"/>
        </w:rPr>
      </w:pPr>
      <w:bookmarkStart w:id="15" w:name="_Toc50989646"/>
      <w:r w:rsidRPr="006D2E51">
        <w:rPr>
          <w:rFonts w:asciiTheme="minorHAnsi" w:hAnsiTheme="minorHAnsi" w:cstheme="minorHAnsi"/>
        </w:rPr>
        <w:t>2.1</w:t>
      </w:r>
      <w:r w:rsidR="005156B7" w:rsidRPr="006D2E51">
        <w:rPr>
          <w:rFonts w:asciiTheme="minorHAnsi" w:hAnsiTheme="minorHAnsi" w:cstheme="minorHAnsi"/>
        </w:rPr>
        <w:t xml:space="preserve"> </w:t>
      </w:r>
      <w:r w:rsidR="00792015" w:rsidRPr="006D2E51">
        <w:rPr>
          <w:rFonts w:asciiTheme="minorHAnsi" w:hAnsiTheme="minorHAnsi" w:cstheme="minorHAnsi"/>
        </w:rPr>
        <w:t>Overall Architecture</w:t>
      </w:r>
      <w:bookmarkEnd w:id="15"/>
    </w:p>
    <w:p w14:paraId="62D82703" w14:textId="77777777" w:rsidR="00792015" w:rsidRPr="006D2E51" w:rsidRDefault="008D0CAD" w:rsidP="008D0CAD">
      <w:pPr>
        <w:jc w:val="both"/>
        <w:rPr>
          <w:rFonts w:cstheme="minorHAnsi"/>
          <w:i/>
          <w:color w:val="0000FF"/>
        </w:rPr>
      </w:pPr>
      <w:r w:rsidRPr="006D2E51">
        <w:rPr>
          <w:rFonts w:cstheme="minorHAnsi"/>
          <w:i/>
          <w:color w:val="0000FF"/>
        </w:rPr>
        <w:t>[</w:t>
      </w:r>
      <w:r w:rsidR="006C2D12" w:rsidRPr="006D2E51">
        <w:rPr>
          <w:rFonts w:cstheme="minorHAnsi"/>
          <w:i/>
          <w:color w:val="0000FF"/>
        </w:rPr>
        <w:t xml:space="preserve">Select suitable architecture style and describe the architectural diagram in the relationship/connection to the external systems. The content of this section include the overall diagram and the explanation for each </w:t>
      </w:r>
      <w:r w:rsidR="00FF52C5" w:rsidRPr="006D2E51">
        <w:rPr>
          <w:rFonts w:cstheme="minorHAnsi"/>
          <w:i/>
          <w:color w:val="0000FF"/>
        </w:rPr>
        <w:t xml:space="preserve">of the </w:t>
      </w:r>
      <w:r w:rsidR="006C2D12" w:rsidRPr="006D2E51">
        <w:rPr>
          <w:rFonts w:cstheme="minorHAnsi"/>
          <w:i/>
          <w:color w:val="0000FF"/>
        </w:rPr>
        <w:t>diagram component</w:t>
      </w:r>
      <w:r w:rsidR="00FF52C5" w:rsidRPr="006D2E51">
        <w:rPr>
          <w:rFonts w:cstheme="minorHAnsi"/>
          <w:i/>
          <w:color w:val="0000FF"/>
        </w:rPr>
        <w:t>s</w:t>
      </w:r>
      <w:r w:rsidR="006C2D12" w:rsidRPr="006D2E51">
        <w:rPr>
          <w:rFonts w:cstheme="minorHAnsi"/>
          <w:i/>
          <w:color w:val="0000FF"/>
        </w:rPr>
        <w:t>]</w:t>
      </w:r>
    </w:p>
    <w:p w14:paraId="195D771B" w14:textId="77777777" w:rsidR="006C2D12" w:rsidRPr="006D2E51" w:rsidRDefault="006C2D12" w:rsidP="008D0CAD">
      <w:pPr>
        <w:jc w:val="both"/>
        <w:rPr>
          <w:rFonts w:cstheme="minorHAnsi"/>
        </w:rPr>
      </w:pPr>
    </w:p>
    <w:p w14:paraId="38D51F1F" w14:textId="2D8C07E2" w:rsidR="00867616" w:rsidRPr="006D2E51" w:rsidRDefault="002F5B6D" w:rsidP="002F5B6D">
      <w:pPr>
        <w:tabs>
          <w:tab w:val="left" w:pos="1538"/>
        </w:tabs>
        <w:jc w:val="both"/>
        <w:rPr>
          <w:rFonts w:cstheme="minorHAnsi"/>
        </w:rPr>
      </w:pPr>
      <w:r w:rsidRPr="006D2E51">
        <w:rPr>
          <w:rFonts w:cstheme="minorHAnsi"/>
        </w:rPr>
        <w:t xml:space="preserve">Our system is built on </w:t>
      </w:r>
      <w:r w:rsidR="00852C7F" w:rsidRPr="006D2E51">
        <w:rPr>
          <w:rFonts w:cstheme="minorHAnsi"/>
        </w:rPr>
        <w:t>three</w:t>
      </w:r>
      <w:r w:rsidRPr="006D2E51">
        <w:rPr>
          <w:rFonts w:cstheme="minorHAnsi"/>
        </w:rPr>
        <w:t>-tier architectur</w:t>
      </w:r>
      <w:r w:rsidR="00987D44" w:rsidRPr="006D2E51">
        <w:rPr>
          <w:rFonts w:cstheme="minorHAnsi"/>
        </w:rPr>
        <w:t>e</w:t>
      </w:r>
      <w:r w:rsidRPr="006D2E51">
        <w:rPr>
          <w:rFonts w:cstheme="minorHAnsi"/>
        </w:rPr>
        <w:t>, which allows us to modularize the user interface, business logic</w:t>
      </w:r>
      <w:r w:rsidR="00987D44" w:rsidRPr="006D2E51">
        <w:rPr>
          <w:rFonts w:cstheme="minorHAnsi"/>
        </w:rPr>
        <w:t>,</w:t>
      </w:r>
      <w:r w:rsidR="00136059" w:rsidRPr="006D2E51">
        <w:rPr>
          <w:rFonts w:cstheme="minorHAnsi"/>
        </w:rPr>
        <w:t xml:space="preserve"> </w:t>
      </w:r>
      <w:r w:rsidRPr="006D2E51">
        <w:rPr>
          <w:rFonts w:cstheme="minorHAnsi"/>
        </w:rPr>
        <w:t>and data storage layers.</w:t>
      </w:r>
      <w:r w:rsidR="00C66480" w:rsidRPr="006D2E51">
        <w:rPr>
          <w:rFonts w:cstheme="minorHAnsi"/>
        </w:rPr>
        <w:t xml:space="preserve"> </w:t>
      </w:r>
      <w:r w:rsidR="00987D44" w:rsidRPr="006D2E51">
        <w:rPr>
          <w:rFonts w:cstheme="minorHAnsi"/>
        </w:rPr>
        <w:t>As a result, we gain great flexibility, code reusable</w:t>
      </w:r>
      <w:r w:rsidR="00136059" w:rsidRPr="006D2E51">
        <w:rPr>
          <w:rFonts w:cstheme="minorHAnsi"/>
        </w:rPr>
        <w:t>,</w:t>
      </w:r>
      <w:r w:rsidR="00987D44" w:rsidRPr="006D2E51">
        <w:rPr>
          <w:rFonts w:cstheme="minorHAnsi"/>
        </w:rPr>
        <w:t xml:space="preserve"> and easy maint</w:t>
      </w:r>
      <w:r w:rsidR="00136059" w:rsidRPr="006D2E51">
        <w:rPr>
          <w:rFonts w:cstheme="minorHAnsi"/>
        </w:rPr>
        <w:t>enance for</w:t>
      </w:r>
      <w:r w:rsidR="00987D44" w:rsidRPr="006D2E51">
        <w:rPr>
          <w:rFonts w:cstheme="minorHAnsi"/>
        </w:rPr>
        <w:t xml:space="preserve"> not only developing but also implementing the system.</w:t>
      </w:r>
    </w:p>
    <w:p w14:paraId="10611FD0" w14:textId="77777777" w:rsidR="00867616" w:rsidRPr="006D2E51" w:rsidRDefault="00867616" w:rsidP="002F5B6D">
      <w:pPr>
        <w:tabs>
          <w:tab w:val="left" w:pos="1538"/>
        </w:tabs>
        <w:jc w:val="both"/>
        <w:rPr>
          <w:rFonts w:cstheme="minorHAnsi"/>
        </w:rPr>
      </w:pPr>
    </w:p>
    <w:tbl>
      <w:tblPr>
        <w:tblW w:w="9072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9"/>
        <w:gridCol w:w="5953"/>
      </w:tblGrid>
      <w:tr w:rsidR="00867616" w:rsidRPr="006D2E51" w14:paraId="2D5ADE24" w14:textId="77777777" w:rsidTr="00607ADF">
        <w:tc>
          <w:tcPr>
            <w:tcW w:w="90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4C448" w14:textId="648B7139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D2E51">
              <w:rPr>
                <w:rFonts w:asciiTheme="minorHAnsi" w:hAnsiTheme="minorHAnsi" w:cstheme="minorHAnsi"/>
                <w:b/>
                <w:bCs/>
              </w:rPr>
              <w:t>Overall Architecture Data Dictionary</w:t>
            </w:r>
          </w:p>
        </w:tc>
      </w:tr>
      <w:tr w:rsidR="00867616" w:rsidRPr="006D2E51" w14:paraId="502E5E26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515C35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4B3B4A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</w:t>
            </w:r>
          </w:p>
        </w:tc>
      </w:tr>
      <w:tr w:rsidR="00867616" w:rsidRPr="006D2E51" w14:paraId="6E160DF4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DEB099" w14:textId="2C289A9E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Present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299A6E" w14:textId="58889262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 xml:space="preserve">This tier provides </w:t>
            </w:r>
            <w:r w:rsidR="008F420B" w:rsidRPr="006D2E51">
              <w:rPr>
                <w:rFonts w:asciiTheme="minorHAnsi" w:hAnsiTheme="minorHAnsi" w:cstheme="minorHAnsi"/>
              </w:rPr>
              <w:t xml:space="preserve">a </w:t>
            </w:r>
            <w:r w:rsidR="009B1FAB" w:rsidRPr="006D2E51">
              <w:rPr>
                <w:rFonts w:asciiTheme="minorHAnsi" w:hAnsiTheme="minorHAnsi" w:cstheme="minorHAnsi"/>
              </w:rPr>
              <w:t xml:space="preserve">user </w:t>
            </w:r>
            <w:r w:rsidRPr="006D2E51">
              <w:rPr>
                <w:rFonts w:asciiTheme="minorHAnsi" w:hAnsiTheme="minorHAnsi" w:cstheme="minorHAnsi"/>
              </w:rPr>
              <w:t>interface and</w:t>
            </w:r>
            <w:r w:rsidR="009B1FAB" w:rsidRPr="006D2E51">
              <w:rPr>
                <w:rFonts w:asciiTheme="minorHAnsi" w:hAnsiTheme="minorHAnsi" w:cstheme="minorHAnsi"/>
              </w:rPr>
              <w:t xml:space="preserve"> </w:t>
            </w:r>
            <w:r w:rsidR="00A70940" w:rsidRPr="006D2E51">
              <w:rPr>
                <w:rFonts w:asciiTheme="minorHAnsi" w:hAnsiTheme="minorHAnsi" w:cstheme="minorHAnsi"/>
              </w:rPr>
              <w:t xml:space="preserve">handles </w:t>
            </w:r>
            <w:r w:rsidR="007910DD" w:rsidRPr="006D2E51">
              <w:rPr>
                <w:rFonts w:asciiTheme="minorHAnsi" w:hAnsiTheme="minorHAnsi" w:cstheme="minorHAnsi"/>
              </w:rPr>
              <w:t>user interactions</w:t>
            </w:r>
            <w:r w:rsidRPr="006D2E51">
              <w:rPr>
                <w:rFonts w:asciiTheme="minorHAnsi" w:hAnsiTheme="minorHAnsi" w:cstheme="minorHAnsi"/>
              </w:rPr>
              <w:t>. It</w:t>
            </w:r>
            <w:r w:rsidR="007910DD" w:rsidRPr="006D2E51">
              <w:rPr>
                <w:rFonts w:asciiTheme="minorHAnsi" w:hAnsiTheme="minorHAnsi" w:cstheme="minorHAnsi"/>
              </w:rPr>
              <w:t xml:space="preserve"> </w:t>
            </w:r>
            <w:r w:rsidR="00404596" w:rsidRPr="006D2E51">
              <w:rPr>
                <w:rFonts w:asciiTheme="minorHAnsi" w:hAnsiTheme="minorHAnsi" w:cstheme="minorHAnsi"/>
              </w:rPr>
              <w:t>communicates with the application tier which provides the results to the browser.</w:t>
            </w:r>
          </w:p>
        </w:tc>
      </w:tr>
      <w:tr w:rsidR="00867616" w:rsidRPr="006D2E51" w14:paraId="3FFF463D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2238FC" w14:textId="29E2C64A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Applic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F10951" w14:textId="0FF5E2F0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ntains a set of rules for processing information and business logic.</w:t>
            </w:r>
            <w:r w:rsidR="00404596" w:rsidRPr="006D2E51">
              <w:rPr>
                <w:rFonts w:asciiTheme="minorHAnsi" w:hAnsiTheme="minorHAnsi" w:cstheme="minorHAnsi"/>
              </w:rPr>
              <w:t xml:space="preserve"> All communication goes through the application tier.</w:t>
            </w:r>
          </w:p>
        </w:tc>
      </w:tr>
      <w:tr w:rsidR="00867616" w:rsidRPr="006D2E51" w14:paraId="7EC741AC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365585" w14:textId="68FE90F0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  <w:lang w:bidi="ar"/>
              </w:rPr>
              <w:lastRenderedPageBreak/>
              <w:t>Data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7BB479" w14:textId="2C14FD46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mprises the database</w:t>
            </w:r>
            <w:r w:rsidR="00404596" w:rsidRPr="006D2E51">
              <w:rPr>
                <w:rFonts w:asciiTheme="minorHAnsi" w:hAnsiTheme="minorHAnsi" w:cstheme="minorHAnsi"/>
              </w:rPr>
              <w:t xml:space="preserve"> where the information processed by the application tier is stored</w:t>
            </w:r>
            <w:r w:rsidR="00A70940" w:rsidRPr="006D2E51">
              <w:rPr>
                <w:rFonts w:asciiTheme="minorHAnsi" w:hAnsiTheme="minorHAnsi" w:cstheme="minorHAnsi"/>
              </w:rPr>
              <w:t>.</w:t>
            </w:r>
          </w:p>
        </w:tc>
      </w:tr>
    </w:tbl>
    <w:p w14:paraId="21F3E7A6" w14:textId="77777777" w:rsidR="00902217" w:rsidRPr="006D2E51" w:rsidRDefault="00902217" w:rsidP="00FE396A">
      <w:pPr>
        <w:jc w:val="both"/>
        <w:rPr>
          <w:rFonts w:cstheme="minorHAnsi"/>
        </w:rPr>
      </w:pPr>
    </w:p>
    <w:p w14:paraId="661F84C2" w14:textId="6234E51C" w:rsidR="00970811" w:rsidRPr="006D2E51" w:rsidRDefault="00FE396A" w:rsidP="00970811">
      <w:pPr>
        <w:pStyle w:val="Heading3"/>
        <w:rPr>
          <w:rFonts w:asciiTheme="minorHAnsi" w:hAnsiTheme="minorHAnsi" w:cstheme="minorHAnsi"/>
        </w:rPr>
      </w:pPr>
      <w:bookmarkStart w:id="16" w:name="_Toc50989648"/>
      <w:r w:rsidRPr="006D2E51">
        <w:rPr>
          <w:rFonts w:asciiTheme="minorHAnsi" w:hAnsiTheme="minorHAnsi" w:cstheme="minorHAnsi"/>
        </w:rPr>
        <w:lastRenderedPageBreak/>
        <w:t>2.3 Package Diagram</w:t>
      </w:r>
      <w:bookmarkEnd w:id="16"/>
    </w:p>
    <w:p w14:paraId="7D7AB98E" w14:textId="79F2CF55" w:rsidR="00573F89" w:rsidRPr="006D2E51" w:rsidRDefault="0055654D" w:rsidP="00573F8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7308F0D4" wp14:editId="5C33E6A0">
            <wp:extent cx="5943600" cy="75622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ckage-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69C2" w14:textId="5E5BDC81" w:rsidR="0029277C" w:rsidRPr="006D2E51" w:rsidRDefault="00573F89" w:rsidP="00573F89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</w:t>
      </w:r>
      <w:r w:rsidR="00180867" w:rsidRPr="006D2E51">
        <w:rPr>
          <w:rFonts w:cstheme="minorHAnsi"/>
          <w:noProof/>
        </w:rPr>
        <w:fldChar w:fldCharType="begin"/>
      </w:r>
      <w:r w:rsidR="00180867" w:rsidRPr="006D2E51">
        <w:rPr>
          <w:rFonts w:cstheme="minorHAnsi"/>
          <w:noProof/>
        </w:rPr>
        <w:instrText xml:space="preserve"> SEQ Figure \* ARABIC </w:instrText>
      </w:r>
      <w:r w:rsidR="00180867" w:rsidRPr="006D2E51">
        <w:rPr>
          <w:rFonts w:cstheme="minorHAnsi"/>
          <w:noProof/>
        </w:rPr>
        <w:fldChar w:fldCharType="separate"/>
      </w:r>
      <w:r w:rsidR="00207B04" w:rsidRPr="006D2E51">
        <w:rPr>
          <w:rFonts w:cstheme="minorHAnsi"/>
          <w:noProof/>
        </w:rPr>
        <w:t>1</w:t>
      </w:r>
      <w:r w:rsidR="00180867" w:rsidRPr="006D2E51">
        <w:rPr>
          <w:rFonts w:cstheme="minorHAnsi"/>
          <w:noProof/>
        </w:rPr>
        <w:fldChar w:fldCharType="end"/>
      </w:r>
      <w:r w:rsidRPr="006D2E51">
        <w:rPr>
          <w:rFonts w:cstheme="minorHAnsi"/>
        </w:rPr>
        <w:t xml:space="preserve"> Package Diagram</w:t>
      </w:r>
    </w:p>
    <w:p w14:paraId="7DFDF278" w14:textId="77777777" w:rsidR="00970811" w:rsidRPr="006D2E51" w:rsidRDefault="00970811" w:rsidP="009765F2">
      <w:pPr>
        <w:rPr>
          <w:rFonts w:cstheme="minorHAnsi"/>
        </w:rPr>
      </w:pPr>
    </w:p>
    <w:tbl>
      <w:tblPr>
        <w:tblW w:w="9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1"/>
        <w:gridCol w:w="1717"/>
        <w:gridCol w:w="7082"/>
      </w:tblGrid>
      <w:tr w:rsidR="00902217" w:rsidRPr="006D2E51" w14:paraId="5E38836A" w14:textId="77777777" w:rsidTr="002F5B6D">
        <w:tc>
          <w:tcPr>
            <w:tcW w:w="551" w:type="dxa"/>
            <w:shd w:val="clear" w:color="auto" w:fill="FFE8E1"/>
            <w:vAlign w:val="center"/>
          </w:tcPr>
          <w:p w14:paraId="44C1F72A" w14:textId="77777777" w:rsidR="00902217" w:rsidRPr="006D2E51" w:rsidRDefault="00902217" w:rsidP="002F5B6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717" w:type="dxa"/>
            <w:shd w:val="clear" w:color="auto" w:fill="FFE8E1"/>
            <w:vAlign w:val="center"/>
          </w:tcPr>
          <w:p w14:paraId="6033EF3B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ackage</w:t>
            </w:r>
          </w:p>
        </w:tc>
        <w:tc>
          <w:tcPr>
            <w:tcW w:w="7082" w:type="dxa"/>
            <w:shd w:val="clear" w:color="auto" w:fill="FFE8E1"/>
            <w:vAlign w:val="center"/>
          </w:tcPr>
          <w:p w14:paraId="436D96A1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02217" w:rsidRPr="006D2E51" w14:paraId="2E54D9E4" w14:textId="77777777" w:rsidTr="002F5B6D">
        <w:tc>
          <w:tcPr>
            <w:tcW w:w="551" w:type="dxa"/>
            <w:vAlign w:val="center"/>
          </w:tcPr>
          <w:p w14:paraId="39166D0C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717" w:type="dxa"/>
            <w:vAlign w:val="center"/>
          </w:tcPr>
          <w:p w14:paraId="2C6242A6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outes</w:t>
            </w:r>
          </w:p>
        </w:tc>
        <w:tc>
          <w:tcPr>
            <w:tcW w:w="7082" w:type="dxa"/>
            <w:vAlign w:val="center"/>
          </w:tcPr>
          <w:p w14:paraId="50A39340" w14:textId="1001423E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ackage contains 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>functions for app navigation.</w:t>
            </w:r>
          </w:p>
        </w:tc>
      </w:tr>
      <w:tr w:rsidR="00902217" w:rsidRPr="006D2E51" w14:paraId="6BFE2B54" w14:textId="77777777" w:rsidTr="002F5B6D">
        <w:tc>
          <w:tcPr>
            <w:tcW w:w="551" w:type="dxa"/>
            <w:vAlign w:val="center"/>
          </w:tcPr>
          <w:p w14:paraId="0837B8ED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717" w:type="dxa"/>
            <w:vAlign w:val="center"/>
          </w:tcPr>
          <w:p w14:paraId="5CBE1F4F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ages</w:t>
            </w:r>
          </w:p>
        </w:tc>
        <w:tc>
          <w:tcPr>
            <w:tcW w:w="7082" w:type="dxa"/>
            <w:vAlign w:val="center"/>
          </w:tcPr>
          <w:p w14:paraId="04C3F0EB" w14:textId="06A75C0F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the pages of the routing.</w:t>
            </w:r>
          </w:p>
        </w:tc>
      </w:tr>
      <w:tr w:rsidR="00902217" w:rsidRPr="006D2E51" w14:paraId="35FB71D2" w14:textId="77777777" w:rsidTr="002F5B6D">
        <w:tc>
          <w:tcPr>
            <w:tcW w:w="551" w:type="dxa"/>
            <w:vAlign w:val="center"/>
          </w:tcPr>
          <w:p w14:paraId="10D12C0E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717" w:type="dxa"/>
            <w:vAlign w:val="center"/>
          </w:tcPr>
          <w:p w14:paraId="4393D65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992F631" w14:textId="22F088F5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unctions to manage API.</w:t>
            </w:r>
          </w:p>
        </w:tc>
      </w:tr>
      <w:tr w:rsidR="00902217" w:rsidRPr="006D2E51" w14:paraId="41F0BABA" w14:textId="77777777" w:rsidTr="002F5B6D">
        <w:tc>
          <w:tcPr>
            <w:tcW w:w="551" w:type="dxa"/>
            <w:vAlign w:val="center"/>
          </w:tcPr>
          <w:p w14:paraId="0A4A4BBA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717" w:type="dxa"/>
            <w:vAlign w:val="center"/>
          </w:tcPr>
          <w:p w14:paraId="5F47C827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hooks</w:t>
            </w:r>
          </w:p>
        </w:tc>
        <w:tc>
          <w:tcPr>
            <w:tcW w:w="7082" w:type="dxa"/>
            <w:vAlign w:val="center"/>
          </w:tcPr>
          <w:p w14:paraId="5FD6791A" w14:textId="6A4AAFA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custom hook functions.</w:t>
            </w:r>
          </w:p>
        </w:tc>
      </w:tr>
      <w:tr w:rsidR="00902217" w:rsidRPr="006D2E51" w14:paraId="0E093708" w14:textId="77777777" w:rsidTr="002F5B6D">
        <w:tc>
          <w:tcPr>
            <w:tcW w:w="551" w:type="dxa"/>
            <w:vAlign w:val="center"/>
          </w:tcPr>
          <w:p w14:paraId="4B385B12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717" w:type="dxa"/>
            <w:vAlign w:val="center"/>
          </w:tcPr>
          <w:p w14:paraId="4C0A91C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ssets</w:t>
            </w:r>
          </w:p>
        </w:tc>
        <w:tc>
          <w:tcPr>
            <w:tcW w:w="7082" w:type="dxa"/>
            <w:vAlign w:val="center"/>
          </w:tcPr>
          <w:p w14:paraId="4C87BA77" w14:textId="30E0EA50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images and icons.</w:t>
            </w:r>
          </w:p>
        </w:tc>
      </w:tr>
      <w:tr w:rsidR="00902217" w:rsidRPr="006D2E51" w14:paraId="321FF0F3" w14:textId="77777777" w:rsidTr="002F5B6D">
        <w:tc>
          <w:tcPr>
            <w:tcW w:w="551" w:type="dxa"/>
            <w:vAlign w:val="center"/>
          </w:tcPr>
          <w:p w14:paraId="1290F28B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717" w:type="dxa"/>
            <w:vAlign w:val="center"/>
          </w:tcPr>
          <w:p w14:paraId="5DB580A8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layouts</w:t>
            </w:r>
          </w:p>
        </w:tc>
        <w:tc>
          <w:tcPr>
            <w:tcW w:w="7082" w:type="dxa"/>
            <w:vAlign w:val="center"/>
          </w:tcPr>
          <w:p w14:paraId="171595C9" w14:textId="0B97A606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layout components for the app.</w:t>
            </w:r>
          </w:p>
        </w:tc>
      </w:tr>
      <w:tr w:rsidR="00902217" w:rsidRPr="006D2E51" w14:paraId="1D6597D7" w14:textId="77777777" w:rsidTr="002F5B6D">
        <w:tc>
          <w:tcPr>
            <w:tcW w:w="551" w:type="dxa"/>
            <w:vAlign w:val="center"/>
          </w:tcPr>
          <w:p w14:paraId="0E6B6536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7</w:t>
            </w:r>
          </w:p>
        </w:tc>
        <w:tc>
          <w:tcPr>
            <w:tcW w:w="1717" w:type="dxa"/>
            <w:vAlign w:val="center"/>
          </w:tcPr>
          <w:p w14:paraId="49166E4E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7082" w:type="dxa"/>
            <w:vAlign w:val="center"/>
          </w:tcPr>
          <w:p w14:paraId="7C928E2F" w14:textId="40BC4E2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UI components that can be shared.</w:t>
            </w:r>
          </w:p>
        </w:tc>
      </w:tr>
      <w:tr w:rsidR="00902217" w:rsidRPr="006D2E51" w14:paraId="38B2DA5F" w14:textId="77777777" w:rsidTr="002F5B6D">
        <w:tc>
          <w:tcPr>
            <w:tcW w:w="551" w:type="dxa"/>
            <w:vAlign w:val="center"/>
          </w:tcPr>
          <w:p w14:paraId="5D7EC2D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8</w:t>
            </w:r>
          </w:p>
        </w:tc>
        <w:tc>
          <w:tcPr>
            <w:tcW w:w="1717" w:type="dxa"/>
            <w:vAlign w:val="center"/>
          </w:tcPr>
          <w:p w14:paraId="63055A44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yles</w:t>
            </w:r>
          </w:p>
        </w:tc>
        <w:tc>
          <w:tcPr>
            <w:tcW w:w="7082" w:type="dxa"/>
            <w:vAlign w:val="center"/>
          </w:tcPr>
          <w:p w14:paraId="5F64CA54" w14:textId="1B430B5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>ackage contains global CSS, JavaScript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or application-level styles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2217" w:rsidRPr="006D2E51" w14:paraId="230EAC7A" w14:textId="77777777" w:rsidTr="002F5B6D">
        <w:tc>
          <w:tcPr>
            <w:tcW w:w="551" w:type="dxa"/>
            <w:vAlign w:val="center"/>
          </w:tcPr>
          <w:p w14:paraId="407050E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9</w:t>
            </w:r>
          </w:p>
        </w:tc>
        <w:tc>
          <w:tcPr>
            <w:tcW w:w="1717" w:type="dxa"/>
            <w:vAlign w:val="center"/>
          </w:tcPr>
          <w:p w14:paraId="2FDC27A0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utils</w:t>
            </w:r>
          </w:p>
        </w:tc>
        <w:tc>
          <w:tcPr>
            <w:tcW w:w="7082" w:type="dxa"/>
            <w:vAlign w:val="center"/>
          </w:tcPr>
          <w:p w14:paraId="2BE8F513" w14:textId="2E4CE98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ll the helper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functio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884FC0" w:rsidRPr="006D2E51" w14:paraId="4D74E406" w14:textId="77777777" w:rsidTr="002F5B6D">
        <w:tc>
          <w:tcPr>
            <w:tcW w:w="551" w:type="dxa"/>
            <w:vAlign w:val="center"/>
          </w:tcPr>
          <w:p w14:paraId="04FB7E3E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17" w:type="dxa"/>
            <w:vAlign w:val="center"/>
          </w:tcPr>
          <w:p w14:paraId="3F26D3A9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ntrollers</w:t>
            </w:r>
          </w:p>
        </w:tc>
        <w:tc>
          <w:tcPr>
            <w:tcW w:w="7082" w:type="dxa"/>
            <w:vAlign w:val="center"/>
          </w:tcPr>
          <w:p w14:paraId="4F92CAA4" w14:textId="0F9BB4E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202AC3" w:rsidRPr="006D2E51">
              <w:rPr>
                <w:rFonts w:cstheme="minorHAnsi"/>
                <w:color w:val="000000"/>
                <w:sz w:val="24"/>
                <w:szCs w:val="24"/>
              </w:rPr>
              <w:t>classes provide RESTful web services.</w:t>
            </w:r>
          </w:p>
        </w:tc>
      </w:tr>
      <w:tr w:rsidR="00884FC0" w:rsidRPr="006D2E51" w14:paraId="25CD0C87" w14:textId="77777777" w:rsidTr="002F5B6D">
        <w:tc>
          <w:tcPr>
            <w:tcW w:w="551" w:type="dxa"/>
            <w:vAlign w:val="center"/>
          </w:tcPr>
          <w:p w14:paraId="185C89FB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717" w:type="dxa"/>
            <w:vAlign w:val="center"/>
          </w:tcPr>
          <w:p w14:paraId="312626D2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FAC0874" w14:textId="034E726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classes for business logic.</w:t>
            </w:r>
          </w:p>
        </w:tc>
      </w:tr>
      <w:tr w:rsidR="00884FC0" w:rsidRPr="006D2E51" w14:paraId="7081591E" w14:textId="77777777" w:rsidTr="002F5B6D">
        <w:tc>
          <w:tcPr>
            <w:tcW w:w="551" w:type="dxa"/>
            <w:vAlign w:val="center"/>
          </w:tcPr>
          <w:p w14:paraId="46666E56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717" w:type="dxa"/>
            <w:vAlign w:val="center"/>
          </w:tcPr>
          <w:p w14:paraId="62A3A42B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mails</w:t>
            </w:r>
          </w:p>
        </w:tc>
        <w:tc>
          <w:tcPr>
            <w:tcW w:w="7082" w:type="dxa"/>
            <w:vAlign w:val="center"/>
          </w:tcPr>
          <w:p w14:paraId="3ADDF80A" w14:textId="643DDC93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 clas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provides email service.</w:t>
            </w:r>
          </w:p>
        </w:tc>
      </w:tr>
      <w:tr w:rsidR="0055654D" w:rsidRPr="006D2E51" w14:paraId="565EA073" w14:textId="77777777" w:rsidTr="002F5B6D">
        <w:tc>
          <w:tcPr>
            <w:tcW w:w="551" w:type="dxa"/>
            <w:vAlign w:val="center"/>
          </w:tcPr>
          <w:p w14:paraId="2D44CAA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717" w:type="dxa"/>
            <w:vAlign w:val="center"/>
          </w:tcPr>
          <w:p w14:paraId="431F8B7D" w14:textId="7626604E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ositories</w:t>
            </w:r>
          </w:p>
        </w:tc>
        <w:tc>
          <w:tcPr>
            <w:tcW w:w="7082" w:type="dxa"/>
            <w:vAlign w:val="center"/>
          </w:tcPr>
          <w:p w14:paraId="2C3708F0" w14:textId="39497F8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responsible for communicating with data sources, processing queries, and returning data types requested by the Service layer.</w:t>
            </w:r>
          </w:p>
        </w:tc>
      </w:tr>
      <w:tr w:rsidR="0055654D" w:rsidRPr="006D2E51" w14:paraId="0E673D63" w14:textId="77777777" w:rsidTr="002F5B6D">
        <w:tc>
          <w:tcPr>
            <w:tcW w:w="551" w:type="dxa"/>
            <w:vAlign w:val="center"/>
          </w:tcPr>
          <w:p w14:paraId="073E3DA3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717" w:type="dxa"/>
            <w:vAlign w:val="center"/>
          </w:tcPr>
          <w:p w14:paraId="79CF523B" w14:textId="53AE4D2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odels</w:t>
            </w:r>
          </w:p>
        </w:tc>
        <w:tc>
          <w:tcPr>
            <w:tcW w:w="7082" w:type="dxa"/>
            <w:vAlign w:val="center"/>
          </w:tcPr>
          <w:p w14:paraId="21928E3B" w14:textId="60D3060B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that represent persisted data to the database.</w:t>
            </w:r>
          </w:p>
        </w:tc>
      </w:tr>
      <w:tr w:rsidR="0055654D" w:rsidRPr="006D2E51" w14:paraId="21239C24" w14:textId="77777777" w:rsidTr="002F5B6D">
        <w:tc>
          <w:tcPr>
            <w:tcW w:w="551" w:type="dxa"/>
            <w:vAlign w:val="center"/>
          </w:tcPr>
          <w:p w14:paraId="29AAAB2D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>15</w:t>
            </w:r>
          </w:p>
        </w:tc>
        <w:tc>
          <w:tcPr>
            <w:tcW w:w="1717" w:type="dxa"/>
            <w:vAlign w:val="center"/>
          </w:tcPr>
          <w:p w14:paraId="13759745" w14:textId="1A9BC045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curity</w:t>
            </w:r>
          </w:p>
        </w:tc>
        <w:tc>
          <w:tcPr>
            <w:tcW w:w="7082" w:type="dxa"/>
            <w:vAlign w:val="center"/>
          </w:tcPr>
          <w:p w14:paraId="2138F534" w14:textId="642BDC9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JWT handling, authentication, and authorization.</w:t>
            </w:r>
          </w:p>
        </w:tc>
      </w:tr>
      <w:tr w:rsidR="0055654D" w:rsidRPr="006D2E51" w14:paraId="52940A01" w14:textId="77777777" w:rsidTr="002F5B6D">
        <w:tc>
          <w:tcPr>
            <w:tcW w:w="551" w:type="dxa"/>
            <w:vAlign w:val="center"/>
          </w:tcPr>
          <w:p w14:paraId="6E29D928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17" w:type="dxa"/>
            <w:vAlign w:val="center"/>
          </w:tcPr>
          <w:p w14:paraId="567CC9B1" w14:textId="01BAC901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udits</w:t>
            </w:r>
          </w:p>
        </w:tc>
        <w:tc>
          <w:tcPr>
            <w:tcW w:w="7082" w:type="dxa"/>
            <w:vAlign w:val="center"/>
          </w:tcPr>
          <w:p w14:paraId="0C527660" w14:textId="75BDE2A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auditing entity objects.</w:t>
            </w:r>
          </w:p>
        </w:tc>
      </w:tr>
      <w:tr w:rsidR="0055654D" w:rsidRPr="006D2E51" w14:paraId="364223E4" w14:textId="77777777" w:rsidTr="002F5B6D">
        <w:tc>
          <w:tcPr>
            <w:tcW w:w="551" w:type="dxa"/>
            <w:vAlign w:val="center"/>
          </w:tcPr>
          <w:p w14:paraId="1450ACFF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717" w:type="dxa"/>
            <w:vAlign w:val="center"/>
          </w:tcPr>
          <w:p w14:paraId="760963F0" w14:textId="10AD4930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appers</w:t>
            </w:r>
          </w:p>
        </w:tc>
        <w:tc>
          <w:tcPr>
            <w:tcW w:w="7082" w:type="dxa"/>
            <w:vAlign w:val="center"/>
          </w:tcPr>
          <w:p w14:paraId="614BDBF5" w14:textId="62DD6E1C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a class to convert data between the DTO and entity objects.</w:t>
            </w:r>
          </w:p>
        </w:tc>
      </w:tr>
      <w:tr w:rsidR="0055654D" w:rsidRPr="006D2E51" w14:paraId="140DA41F" w14:textId="77777777" w:rsidTr="002F5B6D">
        <w:tc>
          <w:tcPr>
            <w:tcW w:w="551" w:type="dxa"/>
            <w:vAlign w:val="center"/>
          </w:tcPr>
          <w:p w14:paraId="2267AC2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717" w:type="dxa"/>
            <w:vAlign w:val="center"/>
          </w:tcPr>
          <w:p w14:paraId="7E445B8F" w14:textId="63D6006F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to</w:t>
            </w:r>
          </w:p>
        </w:tc>
        <w:tc>
          <w:tcPr>
            <w:tcW w:w="7082" w:type="dxa"/>
            <w:vAlign w:val="center"/>
          </w:tcPr>
          <w:p w14:paraId="1F7985C5" w14:textId="23DBA17B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package contains classes to aggregate and encapsulate data for transfer. </w:t>
            </w:r>
          </w:p>
        </w:tc>
      </w:tr>
    </w:tbl>
    <w:p w14:paraId="6A12159F" w14:textId="77777777" w:rsidR="0029277C" w:rsidRPr="006D2E51" w:rsidRDefault="0029277C" w:rsidP="009765F2">
      <w:pPr>
        <w:rPr>
          <w:rFonts w:cstheme="minorHAnsi"/>
        </w:rPr>
      </w:pPr>
    </w:p>
    <w:p w14:paraId="52D47124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17" w:name="_Toc50989649"/>
      <w:r w:rsidRPr="006D2E51">
        <w:rPr>
          <w:rFonts w:asciiTheme="minorHAnsi" w:hAnsiTheme="minorHAnsi" w:cstheme="minorHAnsi"/>
        </w:rPr>
        <w:t xml:space="preserve">3. </w:t>
      </w:r>
      <w:r w:rsidR="00887D8F" w:rsidRPr="006D2E51">
        <w:rPr>
          <w:rFonts w:asciiTheme="minorHAnsi" w:hAnsiTheme="minorHAnsi" w:cstheme="minorHAnsi"/>
        </w:rPr>
        <w:t>System Detailed Design</w:t>
      </w:r>
      <w:bookmarkEnd w:id="17"/>
    </w:p>
    <w:p w14:paraId="3B056000" w14:textId="3EA59F29" w:rsidR="00A22B37" w:rsidRPr="006D2E51" w:rsidRDefault="00CB6A4F" w:rsidP="00CB6A4F">
      <w:pPr>
        <w:pStyle w:val="Heading3"/>
        <w:rPr>
          <w:rFonts w:asciiTheme="minorHAnsi" w:hAnsiTheme="minorHAnsi" w:cstheme="minorHAnsi"/>
        </w:rPr>
      </w:pPr>
      <w:bookmarkStart w:id="18" w:name="_Toc50989650"/>
      <w:r w:rsidRPr="006D2E51">
        <w:rPr>
          <w:rFonts w:asciiTheme="minorHAnsi" w:hAnsiTheme="minorHAnsi" w:cstheme="minorHAnsi"/>
        </w:rPr>
        <w:t xml:space="preserve">3.1 </w:t>
      </w:r>
      <w:bookmarkEnd w:id="18"/>
      <w:r w:rsidR="0029277C" w:rsidRPr="006D2E51">
        <w:rPr>
          <w:rFonts w:asciiTheme="minorHAnsi" w:hAnsiTheme="minorHAnsi" w:cstheme="minorHAnsi"/>
        </w:rPr>
        <w:t>Overall</w:t>
      </w:r>
    </w:p>
    <w:p w14:paraId="5840A562" w14:textId="77777777" w:rsidR="00986EC9" w:rsidRPr="006D2E51" w:rsidRDefault="00E52D41" w:rsidP="0029277C">
      <w:pPr>
        <w:pStyle w:val="Heading4"/>
        <w:numPr>
          <w:ilvl w:val="0"/>
          <w:numId w:val="6"/>
        </w:numPr>
        <w:rPr>
          <w:rFonts w:asciiTheme="minorHAnsi" w:eastAsiaTheme="minorHAnsi" w:hAnsiTheme="minorHAnsi" w:cstheme="minorHAnsi"/>
          <w:b w:val="0"/>
          <w:iCs w:val="0"/>
          <w:color w:val="0000FF"/>
        </w:rPr>
      </w:pPr>
      <w:r w:rsidRPr="006D2E51">
        <w:rPr>
          <w:rFonts w:asciiTheme="minorHAnsi" w:hAnsiTheme="minorHAnsi" w:cstheme="minorHAnsi"/>
        </w:rPr>
        <w:t>Class Diagram</w:t>
      </w:r>
    </w:p>
    <w:p w14:paraId="43158215" w14:textId="77777777" w:rsidR="0029277C" w:rsidRPr="006D2E51" w:rsidRDefault="0029277C" w:rsidP="0029277C">
      <w:pPr>
        <w:rPr>
          <w:rFonts w:cstheme="minorHAnsi"/>
        </w:rPr>
      </w:pPr>
    </w:p>
    <w:p w14:paraId="2B2C4588" w14:textId="010F6B41" w:rsidR="001F1879" w:rsidRPr="006D2E51" w:rsidRDefault="00207B04" w:rsidP="001F187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479255EF" wp14:editId="24880015">
            <wp:extent cx="5943600" cy="3411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lass-Diagram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44D71" w14:textId="16BF9085" w:rsidR="001F1879" w:rsidRPr="006D2E51" w:rsidRDefault="009563A3" w:rsidP="001F1879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1: </w:t>
      </w:r>
      <w:r w:rsidR="001F1879" w:rsidRPr="006D2E51">
        <w:rPr>
          <w:rFonts w:cstheme="minorHAnsi"/>
        </w:rPr>
        <w:t>Class diagram</w:t>
      </w:r>
    </w:p>
    <w:p w14:paraId="74CBDC7D" w14:textId="77777777" w:rsidR="00986EC9" w:rsidRPr="006D2E51" w:rsidRDefault="00986EC9" w:rsidP="00C84BCD">
      <w:pPr>
        <w:jc w:val="center"/>
        <w:rPr>
          <w:rFonts w:cstheme="minorHAnsi"/>
        </w:rPr>
      </w:pPr>
    </w:p>
    <w:p w14:paraId="4BD68B97" w14:textId="77777777" w:rsidR="008A36C3" w:rsidRPr="006D2E51" w:rsidRDefault="00E33FD4" w:rsidP="00B7727A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lastRenderedPageBreak/>
        <w:t>b</w:t>
      </w:r>
      <w:r w:rsidR="008A36C3" w:rsidRPr="006D2E51">
        <w:rPr>
          <w:rFonts w:asciiTheme="minorHAnsi" w:hAnsiTheme="minorHAnsi" w:cstheme="minorHAnsi"/>
        </w:rPr>
        <w:t>. Sequence Diagram</w:t>
      </w:r>
      <w:r w:rsidR="007D14C2" w:rsidRPr="006D2E51">
        <w:rPr>
          <w:rFonts w:asciiTheme="minorHAnsi" w:hAnsiTheme="minorHAnsi" w:cstheme="minorHAnsi"/>
        </w:rPr>
        <w:t>(s)</w:t>
      </w:r>
    </w:p>
    <w:p w14:paraId="7DD9453E" w14:textId="77777777" w:rsidR="00207B04" w:rsidRPr="006D2E51" w:rsidRDefault="00207B04" w:rsidP="00207B04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7095CDFE" wp14:editId="07C4D8B6">
            <wp:extent cx="5943600" cy="41649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hangeAvata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3CE8" w14:textId="6742E142" w:rsidR="00FF38C2" w:rsidRPr="006D2E51" w:rsidRDefault="00207B04" w:rsidP="00207B04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</w:t>
      </w:r>
      <w:r w:rsidR="0078127B" w:rsidRPr="006D2E51">
        <w:rPr>
          <w:rFonts w:cstheme="minorHAnsi"/>
          <w:noProof/>
        </w:rPr>
        <w:fldChar w:fldCharType="begin"/>
      </w:r>
      <w:r w:rsidR="0078127B" w:rsidRPr="006D2E51">
        <w:rPr>
          <w:rFonts w:cstheme="minorHAnsi"/>
          <w:noProof/>
        </w:rPr>
        <w:instrText xml:space="preserve"> SEQ Figure \* ARABIC </w:instrText>
      </w:r>
      <w:r w:rsidR="0078127B" w:rsidRPr="006D2E51">
        <w:rPr>
          <w:rFonts w:cstheme="minorHAnsi"/>
          <w:noProof/>
        </w:rPr>
        <w:fldChar w:fldCharType="separate"/>
      </w:r>
      <w:r w:rsidRPr="006D2E51">
        <w:rPr>
          <w:rFonts w:cstheme="minorHAnsi"/>
          <w:noProof/>
        </w:rPr>
        <w:t>2</w:t>
      </w:r>
      <w:r w:rsidR="0078127B" w:rsidRPr="006D2E51">
        <w:rPr>
          <w:rFonts w:cstheme="minorHAnsi"/>
          <w:noProof/>
        </w:rPr>
        <w:fldChar w:fldCharType="end"/>
      </w:r>
      <w:r w:rsidRPr="006D2E51">
        <w:rPr>
          <w:rFonts w:cstheme="minorHAnsi"/>
        </w:rPr>
        <w:t>: Change avatar</w:t>
      </w:r>
    </w:p>
    <w:p w14:paraId="238167BA" w14:textId="77777777" w:rsidR="00D9660D" w:rsidRPr="006D2E51" w:rsidRDefault="00D9660D" w:rsidP="00FF38C2">
      <w:pPr>
        <w:rPr>
          <w:rFonts w:cstheme="minorHAnsi"/>
        </w:rPr>
      </w:pPr>
    </w:p>
    <w:p w14:paraId="3574FAAF" w14:textId="77777777" w:rsidR="00207B04" w:rsidRPr="006D2E51" w:rsidRDefault="00207B04" w:rsidP="00207B04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65814173" wp14:editId="0FFEDF0D">
            <wp:extent cx="5943600" cy="420814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reate_contract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8883B" w14:textId="088D9039" w:rsidR="00207B04" w:rsidRPr="006D2E51" w:rsidRDefault="00207B04" w:rsidP="00207B04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</w:t>
      </w:r>
      <w:r w:rsidR="0078127B" w:rsidRPr="006D2E51">
        <w:rPr>
          <w:rFonts w:cstheme="minorHAnsi"/>
          <w:noProof/>
        </w:rPr>
        <w:fldChar w:fldCharType="begin"/>
      </w:r>
      <w:r w:rsidR="0078127B" w:rsidRPr="006D2E51">
        <w:rPr>
          <w:rFonts w:cstheme="minorHAnsi"/>
          <w:noProof/>
        </w:rPr>
        <w:instrText xml:space="preserve"> SEQ Figure \* ARABIC </w:instrText>
      </w:r>
      <w:r w:rsidR="0078127B" w:rsidRPr="006D2E51">
        <w:rPr>
          <w:rFonts w:cstheme="minorHAnsi"/>
          <w:noProof/>
        </w:rPr>
        <w:fldChar w:fldCharType="separate"/>
      </w:r>
      <w:r w:rsidRPr="006D2E51">
        <w:rPr>
          <w:rFonts w:cstheme="minorHAnsi"/>
          <w:noProof/>
        </w:rPr>
        <w:t>3</w:t>
      </w:r>
      <w:r w:rsidR="0078127B" w:rsidRPr="006D2E51">
        <w:rPr>
          <w:rFonts w:cstheme="minorHAnsi"/>
          <w:noProof/>
        </w:rPr>
        <w:fldChar w:fldCharType="end"/>
      </w:r>
      <w:r w:rsidRPr="006D2E51">
        <w:rPr>
          <w:rFonts w:cstheme="minorHAnsi"/>
        </w:rPr>
        <w:t>: Create contract</w:t>
      </w:r>
    </w:p>
    <w:p w14:paraId="271EFE73" w14:textId="77777777" w:rsidR="00207B04" w:rsidRPr="006D2E51" w:rsidRDefault="00207B04" w:rsidP="00FF38C2">
      <w:pPr>
        <w:rPr>
          <w:rFonts w:cstheme="minorHAnsi"/>
        </w:rPr>
      </w:pPr>
    </w:p>
    <w:p w14:paraId="1F383D69" w14:textId="77777777" w:rsidR="00207B04" w:rsidRPr="006D2E51" w:rsidRDefault="00207B04" w:rsidP="00207B04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7287ECC" wp14:editId="7564F03A">
            <wp:extent cx="5943600" cy="38950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reate_user_sequence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DC539" w14:textId="5BD9D934" w:rsidR="00207B04" w:rsidRPr="006D2E51" w:rsidRDefault="00207B04" w:rsidP="00207B04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</w:t>
      </w:r>
      <w:r w:rsidR="0078127B" w:rsidRPr="006D2E51">
        <w:rPr>
          <w:rFonts w:cstheme="minorHAnsi"/>
          <w:noProof/>
        </w:rPr>
        <w:fldChar w:fldCharType="begin"/>
      </w:r>
      <w:r w:rsidR="0078127B" w:rsidRPr="006D2E51">
        <w:rPr>
          <w:rFonts w:cstheme="minorHAnsi"/>
          <w:noProof/>
        </w:rPr>
        <w:instrText xml:space="preserve"> SEQ Figure \* ARABIC </w:instrText>
      </w:r>
      <w:r w:rsidR="0078127B" w:rsidRPr="006D2E51">
        <w:rPr>
          <w:rFonts w:cstheme="minorHAnsi"/>
          <w:noProof/>
        </w:rPr>
        <w:fldChar w:fldCharType="separate"/>
      </w:r>
      <w:r w:rsidRPr="006D2E51">
        <w:rPr>
          <w:rFonts w:cstheme="minorHAnsi"/>
          <w:noProof/>
        </w:rPr>
        <w:t>4</w:t>
      </w:r>
      <w:r w:rsidR="0078127B" w:rsidRPr="006D2E51">
        <w:rPr>
          <w:rFonts w:cstheme="minorHAnsi"/>
          <w:noProof/>
        </w:rPr>
        <w:fldChar w:fldCharType="end"/>
      </w:r>
      <w:r w:rsidRPr="006D2E51">
        <w:rPr>
          <w:rFonts w:cstheme="minorHAnsi"/>
        </w:rPr>
        <w:t>: Create user</w:t>
      </w:r>
    </w:p>
    <w:p w14:paraId="5E0F9998" w14:textId="77777777" w:rsidR="00207B04" w:rsidRPr="006D2E51" w:rsidRDefault="00207B04" w:rsidP="00207B04">
      <w:pPr>
        <w:rPr>
          <w:rFonts w:cstheme="minorHAnsi"/>
        </w:rPr>
      </w:pPr>
    </w:p>
    <w:p w14:paraId="2CE1D140" w14:textId="77777777" w:rsidR="00207B04" w:rsidRPr="006D2E51" w:rsidRDefault="00207B04" w:rsidP="00207B04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0FA0E4C6" wp14:editId="1F649A48">
            <wp:extent cx="5943600" cy="42183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dit_school_sequenc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442F3" w14:textId="08A51FE6" w:rsidR="00207B04" w:rsidRPr="006D2E51" w:rsidRDefault="00207B04" w:rsidP="00207B04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</w:t>
      </w:r>
      <w:r w:rsidR="0078127B" w:rsidRPr="006D2E51">
        <w:rPr>
          <w:rFonts w:cstheme="minorHAnsi"/>
          <w:noProof/>
        </w:rPr>
        <w:fldChar w:fldCharType="begin"/>
      </w:r>
      <w:r w:rsidR="0078127B" w:rsidRPr="006D2E51">
        <w:rPr>
          <w:rFonts w:cstheme="minorHAnsi"/>
          <w:noProof/>
        </w:rPr>
        <w:instrText xml:space="preserve"> SEQ Figure \* ARABIC </w:instrText>
      </w:r>
      <w:r w:rsidR="0078127B" w:rsidRPr="006D2E51">
        <w:rPr>
          <w:rFonts w:cstheme="minorHAnsi"/>
          <w:noProof/>
        </w:rPr>
        <w:fldChar w:fldCharType="separate"/>
      </w:r>
      <w:r w:rsidRPr="006D2E51">
        <w:rPr>
          <w:rFonts w:cstheme="minorHAnsi"/>
          <w:noProof/>
        </w:rPr>
        <w:t>5</w:t>
      </w:r>
      <w:r w:rsidR="0078127B" w:rsidRPr="006D2E51">
        <w:rPr>
          <w:rFonts w:cstheme="minorHAnsi"/>
          <w:noProof/>
        </w:rPr>
        <w:fldChar w:fldCharType="end"/>
      </w:r>
      <w:r w:rsidRPr="006D2E51">
        <w:rPr>
          <w:rFonts w:cstheme="minorHAnsi"/>
        </w:rPr>
        <w:t>: Edit school</w:t>
      </w:r>
    </w:p>
    <w:p w14:paraId="614BB8B4" w14:textId="77777777" w:rsidR="00207B04" w:rsidRPr="006D2E51" w:rsidRDefault="00207B04" w:rsidP="00207B04">
      <w:pPr>
        <w:rPr>
          <w:rFonts w:cstheme="minorHAnsi"/>
        </w:rPr>
      </w:pPr>
    </w:p>
    <w:p w14:paraId="175C85D5" w14:textId="77777777" w:rsidR="00207B04" w:rsidRPr="006D2E51" w:rsidRDefault="00207B04" w:rsidP="00207B04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7D939EEC" wp14:editId="64D17E3C">
            <wp:extent cx="5943600" cy="49142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move_workplan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9BE1D" w14:textId="43841F84" w:rsidR="00207B04" w:rsidRPr="006D2E51" w:rsidRDefault="00207B04" w:rsidP="00207B04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</w:t>
      </w:r>
      <w:r w:rsidR="0078127B" w:rsidRPr="006D2E51">
        <w:rPr>
          <w:rFonts w:cstheme="minorHAnsi"/>
          <w:noProof/>
        </w:rPr>
        <w:fldChar w:fldCharType="begin"/>
      </w:r>
      <w:r w:rsidR="0078127B" w:rsidRPr="006D2E51">
        <w:rPr>
          <w:rFonts w:cstheme="minorHAnsi"/>
          <w:noProof/>
        </w:rPr>
        <w:instrText xml:space="preserve"> SEQ Figure \* ARABIC </w:instrText>
      </w:r>
      <w:r w:rsidR="0078127B" w:rsidRPr="006D2E51">
        <w:rPr>
          <w:rFonts w:cstheme="minorHAnsi"/>
          <w:noProof/>
        </w:rPr>
        <w:fldChar w:fldCharType="separate"/>
      </w:r>
      <w:r w:rsidRPr="006D2E51">
        <w:rPr>
          <w:rFonts w:cstheme="minorHAnsi"/>
          <w:noProof/>
        </w:rPr>
        <w:t>6</w:t>
      </w:r>
      <w:r w:rsidR="0078127B" w:rsidRPr="006D2E51">
        <w:rPr>
          <w:rFonts w:cstheme="minorHAnsi"/>
          <w:noProof/>
        </w:rPr>
        <w:fldChar w:fldCharType="end"/>
      </w:r>
      <w:r w:rsidRPr="006D2E51">
        <w:rPr>
          <w:rFonts w:cstheme="minorHAnsi"/>
        </w:rPr>
        <w:t>: Remove personal activities</w:t>
      </w:r>
    </w:p>
    <w:p w14:paraId="1AC3EC7B" w14:textId="77777777" w:rsidR="00207B04" w:rsidRPr="006D2E51" w:rsidRDefault="00207B04" w:rsidP="00FF38C2">
      <w:pPr>
        <w:rPr>
          <w:rFonts w:cstheme="minorHAnsi"/>
        </w:rPr>
      </w:pPr>
    </w:p>
    <w:p w14:paraId="36750889" w14:textId="77777777" w:rsidR="00D9660D" w:rsidRPr="006D2E51" w:rsidRDefault="00D9660D" w:rsidP="00D9660D">
      <w:pPr>
        <w:pStyle w:val="Heading4"/>
        <w:pBdr>
          <w:top w:val="nil"/>
          <w:left w:val="nil"/>
          <w:bottom w:val="nil"/>
          <w:right w:val="nil"/>
          <w:between w:val="nil"/>
        </w:pBdr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c. Activity Diagram(s)</w:t>
      </w:r>
    </w:p>
    <w:p w14:paraId="42D551ED" w14:textId="7E0443D5" w:rsidR="001C1B19" w:rsidRPr="006D2E51" w:rsidRDefault="001C1B19" w:rsidP="006174B5">
      <w:pPr>
        <w:pStyle w:val="ListParagraph"/>
        <w:numPr>
          <w:ilvl w:val="0"/>
          <w:numId w:val="14"/>
        </w:numPr>
        <w:rPr>
          <w:rFonts w:cstheme="minorHAnsi"/>
        </w:rPr>
      </w:pPr>
      <w:r w:rsidRPr="006D2E51">
        <w:rPr>
          <w:rFonts w:cstheme="minorHAnsi"/>
          <w:b/>
        </w:rPr>
        <w:t>&lt;Sales Manager&gt;</w:t>
      </w:r>
      <w:r w:rsidRPr="006D2E51">
        <w:rPr>
          <w:rFonts w:cstheme="minorHAnsi"/>
        </w:rPr>
        <w:t xml:space="preserve"> </w:t>
      </w:r>
      <w:r w:rsidRPr="006D2E51">
        <w:rPr>
          <w:rFonts w:cstheme="minorHAnsi"/>
          <w:b/>
        </w:rPr>
        <w:t>Create</w:t>
      </w:r>
      <w:r w:rsidR="004D3FC8" w:rsidRPr="006D2E51">
        <w:rPr>
          <w:rFonts w:cstheme="minorHAnsi"/>
          <w:b/>
        </w:rPr>
        <w:t xml:space="preserve"> </w:t>
      </w:r>
      <w:r w:rsidRPr="006D2E51">
        <w:rPr>
          <w:rFonts w:cstheme="minorHAnsi"/>
          <w:b/>
        </w:rPr>
        <w:t>target school</w:t>
      </w:r>
    </w:p>
    <w:p w14:paraId="7BB25F4B" w14:textId="308D8B8A" w:rsidR="004D3FC8" w:rsidRPr="006D2E51" w:rsidRDefault="001C1B19" w:rsidP="004D3FC8">
      <w:pPr>
        <w:rPr>
          <w:rFonts w:cstheme="minorHAnsi"/>
        </w:rPr>
      </w:pPr>
      <w:r w:rsidRPr="006D2E51">
        <w:rPr>
          <w:rFonts w:cstheme="minorHAnsi"/>
        </w:rPr>
        <w:t xml:space="preserve">Summary: </w:t>
      </w:r>
      <w:r w:rsidR="004D3FC8" w:rsidRPr="006D2E51">
        <w:rPr>
          <w:rFonts w:cstheme="minorHAnsi"/>
        </w:rPr>
        <w:t>This diagram shows the process by which the sales manager creates a target school.</w:t>
      </w:r>
    </w:p>
    <w:p w14:paraId="0E8F6E3A" w14:textId="77777777" w:rsidR="001F1879" w:rsidRPr="006D2E51" w:rsidRDefault="001C1B19" w:rsidP="004D3FC8">
      <w:pPr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14708E82" wp14:editId="3D17CA06">
            <wp:extent cx="5943600" cy="49542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reate_target_school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5228" w14:textId="7160E7FD" w:rsidR="001C1B19" w:rsidRPr="006D2E51" w:rsidRDefault="009563A3" w:rsidP="001F1879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1: </w:t>
      </w:r>
      <w:r w:rsidR="001F1879" w:rsidRPr="006D2E51">
        <w:rPr>
          <w:rFonts w:cstheme="minorHAnsi"/>
        </w:rPr>
        <w:t>Create</w:t>
      </w:r>
      <w:r w:rsidRPr="006D2E51">
        <w:rPr>
          <w:rFonts w:cstheme="minorHAnsi"/>
        </w:rPr>
        <w:t xml:space="preserve"> </w:t>
      </w:r>
      <w:r w:rsidR="001F1879" w:rsidRPr="006D2E51">
        <w:rPr>
          <w:rFonts w:cstheme="minorHAnsi"/>
        </w:rPr>
        <w:t xml:space="preserve">target </w:t>
      </w:r>
      <w:r w:rsidR="004D3FC8" w:rsidRPr="006D2E51">
        <w:rPr>
          <w:rFonts w:cstheme="minorHAnsi"/>
        </w:rPr>
        <w:t>school</w:t>
      </w:r>
    </w:p>
    <w:p w14:paraId="02508D05" w14:textId="77777777" w:rsidR="006174B5" w:rsidRPr="006D2E51" w:rsidRDefault="006174B5" w:rsidP="006174B5">
      <w:pPr>
        <w:rPr>
          <w:rFonts w:cstheme="minorHAnsi"/>
          <w:b/>
        </w:rPr>
      </w:pPr>
    </w:p>
    <w:p w14:paraId="673EAD0A" w14:textId="77777777" w:rsidR="006174B5" w:rsidRPr="006D2E51" w:rsidRDefault="006174B5" w:rsidP="006174B5">
      <w:pPr>
        <w:pStyle w:val="ListParagraph"/>
        <w:numPr>
          <w:ilvl w:val="0"/>
          <w:numId w:val="14"/>
        </w:numPr>
        <w:rPr>
          <w:rFonts w:cstheme="minorHAnsi"/>
          <w:b/>
        </w:rPr>
      </w:pPr>
      <w:r w:rsidRPr="006D2E51">
        <w:rPr>
          <w:rFonts w:cstheme="minorHAnsi"/>
          <w:b/>
        </w:rPr>
        <w:t xml:space="preserve">&lt;Sales Manager&gt; </w:t>
      </w:r>
      <w:r w:rsidR="001F1879" w:rsidRPr="006D2E51">
        <w:rPr>
          <w:rFonts w:cstheme="minorHAnsi"/>
          <w:b/>
        </w:rPr>
        <w:t>Assign s</w:t>
      </w:r>
      <w:r w:rsidRPr="006D2E51">
        <w:rPr>
          <w:rFonts w:cstheme="minorHAnsi"/>
          <w:b/>
        </w:rPr>
        <w:t>alesman</w:t>
      </w:r>
    </w:p>
    <w:p w14:paraId="6A8149A0" w14:textId="51D354F2" w:rsidR="006174B5" w:rsidRPr="006D2E51" w:rsidRDefault="006174B5" w:rsidP="006174B5">
      <w:pPr>
        <w:rPr>
          <w:rFonts w:cstheme="minorHAnsi"/>
        </w:rPr>
      </w:pPr>
      <w:r w:rsidRPr="006D2E51">
        <w:rPr>
          <w:rFonts w:cstheme="minorHAnsi"/>
        </w:rPr>
        <w:t xml:space="preserve">Summary: This diagram </w:t>
      </w:r>
      <w:r w:rsidR="00E96E68" w:rsidRPr="006D2E51">
        <w:rPr>
          <w:rFonts w:cstheme="minorHAnsi"/>
        </w:rPr>
        <w:t>shows the process by which the sales manager assigns a salesman to a target school.</w:t>
      </w:r>
    </w:p>
    <w:p w14:paraId="7CF26CAB" w14:textId="77777777" w:rsidR="001F1879" w:rsidRPr="006D2E51" w:rsidRDefault="006174B5" w:rsidP="001F187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4AE15E1" wp14:editId="358A4071">
            <wp:extent cx="5943600" cy="49498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ssign salesmen_ver0.3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FCB63" w14:textId="1197388B" w:rsidR="006174B5" w:rsidRPr="006D2E51" w:rsidRDefault="009563A3" w:rsidP="001F1879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2: </w:t>
      </w:r>
      <w:r w:rsidR="001F1879" w:rsidRPr="006D2E51">
        <w:rPr>
          <w:rFonts w:cstheme="minorHAnsi"/>
        </w:rPr>
        <w:t>Assign salesman</w:t>
      </w:r>
    </w:p>
    <w:p w14:paraId="596A8B20" w14:textId="77777777" w:rsidR="006174B5" w:rsidRPr="006D2E51" w:rsidRDefault="006174B5" w:rsidP="006174B5">
      <w:pPr>
        <w:rPr>
          <w:rFonts w:cstheme="minorHAnsi"/>
        </w:rPr>
      </w:pPr>
    </w:p>
    <w:p w14:paraId="58EBA2FC" w14:textId="6AD127D4" w:rsidR="004D3FC8" w:rsidRPr="006D2E51" w:rsidRDefault="006174B5" w:rsidP="004D3FC8">
      <w:pPr>
        <w:pStyle w:val="ListParagraph"/>
        <w:numPr>
          <w:ilvl w:val="0"/>
          <w:numId w:val="14"/>
        </w:numPr>
        <w:rPr>
          <w:rFonts w:cstheme="minorHAnsi"/>
          <w:b/>
        </w:rPr>
      </w:pPr>
      <w:r w:rsidRPr="006D2E51">
        <w:rPr>
          <w:rFonts w:cstheme="minorHAnsi"/>
          <w:b/>
        </w:rPr>
        <w:t xml:space="preserve">&lt;Sales Manager&gt; </w:t>
      </w:r>
      <w:r w:rsidR="004D3FC8" w:rsidRPr="006D2E51">
        <w:rPr>
          <w:rFonts w:cstheme="minorHAnsi"/>
          <w:b/>
        </w:rPr>
        <w:t xml:space="preserve">Update </w:t>
      </w:r>
      <w:r w:rsidRPr="006D2E51">
        <w:rPr>
          <w:rFonts w:cstheme="minorHAnsi"/>
          <w:b/>
        </w:rPr>
        <w:t>target school</w:t>
      </w:r>
    </w:p>
    <w:p w14:paraId="69123AD7" w14:textId="04AB3DF1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updates a target school.</w:t>
      </w:r>
    </w:p>
    <w:p w14:paraId="4E111C61" w14:textId="77777777" w:rsidR="00B43411" w:rsidRPr="006D2E51" w:rsidRDefault="004D3FC8" w:rsidP="00B43411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567C4AB" wp14:editId="078EAFC2">
            <wp:extent cx="5943600" cy="482790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3E7E5" w14:textId="293517F8" w:rsidR="004D3FC8" w:rsidRPr="006D2E51" w:rsidRDefault="00B43411" w:rsidP="009415E5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>Figure 3: Update target school</w:t>
      </w:r>
    </w:p>
    <w:p w14:paraId="220FCEBF" w14:textId="77777777" w:rsidR="004D3FC8" w:rsidRPr="006D2E51" w:rsidRDefault="004D3FC8" w:rsidP="004D3FC8">
      <w:pPr>
        <w:rPr>
          <w:rFonts w:cstheme="minorHAnsi"/>
          <w:b/>
        </w:rPr>
      </w:pPr>
    </w:p>
    <w:p w14:paraId="1A8954C9" w14:textId="679C679B" w:rsidR="004D3FC8" w:rsidRPr="006D2E51" w:rsidRDefault="004D3FC8" w:rsidP="004D3FC8">
      <w:pPr>
        <w:pStyle w:val="ListParagraph"/>
        <w:numPr>
          <w:ilvl w:val="0"/>
          <w:numId w:val="14"/>
        </w:numPr>
        <w:rPr>
          <w:rFonts w:cstheme="minorHAnsi"/>
          <w:b/>
        </w:rPr>
      </w:pPr>
      <w:r w:rsidRPr="006D2E51">
        <w:rPr>
          <w:rFonts w:cstheme="minorHAnsi"/>
          <w:b/>
        </w:rPr>
        <w:t>&lt;Sales Manager&gt; Remove target school</w:t>
      </w:r>
    </w:p>
    <w:p w14:paraId="42B5B7F2" w14:textId="39D37E55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removes a target school.</w:t>
      </w:r>
    </w:p>
    <w:p w14:paraId="04912C2A" w14:textId="505E8DE3" w:rsidR="006174B5" w:rsidRPr="006D2E51" w:rsidRDefault="006174B5" w:rsidP="004D3FC8">
      <w:pPr>
        <w:rPr>
          <w:rFonts w:cstheme="minorHAnsi"/>
        </w:rPr>
      </w:pPr>
    </w:p>
    <w:p w14:paraId="5057F88F" w14:textId="77777777" w:rsidR="001F1879" w:rsidRPr="006D2E51" w:rsidRDefault="00902217" w:rsidP="001F187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13D6F184" wp14:editId="5A87177D">
            <wp:extent cx="5943600" cy="588793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773B8" w14:textId="2F6E6447" w:rsidR="006174B5" w:rsidRPr="006D2E51" w:rsidRDefault="009563A3" w:rsidP="00B43411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4: </w:t>
      </w:r>
      <w:r w:rsidR="001F1879" w:rsidRPr="006D2E51">
        <w:rPr>
          <w:rFonts w:cstheme="minorHAnsi"/>
        </w:rPr>
        <w:t>Remove</w:t>
      </w:r>
      <w:r w:rsidR="004D3FC8" w:rsidRPr="006D2E51">
        <w:rPr>
          <w:rFonts w:cstheme="minorHAnsi"/>
        </w:rPr>
        <w:t xml:space="preserve"> a</w:t>
      </w:r>
      <w:r w:rsidR="001F1879" w:rsidRPr="006D2E51">
        <w:rPr>
          <w:rFonts w:cstheme="minorHAnsi"/>
        </w:rPr>
        <w:t xml:space="preserve"> target school</w:t>
      </w:r>
    </w:p>
    <w:p w14:paraId="1F4F37A8" w14:textId="77777777" w:rsidR="001C1B19" w:rsidRPr="006D2E51" w:rsidRDefault="001C1B19" w:rsidP="00FF38C2">
      <w:pPr>
        <w:rPr>
          <w:rFonts w:cstheme="minorHAnsi"/>
        </w:rPr>
      </w:pPr>
    </w:p>
    <w:p w14:paraId="3D16EB64" w14:textId="42C3AF5D" w:rsidR="00D9660D" w:rsidRPr="006D2E51" w:rsidRDefault="001C1B19" w:rsidP="006174B5">
      <w:pPr>
        <w:pStyle w:val="ListParagraph"/>
        <w:numPr>
          <w:ilvl w:val="0"/>
          <w:numId w:val="14"/>
        </w:numPr>
        <w:rPr>
          <w:rFonts w:cstheme="minorHAnsi"/>
          <w:b/>
        </w:rPr>
      </w:pPr>
      <w:r w:rsidRPr="006D2E51">
        <w:rPr>
          <w:rFonts w:cstheme="minorHAnsi"/>
          <w:b/>
        </w:rPr>
        <w:t>&lt;Sales Manager/ Salesman&gt; Create report</w:t>
      </w:r>
    </w:p>
    <w:p w14:paraId="5CFAB267" w14:textId="45A35BB1" w:rsidR="0027479C" w:rsidRPr="006D2E51" w:rsidRDefault="0027479C" w:rsidP="0027479C">
      <w:pPr>
        <w:rPr>
          <w:rFonts w:cstheme="minorHAnsi"/>
        </w:rPr>
      </w:pPr>
      <w:bookmarkStart w:id="19" w:name="_Hlk69086723"/>
      <w:r w:rsidRPr="006D2E51">
        <w:rPr>
          <w:rFonts w:cstheme="minorHAnsi"/>
        </w:rPr>
        <w:t>Summary: This diagram shows the process by which the sales manager or salesman create a report.</w:t>
      </w:r>
    </w:p>
    <w:bookmarkEnd w:id="19"/>
    <w:p w14:paraId="4F2390C4" w14:textId="77777777" w:rsidR="001F1879" w:rsidRPr="006D2E51" w:rsidRDefault="001C1B19" w:rsidP="001F187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B85CE00" wp14:editId="373CC8CA">
            <wp:extent cx="5943600" cy="4954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reate reports_ver0.3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58021" w14:textId="4CFBC9AD" w:rsidR="001C1B19" w:rsidRPr="006D2E51" w:rsidRDefault="009563A3" w:rsidP="001F1879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5: </w:t>
      </w:r>
      <w:r w:rsidR="001F1879" w:rsidRPr="006D2E51">
        <w:rPr>
          <w:rFonts w:cstheme="minorHAnsi"/>
        </w:rPr>
        <w:t>Create reports</w:t>
      </w:r>
    </w:p>
    <w:p w14:paraId="10C12C10" w14:textId="77777777" w:rsidR="001C1B19" w:rsidRPr="006D2E51" w:rsidRDefault="001C1B19" w:rsidP="001C1B19">
      <w:pPr>
        <w:rPr>
          <w:rFonts w:cstheme="minorHAnsi"/>
        </w:rPr>
      </w:pPr>
    </w:p>
    <w:p w14:paraId="3428E309" w14:textId="77777777" w:rsidR="0027479C" w:rsidRPr="006D2E51" w:rsidRDefault="001C1B19" w:rsidP="0027479C">
      <w:pPr>
        <w:pStyle w:val="ListParagraph"/>
        <w:numPr>
          <w:ilvl w:val="0"/>
          <w:numId w:val="14"/>
        </w:numPr>
        <w:rPr>
          <w:rFonts w:cstheme="minorHAnsi"/>
          <w:b/>
        </w:rPr>
      </w:pPr>
      <w:r w:rsidRPr="006D2E51">
        <w:rPr>
          <w:rFonts w:cstheme="minorHAnsi"/>
          <w:b/>
        </w:rPr>
        <w:t>&lt;Sales Manager/ Salesman&gt; Update report</w:t>
      </w:r>
    </w:p>
    <w:p w14:paraId="268880C5" w14:textId="3ED95F46" w:rsidR="001C1B19" w:rsidRPr="006D2E51" w:rsidRDefault="0027479C" w:rsidP="0027479C">
      <w:pPr>
        <w:rPr>
          <w:rFonts w:cstheme="minorHAnsi"/>
          <w:b/>
        </w:rPr>
      </w:pPr>
      <w:r w:rsidRPr="006D2E51">
        <w:rPr>
          <w:rFonts w:cstheme="minorHAnsi"/>
        </w:rPr>
        <w:t>Summary: This diagram shows the process by which the sales manager or salesman update a report.</w:t>
      </w:r>
    </w:p>
    <w:p w14:paraId="5DC0CE52" w14:textId="77777777" w:rsidR="001F1879" w:rsidRPr="006D2E51" w:rsidRDefault="001C1B19" w:rsidP="001F187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31EFD1B7" wp14:editId="584D1546">
            <wp:extent cx="5943600" cy="6923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pdate_report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807F0" w14:textId="704B794B" w:rsidR="001C1B19" w:rsidRPr="006D2E51" w:rsidRDefault="009563A3" w:rsidP="001F1879">
      <w:pPr>
        <w:pStyle w:val="Caption"/>
        <w:jc w:val="center"/>
        <w:rPr>
          <w:rFonts w:cstheme="minorHAnsi"/>
        </w:rPr>
      </w:pPr>
      <w:r w:rsidRPr="006D2E51">
        <w:rPr>
          <w:rFonts w:cstheme="minorHAnsi"/>
        </w:rPr>
        <w:t xml:space="preserve">Figure 6: </w:t>
      </w:r>
      <w:r w:rsidR="001F1879" w:rsidRPr="006D2E51">
        <w:rPr>
          <w:rFonts w:cstheme="minorHAnsi"/>
        </w:rPr>
        <w:t>Update report</w:t>
      </w:r>
    </w:p>
    <w:p w14:paraId="57156E75" w14:textId="77777777" w:rsidR="001C1B19" w:rsidRPr="006D2E51" w:rsidRDefault="001C1B19" w:rsidP="001C1B19">
      <w:pPr>
        <w:rPr>
          <w:rFonts w:cstheme="minorHAnsi"/>
        </w:rPr>
      </w:pPr>
    </w:p>
    <w:p w14:paraId="78921C10" w14:textId="77777777" w:rsidR="00E33FD4" w:rsidRPr="006D2E51" w:rsidRDefault="00E33FD4" w:rsidP="00B7727A">
      <w:pPr>
        <w:pStyle w:val="Heading2"/>
        <w:rPr>
          <w:rFonts w:asciiTheme="minorHAnsi" w:hAnsiTheme="minorHAnsi" w:cstheme="minorHAnsi"/>
        </w:rPr>
      </w:pPr>
      <w:bookmarkStart w:id="20" w:name="_Toc50989651"/>
      <w:r w:rsidRPr="006D2E51">
        <w:rPr>
          <w:rFonts w:asciiTheme="minorHAnsi" w:hAnsiTheme="minorHAnsi" w:cstheme="minorHAnsi"/>
        </w:rPr>
        <w:lastRenderedPageBreak/>
        <w:t>4. Class Specifications</w:t>
      </w:r>
      <w:bookmarkEnd w:id="20"/>
    </w:p>
    <w:p w14:paraId="184B8B59" w14:textId="77777777" w:rsidR="00E33FD4" w:rsidRPr="006D2E51" w:rsidRDefault="00E33FD4" w:rsidP="006D225F">
      <w:pPr>
        <w:pStyle w:val="Heading3"/>
        <w:rPr>
          <w:rFonts w:asciiTheme="minorHAnsi" w:hAnsiTheme="minorHAnsi" w:cstheme="minorHAnsi"/>
          <w:lang w:eastAsia="ja-JP"/>
        </w:rPr>
      </w:pPr>
      <w:bookmarkStart w:id="21" w:name="_Toc50989652"/>
      <w:r w:rsidRPr="006D2E51">
        <w:rPr>
          <w:rFonts w:asciiTheme="minorHAnsi" w:hAnsiTheme="minorHAnsi" w:cstheme="minorHAnsi"/>
          <w:lang w:eastAsia="ja-JP"/>
        </w:rPr>
        <w:t xml:space="preserve">4.1 </w:t>
      </w:r>
      <w:bookmarkEnd w:id="21"/>
      <w:r w:rsidR="006D225F" w:rsidRPr="006D2E51">
        <w:rPr>
          <w:rFonts w:asciiTheme="minorHAnsi" w:hAnsiTheme="minorHAnsi" w:cstheme="minorHAnsi"/>
          <w:lang w:eastAsia="ja-JP"/>
        </w:rPr>
        <w:t>User</w:t>
      </w:r>
    </w:p>
    <w:p w14:paraId="252DA0C9" w14:textId="77777777" w:rsidR="00643FF4" w:rsidRPr="006D2E51" w:rsidRDefault="00643FF4" w:rsidP="00643FF4">
      <w:pPr>
        <w:rPr>
          <w:rFonts w:cstheme="minorHAnsi"/>
          <w:lang w:eastAsia="ja-JP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6D225F" w:rsidRPr="006D2E51" w14:paraId="448142B4" w14:textId="77777777" w:rsidTr="009D32A9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627E157C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1A0B276B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38F3E087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EF97EC5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6D225F" w:rsidRPr="006D2E51" w14:paraId="1685D572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DE8C60A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username</w:t>
            </w:r>
          </w:p>
        </w:tc>
        <w:tc>
          <w:tcPr>
            <w:tcW w:w="1152" w:type="dxa"/>
            <w:vAlign w:val="center"/>
          </w:tcPr>
          <w:p w14:paraId="56022E85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2CBF89B2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4B124249" w14:textId="77777777" w:rsidR="006D225F" w:rsidRPr="006D2E51" w:rsidRDefault="007A2BED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unique identifier of </w:t>
            </w:r>
            <w:r w:rsidR="00F74609" w:rsidRPr="006D2E51">
              <w:rPr>
                <w:rFonts w:cstheme="minorHAnsi"/>
                <w:color w:val="000000"/>
                <w:sz w:val="24"/>
                <w:szCs w:val="24"/>
              </w:rPr>
              <w:t>a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user</w:t>
            </w:r>
          </w:p>
        </w:tc>
      </w:tr>
      <w:tr w:rsidR="006D225F" w:rsidRPr="006D2E51" w14:paraId="4101E4D8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75A319C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assword</w:t>
            </w:r>
            <w:r w:rsidR="007F6CF4" w:rsidRPr="006D2E51">
              <w:rPr>
                <w:rFonts w:cstheme="minorHAnsi"/>
                <w:color w:val="000000"/>
                <w:sz w:val="24"/>
                <w:szCs w:val="24"/>
              </w:rPr>
              <w:t>Hash</w:t>
            </w:r>
          </w:p>
        </w:tc>
        <w:tc>
          <w:tcPr>
            <w:tcW w:w="1152" w:type="dxa"/>
            <w:vAlign w:val="center"/>
          </w:tcPr>
          <w:p w14:paraId="4A2DF42E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5FFD5FA0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64A71F1" w14:textId="77777777" w:rsidR="006D225F" w:rsidRPr="006D2E51" w:rsidRDefault="00F7460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7A2BED" w:rsidRPr="006D2E51">
              <w:rPr>
                <w:rFonts w:cstheme="minorHAnsi"/>
                <w:color w:val="000000"/>
                <w:sz w:val="24"/>
                <w:szCs w:val="24"/>
              </w:rPr>
              <w:t xml:space="preserve">password 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hash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>of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the user</w:t>
            </w:r>
          </w:p>
        </w:tc>
      </w:tr>
      <w:tr w:rsidR="006D225F" w:rsidRPr="006D2E51" w14:paraId="58F73A2F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00B51873" w14:textId="77777777" w:rsidR="006D225F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fullN</w:t>
            </w:r>
            <w:r w:rsidR="006D225F" w:rsidRPr="006D2E51">
              <w:rPr>
                <w:rFonts w:cstheme="minorHAnsi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1152" w:type="dxa"/>
            <w:vAlign w:val="center"/>
          </w:tcPr>
          <w:p w14:paraId="3E77AF6C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10918C31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ABBFD75" w14:textId="77777777" w:rsidR="006D225F" w:rsidRPr="006D2E51" w:rsidRDefault="006D225F" w:rsidP="00F746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</w:t>
            </w:r>
            <w:r w:rsidR="007A2BED" w:rsidRPr="006D2E51">
              <w:rPr>
                <w:rFonts w:cstheme="minorHAnsi"/>
                <w:color w:val="000000"/>
                <w:sz w:val="24"/>
                <w:szCs w:val="24"/>
              </w:rPr>
              <w:t xml:space="preserve"> full name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>of the user</w:t>
            </w:r>
          </w:p>
        </w:tc>
      </w:tr>
      <w:tr w:rsidR="006D225F" w:rsidRPr="006D2E51" w14:paraId="1FF77BE7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F7FFE42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1152" w:type="dxa"/>
            <w:vAlign w:val="center"/>
          </w:tcPr>
          <w:p w14:paraId="0C49F402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0C22B5E4" w14:textId="77777777" w:rsidR="006D225F" w:rsidRPr="006D2E51" w:rsidRDefault="006D225F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AA8920B" w14:textId="77777777" w:rsidR="006D225F" w:rsidRPr="006D2E51" w:rsidRDefault="00DA0215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7A2BED" w:rsidRPr="006D2E51">
              <w:rPr>
                <w:rFonts w:cstheme="minorHAnsi"/>
                <w:color w:val="000000"/>
                <w:sz w:val="24"/>
                <w:szCs w:val="24"/>
              </w:rPr>
              <w:t>address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of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the user</w:t>
            </w:r>
          </w:p>
        </w:tc>
      </w:tr>
      <w:tr w:rsidR="006D225F" w:rsidRPr="006D2E51" w14:paraId="182D856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4590077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1152" w:type="dxa"/>
            <w:vAlign w:val="center"/>
          </w:tcPr>
          <w:p w14:paraId="1573D43D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17A1D725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6C755A6" w14:textId="77777777" w:rsidR="006D225F" w:rsidRPr="006D2E51" w:rsidRDefault="00DA0215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email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of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the user</w:t>
            </w:r>
          </w:p>
        </w:tc>
      </w:tr>
      <w:tr w:rsidR="006D225F" w:rsidRPr="006D2E51" w14:paraId="11D1F76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564119F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hone</w:t>
            </w:r>
          </w:p>
        </w:tc>
        <w:tc>
          <w:tcPr>
            <w:tcW w:w="1152" w:type="dxa"/>
            <w:vAlign w:val="center"/>
          </w:tcPr>
          <w:p w14:paraId="0B04B9A3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4F525085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3E7E1E6" w14:textId="77777777" w:rsidR="006D225F" w:rsidRPr="006D2E51" w:rsidRDefault="006D225F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 xml:space="preserve"> phone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 xml:space="preserve"> number of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the user</w:t>
            </w:r>
          </w:p>
        </w:tc>
      </w:tr>
      <w:tr w:rsidR="006D225F" w:rsidRPr="006D2E51" w14:paraId="3A69383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3F0C9211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sActive</w:t>
            </w:r>
          </w:p>
        </w:tc>
        <w:tc>
          <w:tcPr>
            <w:tcW w:w="1152" w:type="dxa"/>
            <w:vAlign w:val="center"/>
          </w:tcPr>
          <w:p w14:paraId="604C6EBD" w14:textId="77777777" w:rsidR="006D225F" w:rsidRPr="006D2E51" w:rsidRDefault="009D32A9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b</w:t>
            </w:r>
            <w:r w:rsidR="006D225F" w:rsidRPr="006D2E51">
              <w:rPr>
                <w:rFonts w:cstheme="minorHAnsi"/>
                <w:color w:val="000000"/>
                <w:sz w:val="24"/>
                <w:szCs w:val="24"/>
              </w:rPr>
              <w:t>oolean</w:t>
            </w:r>
          </w:p>
        </w:tc>
        <w:tc>
          <w:tcPr>
            <w:tcW w:w="1339" w:type="dxa"/>
            <w:vAlign w:val="center"/>
          </w:tcPr>
          <w:p w14:paraId="6F413D52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4DA6BE0" w14:textId="77777777" w:rsidR="006D225F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>active status of the user</w:t>
            </w:r>
          </w:p>
        </w:tc>
      </w:tr>
      <w:tr w:rsidR="006D225F" w:rsidRPr="006D2E51" w14:paraId="3A229E24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19F10B0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vatar</w:t>
            </w:r>
          </w:p>
        </w:tc>
        <w:tc>
          <w:tcPr>
            <w:tcW w:w="1152" w:type="dxa"/>
            <w:vAlign w:val="center"/>
          </w:tcPr>
          <w:p w14:paraId="7E50274B" w14:textId="77777777" w:rsidR="006D225F" w:rsidRPr="006D2E51" w:rsidRDefault="009D32A9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64007615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0BEFDFE" w14:textId="77777777" w:rsidR="006D225F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avatar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of the user</w:t>
            </w:r>
          </w:p>
        </w:tc>
      </w:tr>
      <w:tr w:rsidR="006D225F" w:rsidRPr="006D2E51" w14:paraId="2389DB19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D198CA4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nder</w:t>
            </w:r>
          </w:p>
        </w:tc>
        <w:tc>
          <w:tcPr>
            <w:tcW w:w="1152" w:type="dxa"/>
            <w:vAlign w:val="center"/>
          </w:tcPr>
          <w:p w14:paraId="38355269" w14:textId="77777777" w:rsidR="006D225F" w:rsidRPr="006D2E51" w:rsidRDefault="009D32A9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b</w:t>
            </w:r>
            <w:r w:rsidR="006D225F" w:rsidRPr="006D2E51">
              <w:rPr>
                <w:rFonts w:cstheme="minorHAnsi"/>
                <w:color w:val="000000"/>
                <w:sz w:val="24"/>
                <w:szCs w:val="24"/>
              </w:rPr>
              <w:t>oolean</w:t>
            </w:r>
          </w:p>
        </w:tc>
        <w:tc>
          <w:tcPr>
            <w:tcW w:w="1339" w:type="dxa"/>
            <w:vAlign w:val="center"/>
          </w:tcPr>
          <w:p w14:paraId="70A75005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DB5D3C3" w14:textId="77777777" w:rsidR="006D225F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gender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of the user</w:t>
            </w:r>
          </w:p>
        </w:tc>
      </w:tr>
      <w:tr w:rsidR="006D225F" w:rsidRPr="006D2E51" w14:paraId="5AEE7D20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AA72033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birthDate</w:t>
            </w:r>
          </w:p>
        </w:tc>
        <w:tc>
          <w:tcPr>
            <w:tcW w:w="1152" w:type="dxa"/>
            <w:vAlign w:val="center"/>
          </w:tcPr>
          <w:p w14:paraId="788B47B9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339" w:type="dxa"/>
            <w:vAlign w:val="center"/>
          </w:tcPr>
          <w:p w14:paraId="124B8683" w14:textId="77777777" w:rsidR="006D225F" w:rsidRPr="006D2E51" w:rsidRDefault="006D225F" w:rsidP="006D225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673FE44" w14:textId="77777777" w:rsidR="006D225F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E87216" w:rsidRPr="006D2E51">
              <w:rPr>
                <w:rFonts w:cstheme="minorHAnsi"/>
                <w:color w:val="000000"/>
                <w:sz w:val="24"/>
                <w:szCs w:val="24"/>
              </w:rPr>
              <w:t>birth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date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of the user</w:t>
            </w:r>
          </w:p>
        </w:tc>
      </w:tr>
    </w:tbl>
    <w:p w14:paraId="0A43095F" w14:textId="77777777" w:rsidR="00E33FD4" w:rsidRPr="006D2E51" w:rsidRDefault="00E33FD4" w:rsidP="00E33FD4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6D2E51" w14:paraId="4E701783" w14:textId="77777777" w:rsidTr="009D32A9">
        <w:tc>
          <w:tcPr>
            <w:tcW w:w="565" w:type="dxa"/>
            <w:shd w:val="clear" w:color="auto" w:fill="FFE8E1"/>
          </w:tcPr>
          <w:p w14:paraId="48CB45B2" w14:textId="77777777" w:rsidR="009D32A9" w:rsidRPr="006D2E51" w:rsidRDefault="009D32A9" w:rsidP="009D32A9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93DA2BE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C992E24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8BC9C2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CC7F788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6D2E51" w14:paraId="2FF3CBE2" w14:textId="77777777" w:rsidTr="009D32A9">
        <w:tc>
          <w:tcPr>
            <w:tcW w:w="565" w:type="dxa"/>
            <w:vAlign w:val="center"/>
          </w:tcPr>
          <w:p w14:paraId="3D42E737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4AACEEAA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674CC6BF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0771892C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29A81329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9D32A9" w:rsidRPr="006D2E51" w14:paraId="54745EA4" w14:textId="77777777" w:rsidTr="009D32A9">
        <w:tc>
          <w:tcPr>
            <w:tcW w:w="565" w:type="dxa"/>
            <w:vAlign w:val="center"/>
          </w:tcPr>
          <w:p w14:paraId="36E17B96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034F0535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09878252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2E9F42E2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2ED5A053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0F5F8A8B" w14:textId="77777777" w:rsidR="009D32A9" w:rsidRPr="006D2E51" w:rsidRDefault="009D32A9" w:rsidP="00E33FD4">
      <w:pPr>
        <w:rPr>
          <w:rFonts w:cstheme="minorHAnsi"/>
        </w:rPr>
      </w:pPr>
    </w:p>
    <w:p w14:paraId="5F52A0E7" w14:textId="77777777" w:rsidR="00643FF4" w:rsidRPr="006D2E51" w:rsidRDefault="00E33FD4" w:rsidP="00643FF4">
      <w:pPr>
        <w:pStyle w:val="Heading3"/>
        <w:tabs>
          <w:tab w:val="left" w:pos="2604"/>
        </w:tabs>
        <w:rPr>
          <w:rFonts w:asciiTheme="minorHAnsi" w:hAnsiTheme="minorHAnsi" w:cstheme="minorHAnsi"/>
        </w:rPr>
      </w:pPr>
      <w:bookmarkStart w:id="22" w:name="_Toc50989653"/>
      <w:r w:rsidRPr="006D2E51">
        <w:rPr>
          <w:rFonts w:asciiTheme="minorHAnsi" w:hAnsiTheme="minorHAnsi" w:cstheme="minorHAnsi"/>
        </w:rPr>
        <w:t xml:space="preserve">4.2 </w:t>
      </w:r>
      <w:bookmarkEnd w:id="22"/>
      <w:r w:rsidR="00E84E81" w:rsidRPr="006D2E51">
        <w:rPr>
          <w:rFonts w:asciiTheme="minorHAnsi" w:hAnsiTheme="minorHAnsi" w:cstheme="minorHAnsi"/>
        </w:rPr>
        <w:t>Personal</w:t>
      </w:r>
      <w:r w:rsidR="009D32A9" w:rsidRPr="006D2E51">
        <w:rPr>
          <w:rFonts w:asciiTheme="minorHAnsi" w:hAnsiTheme="minorHAnsi" w:cstheme="minorHAnsi"/>
        </w:rPr>
        <w:t>Activity</w:t>
      </w:r>
      <w:r w:rsidR="00643FF4" w:rsidRPr="006D2E51">
        <w:rPr>
          <w:rFonts w:asciiTheme="minorHAnsi" w:hAnsiTheme="minorHAnsi" w:cstheme="minorHAnsi"/>
        </w:rPr>
        <w:tab/>
      </w:r>
    </w:p>
    <w:p w14:paraId="7FF3B6C6" w14:textId="77777777" w:rsidR="00643FF4" w:rsidRPr="006D2E51" w:rsidRDefault="00643FF4" w:rsidP="00643FF4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1170"/>
        <w:gridCol w:w="1012"/>
        <w:gridCol w:w="4550"/>
      </w:tblGrid>
      <w:tr w:rsidR="009D32A9" w:rsidRPr="006D2E51" w14:paraId="3293DE9D" w14:textId="77777777" w:rsidTr="00E10A34">
        <w:trPr>
          <w:trHeight w:val="580"/>
        </w:trPr>
        <w:tc>
          <w:tcPr>
            <w:tcW w:w="2340" w:type="dxa"/>
            <w:shd w:val="clear" w:color="auto" w:fill="FBE5D5"/>
            <w:vAlign w:val="center"/>
          </w:tcPr>
          <w:p w14:paraId="43B7C99C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170" w:type="dxa"/>
            <w:shd w:val="clear" w:color="auto" w:fill="FBE5D5"/>
            <w:vAlign w:val="center"/>
          </w:tcPr>
          <w:p w14:paraId="7CBE2CE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012" w:type="dxa"/>
            <w:shd w:val="clear" w:color="auto" w:fill="FBE5D5"/>
            <w:vAlign w:val="center"/>
          </w:tcPr>
          <w:p w14:paraId="26CE7656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99E8CFE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34FD2042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6DD00DE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id </w:t>
            </w:r>
          </w:p>
        </w:tc>
        <w:tc>
          <w:tcPr>
            <w:tcW w:w="1170" w:type="dxa"/>
            <w:vAlign w:val="center"/>
          </w:tcPr>
          <w:p w14:paraId="61B2C4E3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012" w:type="dxa"/>
            <w:vAlign w:val="center"/>
          </w:tcPr>
          <w:p w14:paraId="22383479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6141D109" w14:textId="77777777" w:rsidR="009D32A9" w:rsidRPr="006D2E51" w:rsidRDefault="007A2BED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unique identifier of 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>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personal activity</w:t>
            </w:r>
          </w:p>
        </w:tc>
      </w:tr>
      <w:tr w:rsidR="009D32A9" w:rsidRPr="006D2E51" w14:paraId="3D622EC8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6DCB639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 xml:space="preserve">title </w:t>
            </w:r>
          </w:p>
        </w:tc>
        <w:tc>
          <w:tcPr>
            <w:tcW w:w="1170" w:type="dxa"/>
            <w:vAlign w:val="center"/>
          </w:tcPr>
          <w:p w14:paraId="2EB842A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012" w:type="dxa"/>
            <w:vAlign w:val="center"/>
          </w:tcPr>
          <w:p w14:paraId="6DE15CA0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9AB582A" w14:textId="77777777" w:rsidR="009D32A9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>title of the personal activity</w:t>
            </w:r>
          </w:p>
        </w:tc>
      </w:tr>
      <w:tr w:rsidR="009D32A9" w:rsidRPr="006D2E51" w14:paraId="00009A39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7AA97B4E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artTime</w:t>
            </w:r>
          </w:p>
        </w:tc>
        <w:tc>
          <w:tcPr>
            <w:tcW w:w="1170" w:type="dxa"/>
            <w:vAlign w:val="center"/>
          </w:tcPr>
          <w:p w14:paraId="52EC5892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  <w:r w:rsidR="007F6CF4" w:rsidRPr="006D2E51">
              <w:rPr>
                <w:rFonts w:cstheme="minorHAnsi"/>
                <w:color w:val="000000"/>
                <w:sz w:val="24"/>
                <w:szCs w:val="24"/>
              </w:rPr>
              <w:t>ate</w:t>
            </w:r>
          </w:p>
        </w:tc>
        <w:tc>
          <w:tcPr>
            <w:tcW w:w="1012" w:type="dxa"/>
            <w:vAlign w:val="center"/>
          </w:tcPr>
          <w:p w14:paraId="500EAEFB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E5BBA22" w14:textId="77777777" w:rsidR="009D32A9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start time of </w:t>
            </w:r>
            <w:r w:rsidR="00E87216" w:rsidRPr="006D2E51">
              <w:rPr>
                <w:rFonts w:cstheme="minorHAnsi"/>
                <w:color w:val="000000"/>
                <w:sz w:val="24"/>
                <w:szCs w:val="24"/>
              </w:rPr>
              <w:t>the personal activity</w:t>
            </w:r>
          </w:p>
        </w:tc>
      </w:tr>
      <w:tr w:rsidR="009D32A9" w:rsidRPr="006D2E51" w14:paraId="714B047B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3229377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dTime</w:t>
            </w:r>
          </w:p>
        </w:tc>
        <w:tc>
          <w:tcPr>
            <w:tcW w:w="1170" w:type="dxa"/>
            <w:vAlign w:val="center"/>
          </w:tcPr>
          <w:p w14:paraId="72412033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  <w:r w:rsidR="007F6CF4" w:rsidRPr="006D2E51">
              <w:rPr>
                <w:rFonts w:cstheme="minorHAnsi"/>
                <w:color w:val="000000"/>
                <w:sz w:val="24"/>
                <w:szCs w:val="24"/>
              </w:rPr>
              <w:t>ate</w:t>
            </w:r>
          </w:p>
        </w:tc>
        <w:tc>
          <w:tcPr>
            <w:tcW w:w="1012" w:type="dxa"/>
            <w:vAlign w:val="center"/>
          </w:tcPr>
          <w:p w14:paraId="477D41F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B58308B" w14:textId="77777777" w:rsidR="009D32A9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end time of the personal activity</w:t>
            </w:r>
          </w:p>
        </w:tc>
      </w:tr>
      <w:tr w:rsidR="009D32A9" w:rsidRPr="006D2E51" w14:paraId="501E581A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65F7E788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sCompleted</w:t>
            </w:r>
          </w:p>
        </w:tc>
        <w:tc>
          <w:tcPr>
            <w:tcW w:w="1170" w:type="dxa"/>
            <w:vAlign w:val="center"/>
          </w:tcPr>
          <w:p w14:paraId="727A2831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b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oolean</w:t>
            </w:r>
          </w:p>
        </w:tc>
        <w:tc>
          <w:tcPr>
            <w:tcW w:w="1012" w:type="dxa"/>
            <w:vAlign w:val="center"/>
          </w:tcPr>
          <w:p w14:paraId="5364CD3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D20D87F" w14:textId="77777777" w:rsidR="009D32A9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completed status of </w:t>
            </w:r>
            <w:r w:rsidR="00E87216" w:rsidRPr="006D2E51">
              <w:rPr>
                <w:rFonts w:cstheme="minorHAnsi"/>
                <w:color w:val="000000"/>
                <w:sz w:val="24"/>
                <w:szCs w:val="24"/>
              </w:rPr>
              <w:t>the personal activity</w:t>
            </w:r>
          </w:p>
        </w:tc>
      </w:tr>
      <w:tr w:rsidR="009D32A9" w:rsidRPr="006D2E51" w14:paraId="637850C9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3726C0BA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emark</w:t>
            </w:r>
          </w:p>
        </w:tc>
        <w:tc>
          <w:tcPr>
            <w:tcW w:w="1170" w:type="dxa"/>
            <w:vAlign w:val="center"/>
          </w:tcPr>
          <w:p w14:paraId="64BC6CE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012" w:type="dxa"/>
            <w:vAlign w:val="center"/>
          </w:tcPr>
          <w:p w14:paraId="2BAA786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45DA5193" w14:textId="77777777" w:rsidR="009D32A9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remark of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the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personal activity</w:t>
            </w:r>
          </w:p>
        </w:tc>
      </w:tr>
      <w:tr w:rsidR="009D32A9" w:rsidRPr="006D2E51" w14:paraId="56F08EF6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19C02DC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7CA9D1D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012" w:type="dxa"/>
            <w:vAlign w:val="center"/>
          </w:tcPr>
          <w:p w14:paraId="19E3D9B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523BC02" w14:textId="77777777" w:rsidR="009D32A9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description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personal activity</w:t>
            </w:r>
          </w:p>
        </w:tc>
      </w:tr>
      <w:tr w:rsidR="007F6CF4" w:rsidRPr="006D2E51" w14:paraId="4D0B8EEF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65A96555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location</w:t>
            </w:r>
          </w:p>
        </w:tc>
        <w:tc>
          <w:tcPr>
            <w:tcW w:w="1170" w:type="dxa"/>
            <w:vAlign w:val="center"/>
          </w:tcPr>
          <w:p w14:paraId="2EA15249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012" w:type="dxa"/>
            <w:vAlign w:val="center"/>
          </w:tcPr>
          <w:p w14:paraId="7DDE7D47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B7906ED" w14:textId="77777777" w:rsidR="007F6CF4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location of </w:t>
            </w:r>
            <w:r w:rsidR="00270515" w:rsidRPr="006D2E51">
              <w:rPr>
                <w:rFonts w:cstheme="minorHAnsi"/>
                <w:color w:val="000000"/>
                <w:sz w:val="24"/>
                <w:szCs w:val="24"/>
              </w:rPr>
              <w:t>the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personal activity</w:t>
            </w:r>
          </w:p>
        </w:tc>
      </w:tr>
      <w:tr w:rsidR="007F6CF4" w:rsidRPr="006D2E51" w14:paraId="08EB3687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4F7742B0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sAllDay</w:t>
            </w:r>
          </w:p>
        </w:tc>
        <w:tc>
          <w:tcPr>
            <w:tcW w:w="1170" w:type="dxa"/>
            <w:vAlign w:val="center"/>
          </w:tcPr>
          <w:p w14:paraId="2D4627F0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boolean</w:t>
            </w:r>
          </w:p>
        </w:tc>
        <w:tc>
          <w:tcPr>
            <w:tcW w:w="1012" w:type="dxa"/>
            <w:vAlign w:val="center"/>
          </w:tcPr>
          <w:p w14:paraId="7776FF65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B30C466" w14:textId="77777777" w:rsidR="007F6CF4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all day status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personal activity</w:t>
            </w:r>
          </w:p>
        </w:tc>
      </w:tr>
      <w:tr w:rsidR="007F6CF4" w:rsidRPr="006D2E51" w14:paraId="7B20AB6C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429798BB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currenceId</w:t>
            </w:r>
          </w:p>
        </w:tc>
        <w:tc>
          <w:tcPr>
            <w:tcW w:w="1170" w:type="dxa"/>
            <w:vAlign w:val="center"/>
          </w:tcPr>
          <w:p w14:paraId="4CCB26E8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012" w:type="dxa"/>
            <w:vAlign w:val="center"/>
          </w:tcPr>
          <w:p w14:paraId="28A07E7B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020F340" w14:textId="77777777" w:rsidR="007F6CF4" w:rsidRPr="006D2E51" w:rsidRDefault="007A2BED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unique identifier of 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>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recurrence</w:t>
            </w:r>
          </w:p>
        </w:tc>
      </w:tr>
      <w:tr w:rsidR="007F6CF4" w:rsidRPr="006D2E51" w14:paraId="10436B64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2F5D51E2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currenceRule</w:t>
            </w:r>
          </w:p>
        </w:tc>
        <w:tc>
          <w:tcPr>
            <w:tcW w:w="1170" w:type="dxa"/>
            <w:vAlign w:val="center"/>
          </w:tcPr>
          <w:p w14:paraId="2A1B2A7D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012" w:type="dxa"/>
            <w:vAlign w:val="center"/>
          </w:tcPr>
          <w:p w14:paraId="6F39B9A6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4941702" w14:textId="77777777" w:rsidR="007F6CF4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rule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recurrence</w:t>
            </w:r>
          </w:p>
        </w:tc>
      </w:tr>
      <w:tr w:rsidR="007F6CF4" w:rsidRPr="006D2E51" w14:paraId="2A5207F0" w14:textId="77777777" w:rsidTr="00E10A34">
        <w:trPr>
          <w:trHeight w:val="567"/>
        </w:trPr>
        <w:tc>
          <w:tcPr>
            <w:tcW w:w="2340" w:type="dxa"/>
            <w:vAlign w:val="center"/>
          </w:tcPr>
          <w:p w14:paraId="057B8FA2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currenceException</w:t>
            </w:r>
          </w:p>
        </w:tc>
        <w:tc>
          <w:tcPr>
            <w:tcW w:w="1170" w:type="dxa"/>
            <w:vAlign w:val="center"/>
          </w:tcPr>
          <w:p w14:paraId="7041E515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012" w:type="dxa"/>
            <w:vAlign w:val="center"/>
          </w:tcPr>
          <w:p w14:paraId="2AFE4F6A" w14:textId="77777777" w:rsidR="007F6CF4" w:rsidRPr="006D2E51" w:rsidRDefault="007F6CF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93967DA" w14:textId="77777777" w:rsidR="007F6CF4" w:rsidRPr="006D2E51" w:rsidRDefault="007A2BE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exception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recurrence</w:t>
            </w:r>
          </w:p>
        </w:tc>
      </w:tr>
    </w:tbl>
    <w:p w14:paraId="280751D7" w14:textId="77777777" w:rsidR="009D32A9" w:rsidRPr="006D2E51" w:rsidRDefault="009D32A9" w:rsidP="009D32A9">
      <w:pPr>
        <w:spacing w:after="0" w:line="240" w:lineRule="auto"/>
        <w:rPr>
          <w:rFonts w:cstheme="minorHAnsi"/>
          <w:lang w:eastAsia="ja-JP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6D2E51" w14:paraId="0FEDA013" w14:textId="77777777" w:rsidTr="009D32A9">
        <w:tc>
          <w:tcPr>
            <w:tcW w:w="565" w:type="dxa"/>
            <w:shd w:val="clear" w:color="auto" w:fill="FFE8E1"/>
          </w:tcPr>
          <w:p w14:paraId="3BDB5BCE" w14:textId="77777777" w:rsidR="009D32A9" w:rsidRPr="006D2E51" w:rsidRDefault="009D32A9" w:rsidP="009D32A9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695DB83D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B71E429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4AD73A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12FC036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6D2E51" w14:paraId="3D3348D6" w14:textId="77777777" w:rsidTr="009D32A9">
        <w:tc>
          <w:tcPr>
            <w:tcW w:w="565" w:type="dxa"/>
            <w:vAlign w:val="center"/>
          </w:tcPr>
          <w:p w14:paraId="2A22C52E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12F34C1B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1ABB6BD9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2325149D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60948806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9D32A9" w:rsidRPr="006D2E51" w14:paraId="15BC14AB" w14:textId="77777777" w:rsidTr="009D32A9">
        <w:tc>
          <w:tcPr>
            <w:tcW w:w="565" w:type="dxa"/>
            <w:vAlign w:val="center"/>
          </w:tcPr>
          <w:p w14:paraId="737E20D7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48BED5E9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5C212495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7E855944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5CBE908B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6B71945F" w14:textId="77777777" w:rsidR="009D32A9" w:rsidRPr="006D2E51" w:rsidRDefault="009D32A9" w:rsidP="009D32A9">
      <w:pPr>
        <w:spacing w:after="0" w:line="240" w:lineRule="auto"/>
        <w:rPr>
          <w:rFonts w:cstheme="minorHAnsi"/>
          <w:lang w:eastAsia="ja-JP"/>
        </w:rPr>
      </w:pPr>
    </w:p>
    <w:p w14:paraId="7F55FFD0" w14:textId="77777777" w:rsidR="009D32A9" w:rsidRPr="006D2E51" w:rsidRDefault="009D32A9" w:rsidP="009D32A9">
      <w:pPr>
        <w:spacing w:after="0" w:line="240" w:lineRule="auto"/>
        <w:rPr>
          <w:rFonts w:cstheme="minorHAnsi"/>
          <w:lang w:eastAsia="ja-JP"/>
        </w:rPr>
      </w:pPr>
    </w:p>
    <w:p w14:paraId="2143BFC8" w14:textId="77777777" w:rsidR="009D32A9" w:rsidRPr="006D2E51" w:rsidRDefault="009D32A9" w:rsidP="009D32A9">
      <w:pPr>
        <w:spacing w:after="0" w:line="240" w:lineRule="auto"/>
        <w:rPr>
          <w:rFonts w:cstheme="minorHAnsi"/>
          <w:lang w:eastAsia="ja-JP"/>
        </w:rPr>
      </w:pPr>
    </w:p>
    <w:p w14:paraId="3F2120D1" w14:textId="77777777" w:rsidR="009D32A9" w:rsidRPr="006D2E51" w:rsidRDefault="009D32A9" w:rsidP="009D32A9">
      <w:pPr>
        <w:spacing w:after="0" w:line="240" w:lineRule="auto"/>
        <w:rPr>
          <w:rFonts w:cstheme="minorHAnsi"/>
          <w:lang w:eastAsia="ja-JP"/>
        </w:rPr>
      </w:pPr>
    </w:p>
    <w:p w14:paraId="74F4BE80" w14:textId="77777777" w:rsidR="00E33FD4" w:rsidRPr="006D2E51" w:rsidRDefault="00E33FD4" w:rsidP="009D32A9">
      <w:pPr>
        <w:pStyle w:val="Heading3"/>
        <w:rPr>
          <w:rFonts w:asciiTheme="minorHAnsi" w:hAnsiTheme="minorHAnsi" w:cstheme="minorHAnsi"/>
        </w:rPr>
      </w:pPr>
      <w:bookmarkStart w:id="23" w:name="_Toc50989654"/>
      <w:r w:rsidRPr="006D2E51">
        <w:rPr>
          <w:rFonts w:asciiTheme="minorHAnsi" w:hAnsiTheme="minorHAnsi" w:cstheme="minorHAnsi"/>
        </w:rPr>
        <w:t>4.3</w:t>
      </w:r>
      <w:bookmarkEnd w:id="23"/>
      <w:r w:rsidR="009D32A9" w:rsidRPr="006D2E51">
        <w:rPr>
          <w:rFonts w:asciiTheme="minorHAnsi" w:hAnsiTheme="minorHAnsi" w:cstheme="minorHAnsi"/>
        </w:rPr>
        <w:t xml:space="preserve"> Role</w:t>
      </w:r>
    </w:p>
    <w:p w14:paraId="6C3D26C3" w14:textId="77777777" w:rsidR="00E10A34" w:rsidRPr="006D2E51" w:rsidRDefault="00E10A34" w:rsidP="00E10A34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D32A9" w:rsidRPr="006D2E51" w14:paraId="7C6A46D4" w14:textId="77777777" w:rsidTr="009D32A9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0105073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8F1C27C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2DBEE72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0FB70C9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28940393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42C34A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id </w:t>
            </w:r>
          </w:p>
        </w:tc>
        <w:tc>
          <w:tcPr>
            <w:tcW w:w="1152" w:type="dxa"/>
            <w:vAlign w:val="center"/>
          </w:tcPr>
          <w:p w14:paraId="7EEC5AB4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339" w:type="dxa"/>
            <w:vAlign w:val="center"/>
          </w:tcPr>
          <w:p w14:paraId="4C60B78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56CC37B" w14:textId="77777777" w:rsidR="009D32A9" w:rsidRPr="006D2E51" w:rsidRDefault="001C51CD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unique identifier of 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>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role</w:t>
            </w:r>
          </w:p>
        </w:tc>
      </w:tr>
      <w:tr w:rsidR="009D32A9" w:rsidRPr="006D2E51" w14:paraId="2BB80FF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159F997" w14:textId="77777777" w:rsidR="009D32A9" w:rsidRPr="006D2E51" w:rsidRDefault="00E10A34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1152" w:type="dxa"/>
            <w:vAlign w:val="center"/>
          </w:tcPr>
          <w:p w14:paraId="03C8F1DF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339" w:type="dxa"/>
            <w:vAlign w:val="center"/>
          </w:tcPr>
          <w:p w14:paraId="4EF3AD96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5572875" w14:textId="77777777" w:rsidR="009D32A9" w:rsidRPr="006D2E51" w:rsidRDefault="001C51C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name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role</w:t>
            </w:r>
          </w:p>
        </w:tc>
      </w:tr>
    </w:tbl>
    <w:p w14:paraId="4F4902CB" w14:textId="77777777" w:rsidR="009D32A9" w:rsidRPr="006D2E51" w:rsidRDefault="009D32A9" w:rsidP="009D32A9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6D2E51" w14:paraId="2129662E" w14:textId="77777777" w:rsidTr="009D32A9">
        <w:tc>
          <w:tcPr>
            <w:tcW w:w="565" w:type="dxa"/>
            <w:shd w:val="clear" w:color="auto" w:fill="FFE8E1"/>
          </w:tcPr>
          <w:p w14:paraId="3EFD08F4" w14:textId="77777777" w:rsidR="009D32A9" w:rsidRPr="006D2E51" w:rsidRDefault="009D32A9" w:rsidP="009D32A9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lastRenderedPageBreak/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C4D3F00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A76ABFC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B092E1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1FF7B48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6D2E51" w14:paraId="63895A8F" w14:textId="77777777" w:rsidTr="009D32A9">
        <w:tc>
          <w:tcPr>
            <w:tcW w:w="565" w:type="dxa"/>
            <w:vAlign w:val="center"/>
          </w:tcPr>
          <w:p w14:paraId="4C41B133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0F37DE1A" w14:textId="77777777" w:rsidR="009D32A9" w:rsidRPr="006D2E51" w:rsidRDefault="00E10A34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etter</w:t>
            </w:r>
          </w:p>
        </w:tc>
        <w:tc>
          <w:tcPr>
            <w:tcW w:w="1276" w:type="dxa"/>
            <w:vAlign w:val="center"/>
          </w:tcPr>
          <w:p w14:paraId="6D50467D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3BAD0858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7825F733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9D32A9" w:rsidRPr="006D2E51" w14:paraId="26610CAA" w14:textId="77777777" w:rsidTr="009D32A9">
        <w:tc>
          <w:tcPr>
            <w:tcW w:w="565" w:type="dxa"/>
            <w:vAlign w:val="center"/>
          </w:tcPr>
          <w:p w14:paraId="276403AE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42EDFAFC" w14:textId="77777777" w:rsidR="009D32A9" w:rsidRPr="006D2E51" w:rsidRDefault="00E10A34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etter</w:t>
            </w:r>
          </w:p>
        </w:tc>
        <w:tc>
          <w:tcPr>
            <w:tcW w:w="1276" w:type="dxa"/>
            <w:vAlign w:val="center"/>
          </w:tcPr>
          <w:p w14:paraId="3EC2680B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431E4750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7BA28F51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742FA182" w14:textId="77777777" w:rsidR="009D32A9" w:rsidRPr="006D2E51" w:rsidRDefault="009D32A9" w:rsidP="009D32A9">
      <w:pPr>
        <w:rPr>
          <w:rFonts w:cstheme="minorHAnsi"/>
        </w:rPr>
      </w:pPr>
    </w:p>
    <w:p w14:paraId="6253EA91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4 Auditable</w:t>
      </w:r>
    </w:p>
    <w:p w14:paraId="485A9DB5" w14:textId="77777777" w:rsidR="00E10A34" w:rsidRPr="006D2E51" w:rsidRDefault="00E10A34" w:rsidP="00E10A34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6D2E51" w14:paraId="57D3543A" w14:textId="77777777" w:rsidTr="0040636B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57610B3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40F7E40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00F35FA6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3A90FE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2F62FEF6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61531577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reate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By</w:t>
            </w:r>
          </w:p>
        </w:tc>
        <w:tc>
          <w:tcPr>
            <w:tcW w:w="1299" w:type="dxa"/>
            <w:vAlign w:val="center"/>
          </w:tcPr>
          <w:p w14:paraId="4B6B570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6FF6E82E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6E362CD6" w14:textId="77777777" w:rsidR="009D32A9" w:rsidRPr="006D2E51" w:rsidRDefault="00D73EC6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uditing who created</w:t>
            </w:r>
          </w:p>
        </w:tc>
      </w:tr>
      <w:tr w:rsidR="009D32A9" w:rsidRPr="006D2E51" w14:paraId="5D862820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03DBE888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reate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299" w:type="dxa"/>
            <w:vAlign w:val="center"/>
          </w:tcPr>
          <w:p w14:paraId="26744F9F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  <w:r w:rsidR="00E10A34" w:rsidRPr="006D2E51">
              <w:rPr>
                <w:rFonts w:cstheme="minorHAnsi"/>
                <w:color w:val="000000"/>
                <w:sz w:val="24"/>
                <w:szCs w:val="24"/>
              </w:rPr>
              <w:t>ate</w:t>
            </w:r>
          </w:p>
        </w:tc>
        <w:tc>
          <w:tcPr>
            <w:tcW w:w="1192" w:type="dxa"/>
            <w:vAlign w:val="center"/>
          </w:tcPr>
          <w:p w14:paraId="571F52A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67B31DAB" w14:textId="77777777" w:rsidR="009D32A9" w:rsidRPr="006D2E51" w:rsidRDefault="009842F0" w:rsidP="009842F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date</w:t>
            </w:r>
            <w:r w:rsidR="00D73EC6" w:rsidRPr="006D2E51">
              <w:rPr>
                <w:rFonts w:cstheme="minorHAnsi"/>
                <w:color w:val="000000"/>
                <w:sz w:val="24"/>
                <w:szCs w:val="24"/>
              </w:rPr>
              <w:t xml:space="preserve"> created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for auditing</w:t>
            </w:r>
          </w:p>
        </w:tc>
      </w:tr>
      <w:tr w:rsidR="009D32A9" w:rsidRPr="006D2E51" w14:paraId="0A35663C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7EBE28E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odifiedBy</w:t>
            </w:r>
          </w:p>
        </w:tc>
        <w:tc>
          <w:tcPr>
            <w:tcW w:w="1299" w:type="dxa"/>
            <w:vAlign w:val="center"/>
          </w:tcPr>
          <w:p w14:paraId="6033A7C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38B8DF0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751DA6E" w14:textId="77777777" w:rsidR="009D32A9" w:rsidRPr="006D2E51" w:rsidRDefault="00D73EC6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uditing who modified</w:t>
            </w:r>
          </w:p>
        </w:tc>
      </w:tr>
      <w:tr w:rsidR="009D32A9" w:rsidRPr="006D2E51" w14:paraId="480623B4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3D9FCF1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odifiedDate</w:t>
            </w:r>
          </w:p>
        </w:tc>
        <w:tc>
          <w:tcPr>
            <w:tcW w:w="1299" w:type="dxa"/>
            <w:vAlign w:val="center"/>
          </w:tcPr>
          <w:p w14:paraId="36D836D1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  <w:r w:rsidR="00E10A34" w:rsidRPr="006D2E51">
              <w:rPr>
                <w:rFonts w:cstheme="minorHAnsi"/>
                <w:color w:val="000000"/>
                <w:sz w:val="24"/>
                <w:szCs w:val="24"/>
              </w:rPr>
              <w:t>ate</w:t>
            </w:r>
          </w:p>
        </w:tc>
        <w:tc>
          <w:tcPr>
            <w:tcW w:w="1192" w:type="dxa"/>
            <w:vAlign w:val="center"/>
          </w:tcPr>
          <w:p w14:paraId="1FBBAFC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E52C2BF" w14:textId="77777777" w:rsidR="009D32A9" w:rsidRPr="006D2E51" w:rsidRDefault="009842F0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</w:t>
            </w:r>
            <w:r w:rsidR="00D73EC6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date</w:t>
            </w:r>
            <w:r w:rsidR="00D73EC6" w:rsidRPr="006D2E51">
              <w:rPr>
                <w:rFonts w:cstheme="minorHAnsi"/>
                <w:color w:val="000000"/>
                <w:sz w:val="24"/>
                <w:szCs w:val="24"/>
              </w:rPr>
              <w:t xml:space="preserve"> modified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for auditing</w:t>
            </w:r>
          </w:p>
        </w:tc>
      </w:tr>
    </w:tbl>
    <w:p w14:paraId="2E949638" w14:textId="77777777" w:rsidR="009D32A9" w:rsidRPr="006D2E51" w:rsidRDefault="009D32A9" w:rsidP="009D32A9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6D2E51" w14:paraId="2A4390DF" w14:textId="77777777" w:rsidTr="009D32A9">
        <w:tc>
          <w:tcPr>
            <w:tcW w:w="565" w:type="dxa"/>
            <w:shd w:val="clear" w:color="auto" w:fill="FFE8E1"/>
          </w:tcPr>
          <w:p w14:paraId="1553B66B" w14:textId="77777777" w:rsidR="009D32A9" w:rsidRPr="006D2E51" w:rsidRDefault="009D32A9" w:rsidP="009D32A9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4789D2B4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D652733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7C9D80E7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416712A8" w14:textId="77777777" w:rsidR="009D32A9" w:rsidRPr="006D2E51" w:rsidRDefault="009D32A9" w:rsidP="009D32A9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6D2E51" w14:paraId="2D48AE3A" w14:textId="77777777" w:rsidTr="009D32A9">
        <w:tc>
          <w:tcPr>
            <w:tcW w:w="565" w:type="dxa"/>
            <w:vAlign w:val="center"/>
          </w:tcPr>
          <w:p w14:paraId="7D198CAE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5836EEF6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4E7A4808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442A2DA1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21254159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9D32A9" w:rsidRPr="006D2E51" w14:paraId="560A917E" w14:textId="77777777" w:rsidTr="009D32A9">
        <w:tc>
          <w:tcPr>
            <w:tcW w:w="565" w:type="dxa"/>
            <w:vAlign w:val="center"/>
          </w:tcPr>
          <w:p w14:paraId="5850B811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2BB24B94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720A39B7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0D55103A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35C4688" w14:textId="77777777" w:rsidR="009D32A9" w:rsidRPr="006D2E51" w:rsidRDefault="009D32A9" w:rsidP="009D32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6E7C708D" w14:textId="77777777" w:rsidR="009D32A9" w:rsidRPr="006D2E51" w:rsidRDefault="009D32A9" w:rsidP="009D32A9">
      <w:pPr>
        <w:rPr>
          <w:rFonts w:cstheme="minorHAnsi"/>
        </w:rPr>
      </w:pPr>
    </w:p>
    <w:p w14:paraId="36F6D300" w14:textId="77777777" w:rsidR="009D32A9" w:rsidRPr="006D2E51" w:rsidRDefault="00E84E81" w:rsidP="009D32A9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5 Target</w:t>
      </w:r>
      <w:r w:rsidR="009D32A9" w:rsidRPr="006D2E51">
        <w:rPr>
          <w:rFonts w:asciiTheme="minorHAnsi" w:hAnsiTheme="minorHAnsi" w:cstheme="minorHAnsi"/>
        </w:rPr>
        <w:t>School</w:t>
      </w:r>
    </w:p>
    <w:p w14:paraId="3609718E" w14:textId="77777777" w:rsidR="00E10A34" w:rsidRPr="006D2E51" w:rsidRDefault="00E10A34" w:rsidP="00E10A34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6D2E51" w14:paraId="566ACF35" w14:textId="77777777" w:rsidTr="0040636B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23562429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3AB60EF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7569CE6F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7215FF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4E996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5A9C0DAD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</w:p>
        </w:tc>
        <w:tc>
          <w:tcPr>
            <w:tcW w:w="1299" w:type="dxa"/>
            <w:vAlign w:val="center"/>
          </w:tcPr>
          <w:p w14:paraId="2FC5957E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192" w:type="dxa"/>
            <w:vAlign w:val="center"/>
          </w:tcPr>
          <w:p w14:paraId="4A04CEF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5851C3F" w14:textId="77777777" w:rsidR="009D32A9" w:rsidRPr="006D2E51" w:rsidRDefault="00DA0215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710C332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6DC62DC3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hoolYear</w:t>
            </w:r>
          </w:p>
        </w:tc>
        <w:tc>
          <w:tcPr>
            <w:tcW w:w="1299" w:type="dxa"/>
            <w:vAlign w:val="center"/>
          </w:tcPr>
          <w:p w14:paraId="66D678B7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CE1ED7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25F6757" w14:textId="77777777" w:rsidR="009D32A9" w:rsidRPr="006D2E51" w:rsidRDefault="001C51C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school year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56503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7C13EC28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ote</w:t>
            </w:r>
          </w:p>
        </w:tc>
        <w:tc>
          <w:tcPr>
            <w:tcW w:w="1299" w:type="dxa"/>
            <w:vAlign w:val="center"/>
          </w:tcPr>
          <w:p w14:paraId="2357BE5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782D89D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60DB11C" w14:textId="77777777" w:rsidR="009D32A9" w:rsidRPr="006D2E51" w:rsidRDefault="001C51C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note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</w:tbl>
    <w:p w14:paraId="5E0FD7D6" w14:textId="77777777" w:rsidR="009D32A9" w:rsidRPr="006D2E51" w:rsidRDefault="009D32A9" w:rsidP="009D32A9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6D2E51" w14:paraId="791B2C8F" w14:textId="77777777" w:rsidTr="007F6CF4">
        <w:tc>
          <w:tcPr>
            <w:tcW w:w="565" w:type="dxa"/>
            <w:shd w:val="clear" w:color="auto" w:fill="FFE8E1"/>
          </w:tcPr>
          <w:p w14:paraId="20D81BB7" w14:textId="77777777" w:rsidR="0040636B" w:rsidRPr="006D2E51" w:rsidRDefault="0040636B" w:rsidP="007F6CF4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DABEF55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8095E07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4A691DB1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DA4DF66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6D2E51" w14:paraId="0B1470BA" w14:textId="77777777" w:rsidTr="007F6CF4">
        <w:tc>
          <w:tcPr>
            <w:tcW w:w="565" w:type="dxa"/>
            <w:vAlign w:val="center"/>
          </w:tcPr>
          <w:p w14:paraId="2289685B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>1</w:t>
            </w:r>
          </w:p>
        </w:tc>
        <w:tc>
          <w:tcPr>
            <w:tcW w:w="1845" w:type="dxa"/>
            <w:vAlign w:val="center"/>
          </w:tcPr>
          <w:p w14:paraId="0C752F06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0699A2FE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4F0EAB63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00D1C8E4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40636B" w:rsidRPr="006D2E51" w14:paraId="276F4794" w14:textId="77777777" w:rsidTr="007F6CF4">
        <w:tc>
          <w:tcPr>
            <w:tcW w:w="565" w:type="dxa"/>
            <w:vAlign w:val="center"/>
          </w:tcPr>
          <w:p w14:paraId="2A355542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5B14811B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3CA9CCE0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59258A49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036F55A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7319AFFC" w14:textId="77777777" w:rsidR="00E10A34" w:rsidRPr="006D2E51" w:rsidRDefault="00E10A34" w:rsidP="009D32A9">
      <w:pPr>
        <w:rPr>
          <w:rFonts w:cstheme="minorHAnsi"/>
        </w:rPr>
      </w:pPr>
    </w:p>
    <w:p w14:paraId="3B8151B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6</w:t>
      </w:r>
      <w:r w:rsidR="0040636B" w:rsidRPr="006D2E51">
        <w:rPr>
          <w:rFonts w:asciiTheme="minorHAnsi" w:hAnsiTheme="minorHAnsi" w:cstheme="minorHAnsi"/>
        </w:rPr>
        <w:t xml:space="preserve"> Report</w:t>
      </w:r>
    </w:p>
    <w:p w14:paraId="6B293E16" w14:textId="77777777" w:rsidR="0040636B" w:rsidRPr="006D2E51" w:rsidRDefault="0040636B" w:rsidP="0040636B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990"/>
        <w:gridCol w:w="1282"/>
        <w:gridCol w:w="4550"/>
      </w:tblGrid>
      <w:tr w:rsidR="0040636B" w:rsidRPr="006D2E51" w14:paraId="73DAD70D" w14:textId="77777777" w:rsidTr="0040636B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283FB2F4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990" w:type="dxa"/>
            <w:shd w:val="clear" w:color="auto" w:fill="FBE5D5"/>
            <w:vAlign w:val="center"/>
          </w:tcPr>
          <w:p w14:paraId="2EC0EFEB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282" w:type="dxa"/>
            <w:shd w:val="clear" w:color="auto" w:fill="FBE5D5"/>
            <w:vAlign w:val="center"/>
          </w:tcPr>
          <w:p w14:paraId="3AC0C378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01795CF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40636B" w:rsidRPr="006D2E51" w14:paraId="54B9B0A4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2D78F80C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id </w:t>
            </w:r>
          </w:p>
        </w:tc>
        <w:tc>
          <w:tcPr>
            <w:tcW w:w="990" w:type="dxa"/>
            <w:vAlign w:val="center"/>
          </w:tcPr>
          <w:p w14:paraId="14D0B49C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282" w:type="dxa"/>
            <w:vAlign w:val="center"/>
          </w:tcPr>
          <w:p w14:paraId="25AD8CC1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DFD97EA" w14:textId="77777777" w:rsidR="0040636B" w:rsidRPr="006D2E51" w:rsidRDefault="001C51CD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unique identifier of 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>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report</w:t>
            </w:r>
          </w:p>
        </w:tc>
      </w:tr>
      <w:tr w:rsidR="0040636B" w:rsidRPr="006D2E51" w14:paraId="20A53808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2BA6C1A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990" w:type="dxa"/>
            <w:vAlign w:val="center"/>
          </w:tcPr>
          <w:p w14:paraId="74D20A31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1282" w:type="dxa"/>
            <w:vAlign w:val="center"/>
          </w:tcPr>
          <w:p w14:paraId="38DDF79B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670CE40" w14:textId="77777777" w:rsidR="0040636B" w:rsidRPr="006D2E51" w:rsidRDefault="001C51C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date of the report</w:t>
            </w:r>
          </w:p>
        </w:tc>
      </w:tr>
      <w:tr w:rsidR="0040636B" w:rsidRPr="006D2E51" w14:paraId="46EB211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D634905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sult</w:t>
            </w:r>
          </w:p>
        </w:tc>
        <w:tc>
          <w:tcPr>
            <w:tcW w:w="990" w:type="dxa"/>
            <w:vAlign w:val="center"/>
          </w:tcPr>
          <w:p w14:paraId="64F534E8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282" w:type="dxa"/>
            <w:vAlign w:val="center"/>
          </w:tcPr>
          <w:p w14:paraId="2DFB9E4B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8F4804F" w14:textId="77777777" w:rsidR="0040636B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result of the report</w:t>
            </w:r>
          </w:p>
        </w:tc>
      </w:tr>
      <w:tr w:rsidR="00E10A34" w:rsidRPr="006D2E51" w14:paraId="023F660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561CA72" w14:textId="77777777" w:rsidR="00E10A34" w:rsidRPr="006D2E51" w:rsidRDefault="00E10A34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990" w:type="dxa"/>
            <w:vAlign w:val="center"/>
          </w:tcPr>
          <w:p w14:paraId="53A055BF" w14:textId="77777777" w:rsidR="00E10A34" w:rsidRPr="006D2E51" w:rsidRDefault="00E10A34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282" w:type="dxa"/>
            <w:vAlign w:val="center"/>
          </w:tcPr>
          <w:p w14:paraId="49067486" w14:textId="77777777" w:rsidR="00E10A34" w:rsidRPr="006D2E51" w:rsidRDefault="00E10A34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7B1275A" w14:textId="77777777" w:rsidR="00E10A34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description of the report</w:t>
            </w:r>
          </w:p>
        </w:tc>
      </w:tr>
      <w:tr w:rsidR="0040636B" w:rsidRPr="006D2E51" w14:paraId="5D3C8EA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553A45E7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ositivity</w:t>
            </w:r>
          </w:p>
        </w:tc>
        <w:tc>
          <w:tcPr>
            <w:tcW w:w="990" w:type="dxa"/>
            <w:vAlign w:val="center"/>
          </w:tcPr>
          <w:p w14:paraId="37989892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282" w:type="dxa"/>
            <w:vAlign w:val="center"/>
          </w:tcPr>
          <w:p w14:paraId="7421E7DC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3C8E66C" w14:textId="77777777" w:rsidR="0040636B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ositivity of the report</w:t>
            </w:r>
          </w:p>
        </w:tc>
      </w:tr>
      <w:tr w:rsidR="0040636B" w:rsidRPr="006D2E51" w14:paraId="70D8E9F6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73A940E" w14:textId="77777777" w:rsidR="0040636B" w:rsidRPr="006D2E51" w:rsidRDefault="00E10A34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  <w:r w:rsidR="0040636B" w:rsidRPr="006D2E51">
              <w:rPr>
                <w:rFonts w:cstheme="minorHAnsi"/>
                <w:color w:val="000000"/>
                <w:sz w:val="24"/>
                <w:szCs w:val="24"/>
              </w:rPr>
              <w:t>ifficulty</w:t>
            </w:r>
          </w:p>
        </w:tc>
        <w:tc>
          <w:tcPr>
            <w:tcW w:w="990" w:type="dxa"/>
            <w:vAlign w:val="center"/>
          </w:tcPr>
          <w:p w14:paraId="1D4EDE0A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282" w:type="dxa"/>
            <w:vAlign w:val="center"/>
          </w:tcPr>
          <w:p w14:paraId="75A8F055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6D18F0C0" w14:textId="77777777" w:rsidR="0040636B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difficulty of the report</w:t>
            </w:r>
          </w:p>
        </w:tc>
      </w:tr>
      <w:tr w:rsidR="0040636B" w:rsidRPr="006D2E51" w14:paraId="14B7EE2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C947814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futurePlan</w:t>
            </w:r>
          </w:p>
        </w:tc>
        <w:tc>
          <w:tcPr>
            <w:tcW w:w="990" w:type="dxa"/>
            <w:vAlign w:val="center"/>
          </w:tcPr>
          <w:p w14:paraId="76CF7EE3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282" w:type="dxa"/>
            <w:vAlign w:val="center"/>
          </w:tcPr>
          <w:p w14:paraId="1143D2B0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1F6661A" w14:textId="77777777" w:rsidR="0040636B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future plan of the report</w:t>
            </w:r>
          </w:p>
        </w:tc>
      </w:tr>
      <w:tr w:rsidR="0040636B" w:rsidRPr="006D2E51" w14:paraId="2812BBFB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6F392291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upervisorComment</w:t>
            </w:r>
          </w:p>
        </w:tc>
        <w:tc>
          <w:tcPr>
            <w:tcW w:w="990" w:type="dxa"/>
            <w:vAlign w:val="center"/>
          </w:tcPr>
          <w:p w14:paraId="7DEFF5EE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282" w:type="dxa"/>
            <w:vAlign w:val="center"/>
          </w:tcPr>
          <w:p w14:paraId="79BAA2F8" w14:textId="77777777" w:rsidR="0040636B" w:rsidRPr="006D2E51" w:rsidRDefault="0040636B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AF983" w14:textId="77777777" w:rsidR="0040636B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supervisor comment of the report</w:t>
            </w:r>
          </w:p>
        </w:tc>
      </w:tr>
    </w:tbl>
    <w:p w14:paraId="71C25828" w14:textId="77777777" w:rsidR="0040636B" w:rsidRPr="006D2E51" w:rsidRDefault="0040636B" w:rsidP="0040636B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6D2E51" w14:paraId="1876B980" w14:textId="77777777" w:rsidTr="007F6CF4">
        <w:tc>
          <w:tcPr>
            <w:tcW w:w="565" w:type="dxa"/>
            <w:shd w:val="clear" w:color="auto" w:fill="FFE8E1"/>
          </w:tcPr>
          <w:p w14:paraId="47BCFDC7" w14:textId="77777777" w:rsidR="0040636B" w:rsidRPr="006D2E51" w:rsidRDefault="0040636B" w:rsidP="007F6CF4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8608FE3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B7CD413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2EE0CA39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00BAC726" w14:textId="77777777" w:rsidR="0040636B" w:rsidRPr="006D2E51" w:rsidRDefault="0040636B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6D2E51" w14:paraId="1074C57C" w14:textId="77777777" w:rsidTr="007F6CF4">
        <w:tc>
          <w:tcPr>
            <w:tcW w:w="565" w:type="dxa"/>
            <w:vAlign w:val="center"/>
          </w:tcPr>
          <w:p w14:paraId="1DB71BED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14B70976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4CF2B218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15A72A16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4906443D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40636B" w:rsidRPr="006D2E51" w14:paraId="1637E2AF" w14:textId="77777777" w:rsidTr="007F6CF4">
        <w:tc>
          <w:tcPr>
            <w:tcW w:w="565" w:type="dxa"/>
            <w:vAlign w:val="center"/>
          </w:tcPr>
          <w:p w14:paraId="6AC8DA0B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3661DA72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63062A64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7E953C81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3E3F1C92" w14:textId="77777777" w:rsidR="0040636B" w:rsidRPr="006D2E51" w:rsidRDefault="0040636B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79001EA6" w14:textId="77777777" w:rsidR="0040636B" w:rsidRPr="006D2E51" w:rsidRDefault="0040636B" w:rsidP="0040636B">
      <w:pPr>
        <w:rPr>
          <w:rFonts w:cstheme="minorHAnsi"/>
        </w:rPr>
      </w:pPr>
    </w:p>
    <w:p w14:paraId="14A4C6A9" w14:textId="77777777" w:rsidR="00084E4C" w:rsidRPr="006D2E51" w:rsidRDefault="00084E4C" w:rsidP="00AF292E">
      <w:pPr>
        <w:rPr>
          <w:rFonts w:cstheme="minorHAnsi"/>
        </w:rPr>
      </w:pPr>
    </w:p>
    <w:p w14:paraId="1065FAB8" w14:textId="77777777" w:rsidR="00084E4C" w:rsidRPr="006D2E51" w:rsidRDefault="00084E4C" w:rsidP="00AF292E">
      <w:pPr>
        <w:rPr>
          <w:rFonts w:cstheme="minorHAnsi"/>
        </w:rPr>
      </w:pPr>
    </w:p>
    <w:p w14:paraId="33501699" w14:textId="77777777" w:rsidR="00084E4C" w:rsidRPr="006D2E51" w:rsidRDefault="00084E4C" w:rsidP="00AF292E">
      <w:pPr>
        <w:rPr>
          <w:rFonts w:cstheme="minorHAnsi"/>
        </w:rPr>
      </w:pPr>
    </w:p>
    <w:p w14:paraId="227FB670" w14:textId="77777777" w:rsidR="00084E4C" w:rsidRPr="006D2E51" w:rsidRDefault="00084E4C" w:rsidP="00AF292E">
      <w:pPr>
        <w:rPr>
          <w:rFonts w:cstheme="minorHAnsi"/>
        </w:rPr>
      </w:pPr>
    </w:p>
    <w:p w14:paraId="1886ABC6" w14:textId="77777777" w:rsidR="009D32A9" w:rsidRPr="006D2E51" w:rsidRDefault="00270515" w:rsidP="009D32A9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lastRenderedPageBreak/>
        <w:t>4.7</w:t>
      </w:r>
      <w:r w:rsidR="00084E4C" w:rsidRPr="006D2E51">
        <w:rPr>
          <w:rFonts w:asciiTheme="minorHAnsi" w:hAnsiTheme="minorHAnsi" w:cstheme="minorHAnsi"/>
        </w:rPr>
        <w:t xml:space="preserve"> School</w:t>
      </w:r>
    </w:p>
    <w:p w14:paraId="0178908B" w14:textId="77777777" w:rsidR="00084E4C" w:rsidRPr="006D2E51" w:rsidRDefault="00084E4C" w:rsidP="00084E4C">
      <w:pPr>
        <w:rPr>
          <w:rFonts w:cstheme="minorHAnsi"/>
        </w:rPr>
      </w:pPr>
    </w:p>
    <w:tbl>
      <w:tblPr>
        <w:tblW w:w="95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0"/>
        <w:gridCol w:w="1890"/>
        <w:gridCol w:w="1192"/>
        <w:gridCol w:w="4550"/>
      </w:tblGrid>
      <w:tr w:rsidR="00084E4C" w:rsidRPr="006D2E51" w14:paraId="195118DD" w14:textId="77777777" w:rsidTr="00084E4C">
        <w:trPr>
          <w:trHeight w:val="580"/>
        </w:trPr>
        <w:tc>
          <w:tcPr>
            <w:tcW w:w="1890" w:type="dxa"/>
            <w:shd w:val="clear" w:color="auto" w:fill="FBE5D5"/>
            <w:vAlign w:val="center"/>
          </w:tcPr>
          <w:p w14:paraId="094DCE29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890" w:type="dxa"/>
            <w:shd w:val="clear" w:color="auto" w:fill="FBE5D5"/>
            <w:vAlign w:val="center"/>
          </w:tcPr>
          <w:p w14:paraId="08EAAE13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2E24D034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5542D0C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084E4C" w:rsidRPr="006D2E51" w14:paraId="09EBC2FF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57339CDE" w14:textId="77777777" w:rsidR="00084E4C" w:rsidRPr="006D2E51" w:rsidRDefault="00084E4C" w:rsidP="00084E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ind w:right="-108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d</w:t>
            </w:r>
          </w:p>
        </w:tc>
        <w:tc>
          <w:tcPr>
            <w:tcW w:w="1890" w:type="dxa"/>
            <w:vAlign w:val="center"/>
          </w:tcPr>
          <w:p w14:paraId="7215CE88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192" w:type="dxa"/>
            <w:vAlign w:val="center"/>
          </w:tcPr>
          <w:p w14:paraId="49A12819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468C281D" w14:textId="77777777" w:rsidR="00084E4C" w:rsidRPr="006D2E51" w:rsidRDefault="00DA0215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school</w:t>
            </w:r>
          </w:p>
        </w:tc>
      </w:tr>
      <w:tr w:rsidR="00084E4C" w:rsidRPr="006D2E51" w14:paraId="3CA60E1F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34A457AD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1890" w:type="dxa"/>
            <w:vAlign w:val="center"/>
          </w:tcPr>
          <w:p w14:paraId="1FC453AD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9CAE6CB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4D683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name of the school</w:t>
            </w:r>
          </w:p>
        </w:tc>
      </w:tr>
      <w:tr w:rsidR="00084E4C" w:rsidRPr="006D2E51" w14:paraId="154CD7FF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49788D62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1890" w:type="dxa"/>
            <w:vAlign w:val="center"/>
          </w:tcPr>
          <w:p w14:paraId="30D4C570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6DA7358C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42BE3039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address of the school</w:t>
            </w:r>
          </w:p>
        </w:tc>
      </w:tr>
      <w:tr w:rsidR="00084E4C" w:rsidRPr="006D2E51" w14:paraId="071B9050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40070A95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hone</w:t>
            </w:r>
          </w:p>
        </w:tc>
        <w:tc>
          <w:tcPr>
            <w:tcW w:w="1890" w:type="dxa"/>
            <w:vAlign w:val="center"/>
          </w:tcPr>
          <w:p w14:paraId="692DD1C4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1DD52BAA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5F8DBF9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hone number of the school</w:t>
            </w:r>
          </w:p>
        </w:tc>
      </w:tr>
      <w:tr w:rsidR="00084E4C" w:rsidRPr="006D2E51" w14:paraId="59443A69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477C1106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890" w:type="dxa"/>
            <w:vAlign w:val="center"/>
          </w:tcPr>
          <w:p w14:paraId="7DA5E359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hoolType</w:t>
            </w:r>
          </w:p>
        </w:tc>
        <w:tc>
          <w:tcPr>
            <w:tcW w:w="1192" w:type="dxa"/>
            <w:vAlign w:val="center"/>
          </w:tcPr>
          <w:p w14:paraId="600FDB2B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B57FAFA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school type of the school</w:t>
            </w:r>
          </w:p>
        </w:tc>
      </w:tr>
      <w:tr w:rsidR="00084E4C" w:rsidRPr="006D2E51" w14:paraId="2965E0AD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2981B612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ale</w:t>
            </w:r>
          </w:p>
        </w:tc>
        <w:tc>
          <w:tcPr>
            <w:tcW w:w="1890" w:type="dxa"/>
            <w:vAlign w:val="center"/>
          </w:tcPr>
          <w:p w14:paraId="7032A7E7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hoolScale</w:t>
            </w:r>
          </w:p>
        </w:tc>
        <w:tc>
          <w:tcPr>
            <w:tcW w:w="1192" w:type="dxa"/>
            <w:vAlign w:val="center"/>
          </w:tcPr>
          <w:p w14:paraId="6260412D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1B149B8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school scale of the school</w:t>
            </w:r>
          </w:p>
        </w:tc>
      </w:tr>
      <w:tr w:rsidR="00084E4C" w:rsidRPr="006D2E51" w14:paraId="0F7DE442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4469159A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ducationalLevel</w:t>
            </w:r>
          </w:p>
        </w:tc>
        <w:tc>
          <w:tcPr>
            <w:tcW w:w="1890" w:type="dxa"/>
            <w:vAlign w:val="center"/>
          </w:tcPr>
          <w:p w14:paraId="0E6E9D19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ducationalLevel</w:t>
            </w:r>
          </w:p>
        </w:tc>
        <w:tc>
          <w:tcPr>
            <w:tcW w:w="1192" w:type="dxa"/>
            <w:vAlign w:val="center"/>
          </w:tcPr>
          <w:p w14:paraId="448D8DFD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58D0ED0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educational level of the school</w:t>
            </w:r>
          </w:p>
        </w:tc>
      </w:tr>
      <w:tr w:rsidR="00084E4C" w:rsidRPr="006D2E51" w14:paraId="6083061C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6BAA6F45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1890" w:type="dxa"/>
            <w:vAlign w:val="center"/>
          </w:tcPr>
          <w:p w14:paraId="047BAC39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178AA774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D46CF14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description of the school</w:t>
            </w:r>
          </w:p>
        </w:tc>
      </w:tr>
      <w:tr w:rsidR="00084E4C" w:rsidRPr="006D2E51" w14:paraId="68F7157C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1D8E43D4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sActive</w:t>
            </w:r>
          </w:p>
        </w:tc>
        <w:tc>
          <w:tcPr>
            <w:tcW w:w="1890" w:type="dxa"/>
            <w:vAlign w:val="center"/>
          </w:tcPr>
          <w:p w14:paraId="75CCE5D1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boolean</w:t>
            </w:r>
          </w:p>
        </w:tc>
        <w:tc>
          <w:tcPr>
            <w:tcW w:w="1192" w:type="dxa"/>
            <w:vAlign w:val="center"/>
          </w:tcPr>
          <w:p w14:paraId="50997FE8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BCCC039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active status of the school</w:t>
            </w:r>
          </w:p>
        </w:tc>
      </w:tr>
      <w:tr w:rsidR="00084E4C" w:rsidRPr="006D2E51" w14:paraId="13DD126C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6A001A86" w14:textId="77777777" w:rsidR="00084E4C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rName</w:t>
            </w:r>
          </w:p>
        </w:tc>
        <w:tc>
          <w:tcPr>
            <w:tcW w:w="1890" w:type="dxa"/>
            <w:vAlign w:val="center"/>
          </w:tcPr>
          <w:p w14:paraId="210676C6" w14:textId="77777777" w:rsidR="00084E4C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10075995" w14:textId="77777777" w:rsidR="00084E4C" w:rsidRPr="006D2E51" w:rsidRDefault="00084E4C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5045FD5" w14:textId="77777777" w:rsidR="00084E4C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name of the representative</w:t>
            </w:r>
          </w:p>
        </w:tc>
      </w:tr>
      <w:tr w:rsidR="00971D4A" w:rsidRPr="006D2E51" w14:paraId="018709C5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23187AE0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rGender</w:t>
            </w:r>
          </w:p>
        </w:tc>
        <w:tc>
          <w:tcPr>
            <w:tcW w:w="1890" w:type="dxa"/>
            <w:vAlign w:val="center"/>
          </w:tcPr>
          <w:p w14:paraId="7D2E9B58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boolean</w:t>
            </w:r>
          </w:p>
        </w:tc>
        <w:tc>
          <w:tcPr>
            <w:tcW w:w="1192" w:type="dxa"/>
            <w:vAlign w:val="center"/>
          </w:tcPr>
          <w:p w14:paraId="000A731D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2BEEC1A1" w14:textId="77777777" w:rsidR="00971D4A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gender of the representative</w:t>
            </w:r>
          </w:p>
        </w:tc>
      </w:tr>
      <w:tr w:rsidR="00971D4A" w:rsidRPr="006D2E51" w14:paraId="50EBFB03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348E883C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rPhone</w:t>
            </w:r>
          </w:p>
        </w:tc>
        <w:tc>
          <w:tcPr>
            <w:tcW w:w="1890" w:type="dxa"/>
            <w:vAlign w:val="center"/>
          </w:tcPr>
          <w:p w14:paraId="5B0D2C14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2360EF25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58C32193" w14:textId="77777777" w:rsidR="00971D4A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hone number of the representative</w:t>
            </w:r>
          </w:p>
        </w:tc>
      </w:tr>
      <w:tr w:rsidR="00971D4A" w:rsidRPr="006D2E51" w14:paraId="64769879" w14:textId="77777777" w:rsidTr="00084E4C">
        <w:trPr>
          <w:trHeight w:val="567"/>
        </w:trPr>
        <w:tc>
          <w:tcPr>
            <w:tcW w:w="1890" w:type="dxa"/>
            <w:vAlign w:val="center"/>
          </w:tcPr>
          <w:p w14:paraId="0809908A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rEmail</w:t>
            </w:r>
          </w:p>
        </w:tc>
        <w:tc>
          <w:tcPr>
            <w:tcW w:w="1890" w:type="dxa"/>
            <w:vAlign w:val="center"/>
          </w:tcPr>
          <w:p w14:paraId="71FAA791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37FB50AD" w14:textId="77777777" w:rsidR="00971D4A" w:rsidRPr="006D2E51" w:rsidRDefault="00971D4A" w:rsidP="007F6C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F52BF02" w14:textId="77777777" w:rsidR="00971D4A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email of the representative</w:t>
            </w:r>
          </w:p>
        </w:tc>
      </w:tr>
    </w:tbl>
    <w:p w14:paraId="34C4579D" w14:textId="77777777" w:rsidR="00084E4C" w:rsidRPr="006D2E51" w:rsidRDefault="00084E4C" w:rsidP="00084E4C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084E4C" w:rsidRPr="006D2E51" w14:paraId="0A18F134" w14:textId="77777777" w:rsidTr="007F6CF4">
        <w:tc>
          <w:tcPr>
            <w:tcW w:w="565" w:type="dxa"/>
            <w:shd w:val="clear" w:color="auto" w:fill="FFE8E1"/>
          </w:tcPr>
          <w:p w14:paraId="6B61ECF6" w14:textId="77777777" w:rsidR="00084E4C" w:rsidRPr="006D2E51" w:rsidRDefault="00084E4C" w:rsidP="007F6CF4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26CC8BC9" w14:textId="77777777" w:rsidR="00084E4C" w:rsidRPr="006D2E51" w:rsidRDefault="00084E4C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01B5F96" w14:textId="77777777" w:rsidR="00084E4C" w:rsidRPr="006D2E51" w:rsidRDefault="00084E4C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2EAE80" w14:textId="77777777" w:rsidR="00084E4C" w:rsidRPr="006D2E51" w:rsidRDefault="00084E4C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AE91008" w14:textId="77777777" w:rsidR="00084E4C" w:rsidRPr="006D2E51" w:rsidRDefault="00084E4C" w:rsidP="007F6CF4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6D2E51" w14:paraId="06905179" w14:textId="77777777" w:rsidTr="007F6CF4">
        <w:tc>
          <w:tcPr>
            <w:tcW w:w="565" w:type="dxa"/>
            <w:vAlign w:val="center"/>
          </w:tcPr>
          <w:p w14:paraId="79EA19C0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24EACDFE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5EED4AD6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505CCB1C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12E8C312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084E4C" w:rsidRPr="006D2E51" w14:paraId="25B127CE" w14:textId="77777777" w:rsidTr="007F6CF4">
        <w:tc>
          <w:tcPr>
            <w:tcW w:w="565" w:type="dxa"/>
            <w:vAlign w:val="center"/>
          </w:tcPr>
          <w:p w14:paraId="699250D1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2D33552B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25571409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18A866B4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0F78BB2B" w14:textId="77777777" w:rsidR="00084E4C" w:rsidRPr="006D2E51" w:rsidRDefault="00084E4C" w:rsidP="007F6CF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1850D2BE" w14:textId="77777777" w:rsidR="00084E4C" w:rsidRPr="006D2E51" w:rsidRDefault="00084E4C" w:rsidP="00084E4C">
      <w:pPr>
        <w:rPr>
          <w:rFonts w:cstheme="minorHAnsi"/>
        </w:rPr>
      </w:pPr>
    </w:p>
    <w:p w14:paraId="6FB192BF" w14:textId="77777777" w:rsidR="00620A94" w:rsidRPr="006D2E51" w:rsidRDefault="00620A94" w:rsidP="00084E4C">
      <w:pPr>
        <w:rPr>
          <w:rFonts w:cstheme="minorHAnsi"/>
        </w:rPr>
      </w:pPr>
    </w:p>
    <w:p w14:paraId="0A578D6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</w:t>
      </w:r>
      <w:r w:rsidR="00270515" w:rsidRPr="006D2E51">
        <w:rPr>
          <w:rFonts w:asciiTheme="minorHAnsi" w:hAnsiTheme="minorHAnsi" w:cstheme="minorHAnsi"/>
        </w:rPr>
        <w:t>8</w:t>
      </w:r>
      <w:r w:rsidR="00620A94" w:rsidRPr="006D2E51">
        <w:rPr>
          <w:rFonts w:asciiTheme="minorHAnsi" w:hAnsiTheme="minorHAnsi" w:cstheme="minorHAnsi"/>
        </w:rPr>
        <w:t xml:space="preserve"> District</w:t>
      </w:r>
    </w:p>
    <w:p w14:paraId="5BD9083A" w14:textId="77777777" w:rsidR="00620A94" w:rsidRPr="006D2E51" w:rsidRDefault="00620A94" w:rsidP="00620A94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6D2E51" w14:paraId="598C50D2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301D886A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lastRenderedPageBreak/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78072132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44918170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D1F6C59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620A94" w:rsidRPr="006D2E51" w14:paraId="5BE704E3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0574DB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d</w:t>
            </w:r>
          </w:p>
        </w:tc>
        <w:tc>
          <w:tcPr>
            <w:tcW w:w="1080" w:type="dxa"/>
            <w:vAlign w:val="center"/>
          </w:tcPr>
          <w:p w14:paraId="2760FD55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192" w:type="dxa"/>
            <w:vAlign w:val="center"/>
          </w:tcPr>
          <w:p w14:paraId="4EE35E73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3AB40F1" w14:textId="77777777" w:rsidR="00620A94" w:rsidRPr="006D2E51" w:rsidRDefault="00C10F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</w:t>
            </w:r>
            <w:r w:rsidR="00DA0215" w:rsidRPr="006D2E51">
              <w:rPr>
                <w:rFonts w:cstheme="minorHAnsi"/>
                <w:color w:val="000000"/>
                <w:sz w:val="24"/>
                <w:szCs w:val="24"/>
              </w:rPr>
              <w:t>ifier of a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 district</w:t>
            </w:r>
          </w:p>
        </w:tc>
      </w:tr>
      <w:tr w:rsidR="00620A94" w:rsidRPr="006D2E51" w14:paraId="2BD385B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48B3602A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1080" w:type="dxa"/>
            <w:vAlign w:val="center"/>
          </w:tcPr>
          <w:p w14:paraId="247D1416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6D7847E3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A6ABCA3" w14:textId="77777777" w:rsidR="00620A94" w:rsidRPr="006D2E51" w:rsidRDefault="00DA0215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name of the district</w:t>
            </w:r>
          </w:p>
        </w:tc>
      </w:tr>
    </w:tbl>
    <w:p w14:paraId="6CBDA8C6" w14:textId="77777777" w:rsidR="00620A94" w:rsidRPr="006D2E51" w:rsidRDefault="00620A94" w:rsidP="00620A94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6D2E51" w14:paraId="57672A9C" w14:textId="77777777" w:rsidTr="002360B0">
        <w:tc>
          <w:tcPr>
            <w:tcW w:w="565" w:type="dxa"/>
            <w:shd w:val="clear" w:color="auto" w:fill="FFE8E1"/>
          </w:tcPr>
          <w:p w14:paraId="4300B854" w14:textId="77777777" w:rsidR="00620A94" w:rsidRPr="006D2E51" w:rsidRDefault="00620A94" w:rsidP="002360B0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DAC46DC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25271F52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8E94582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81C7952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6D2E51" w14:paraId="74006509" w14:textId="77777777" w:rsidTr="002360B0">
        <w:tc>
          <w:tcPr>
            <w:tcW w:w="565" w:type="dxa"/>
            <w:vAlign w:val="center"/>
          </w:tcPr>
          <w:p w14:paraId="2BDA8B20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7A18060A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06ACAF6A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29D219B3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7C30B799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620A94" w:rsidRPr="006D2E51" w14:paraId="366A0660" w14:textId="77777777" w:rsidTr="002360B0">
        <w:tc>
          <w:tcPr>
            <w:tcW w:w="565" w:type="dxa"/>
            <w:vAlign w:val="center"/>
          </w:tcPr>
          <w:p w14:paraId="4E30FF3B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48BC691A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7F18EF25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7A9B6370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3642A96A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1C835390" w14:textId="77777777" w:rsidR="00620A94" w:rsidRPr="006D2E51" w:rsidRDefault="00620A94" w:rsidP="00620A94">
      <w:pPr>
        <w:rPr>
          <w:rFonts w:cstheme="minorHAnsi"/>
        </w:rPr>
      </w:pPr>
    </w:p>
    <w:p w14:paraId="7529881C" w14:textId="77777777" w:rsidR="009D32A9" w:rsidRPr="006D2E51" w:rsidRDefault="002360B0" w:rsidP="009D32A9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9</w:t>
      </w:r>
      <w:r w:rsidR="00620A94" w:rsidRPr="006D2E51">
        <w:rPr>
          <w:rFonts w:asciiTheme="minorHAnsi" w:hAnsiTheme="minorHAnsi" w:cstheme="minorHAnsi"/>
        </w:rPr>
        <w:t xml:space="preserve"> SchoolStatus</w:t>
      </w:r>
    </w:p>
    <w:p w14:paraId="5557A157" w14:textId="77777777" w:rsidR="00620A94" w:rsidRPr="006D2E51" w:rsidRDefault="00620A94" w:rsidP="00620A94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6D2E51" w14:paraId="4F3AAE2E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1DD57A86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21CA1A15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61576255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0643463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620A94" w:rsidRPr="006D2E51" w14:paraId="1262E92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938EA10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d</w:t>
            </w:r>
          </w:p>
        </w:tc>
        <w:tc>
          <w:tcPr>
            <w:tcW w:w="1080" w:type="dxa"/>
            <w:vAlign w:val="center"/>
          </w:tcPr>
          <w:p w14:paraId="37782900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17C9BFE4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1D34DF8" w14:textId="77777777" w:rsidR="00620A94" w:rsidRPr="006D2E51" w:rsidRDefault="00DA0215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school status</w:t>
            </w:r>
          </w:p>
        </w:tc>
      </w:tr>
      <w:tr w:rsidR="00620A94" w:rsidRPr="006D2E51" w14:paraId="730323DB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9750A3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1080" w:type="dxa"/>
            <w:vAlign w:val="center"/>
          </w:tcPr>
          <w:p w14:paraId="02FD6465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E012ED0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E6DBD48" w14:textId="77777777" w:rsidR="00620A94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name of the scho</w:t>
            </w:r>
            <w:r w:rsidR="00270515" w:rsidRPr="006D2E51">
              <w:rPr>
                <w:rFonts w:cstheme="minorHAnsi"/>
                <w:color w:val="000000"/>
                <w:sz w:val="24"/>
                <w:szCs w:val="24"/>
              </w:rPr>
              <w:t>o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l status</w:t>
            </w:r>
          </w:p>
        </w:tc>
      </w:tr>
    </w:tbl>
    <w:p w14:paraId="5A838B4F" w14:textId="77777777" w:rsidR="00620A94" w:rsidRPr="006D2E51" w:rsidRDefault="00620A94" w:rsidP="00620A94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6D2E51" w14:paraId="75F9D798" w14:textId="77777777" w:rsidTr="002360B0">
        <w:tc>
          <w:tcPr>
            <w:tcW w:w="565" w:type="dxa"/>
            <w:shd w:val="clear" w:color="auto" w:fill="FFE8E1"/>
          </w:tcPr>
          <w:p w14:paraId="03842E32" w14:textId="77777777" w:rsidR="00620A94" w:rsidRPr="006D2E51" w:rsidRDefault="00620A94" w:rsidP="002360B0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0ECD523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8B95032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184655A6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D508B38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6D2E51" w14:paraId="2E3A06C6" w14:textId="77777777" w:rsidTr="002360B0">
        <w:tc>
          <w:tcPr>
            <w:tcW w:w="565" w:type="dxa"/>
            <w:vAlign w:val="center"/>
          </w:tcPr>
          <w:p w14:paraId="0CD0C820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409A284D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7508E00C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70881089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2EEF526E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620A94" w:rsidRPr="006D2E51" w14:paraId="7435FC1B" w14:textId="77777777" w:rsidTr="002360B0">
        <w:tc>
          <w:tcPr>
            <w:tcW w:w="565" w:type="dxa"/>
            <w:vAlign w:val="center"/>
          </w:tcPr>
          <w:p w14:paraId="0322B858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6606B659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2A8E5EE2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32DAD9D2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0E31F57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56159E27" w14:textId="77777777" w:rsidR="00620A94" w:rsidRPr="006D2E51" w:rsidRDefault="00620A94" w:rsidP="00620A94">
      <w:pPr>
        <w:rPr>
          <w:rFonts w:cstheme="minorHAnsi"/>
        </w:rPr>
      </w:pPr>
    </w:p>
    <w:p w14:paraId="1661323C" w14:textId="77777777" w:rsidR="00620A94" w:rsidRPr="006D2E51" w:rsidRDefault="006B5673" w:rsidP="00620A94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10</w:t>
      </w:r>
      <w:r w:rsidR="00620A94" w:rsidRPr="006D2E51">
        <w:rPr>
          <w:rFonts w:asciiTheme="minorHAnsi" w:hAnsiTheme="minorHAnsi" w:cstheme="minorHAnsi"/>
        </w:rPr>
        <w:t xml:space="preserve"> TargetSchoolPurpose</w:t>
      </w:r>
    </w:p>
    <w:p w14:paraId="29D0E923" w14:textId="77777777" w:rsidR="00E33FD4" w:rsidRPr="006D2E51" w:rsidRDefault="00E33FD4" w:rsidP="00E33FD4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6D2E51" w14:paraId="1638B681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4E8CA62D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04CFEA9D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3768297B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320C201D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620A94" w:rsidRPr="006D2E51" w14:paraId="531BFEAF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8BE2EA9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d</w:t>
            </w:r>
          </w:p>
        </w:tc>
        <w:tc>
          <w:tcPr>
            <w:tcW w:w="1080" w:type="dxa"/>
            <w:vAlign w:val="center"/>
          </w:tcPr>
          <w:p w14:paraId="5310BAEC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3DFCC0C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7BA3B9CE" w14:textId="77777777" w:rsidR="00620A94" w:rsidRPr="006D2E51" w:rsidRDefault="00DA0215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target school purpose</w:t>
            </w:r>
          </w:p>
        </w:tc>
      </w:tr>
      <w:tr w:rsidR="00620A94" w:rsidRPr="006D2E51" w14:paraId="65D3E072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4065A4F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1080" w:type="dxa"/>
            <w:vAlign w:val="center"/>
          </w:tcPr>
          <w:p w14:paraId="32C387A1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1236F9F1" w14:textId="77777777" w:rsidR="00620A94" w:rsidRPr="006D2E51" w:rsidRDefault="00620A94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621F4CD8" w14:textId="77777777" w:rsidR="00620A94" w:rsidRPr="006D2E51" w:rsidRDefault="00C10F81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name of the target school purpose</w:t>
            </w:r>
          </w:p>
        </w:tc>
      </w:tr>
    </w:tbl>
    <w:p w14:paraId="0C56576C" w14:textId="77777777" w:rsidR="00620A94" w:rsidRPr="006D2E51" w:rsidRDefault="00620A94" w:rsidP="00E33FD4">
      <w:pPr>
        <w:rPr>
          <w:rFonts w:cstheme="minorHAnsi"/>
        </w:rPr>
      </w:pPr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6D2E51" w14:paraId="6140666D" w14:textId="77777777" w:rsidTr="002360B0">
        <w:tc>
          <w:tcPr>
            <w:tcW w:w="565" w:type="dxa"/>
            <w:shd w:val="clear" w:color="auto" w:fill="FFE8E1"/>
          </w:tcPr>
          <w:p w14:paraId="67649430" w14:textId="77777777" w:rsidR="00620A94" w:rsidRPr="006D2E51" w:rsidRDefault="00620A94" w:rsidP="002360B0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895D9FE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7D8B5F9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5FC9DCFC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E2F8CFB" w14:textId="77777777" w:rsidR="00620A94" w:rsidRPr="006D2E51" w:rsidRDefault="00620A94" w:rsidP="002360B0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6D2E51" w14:paraId="5EAC6BD6" w14:textId="77777777" w:rsidTr="002360B0">
        <w:tc>
          <w:tcPr>
            <w:tcW w:w="565" w:type="dxa"/>
            <w:vAlign w:val="center"/>
          </w:tcPr>
          <w:p w14:paraId="7EA65D5A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4F584C44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0972AF3D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0FB9652B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566AEA54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620A94" w:rsidRPr="006D2E51" w14:paraId="20CDD5B2" w14:textId="77777777" w:rsidTr="002360B0">
        <w:tc>
          <w:tcPr>
            <w:tcW w:w="565" w:type="dxa"/>
            <w:vAlign w:val="center"/>
          </w:tcPr>
          <w:p w14:paraId="17B1C9FC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1A9E88D7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4EF44DBC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0D5716E4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6115EA64" w14:textId="77777777" w:rsidR="00620A94" w:rsidRPr="006D2E51" w:rsidRDefault="00620A94" w:rsidP="002360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138BDF90" w14:textId="77777777" w:rsidR="00620A94" w:rsidRPr="006D2E51" w:rsidRDefault="00620A94" w:rsidP="00E33FD4">
      <w:pPr>
        <w:rPr>
          <w:rFonts w:cstheme="minorHAnsi"/>
        </w:rPr>
      </w:pPr>
    </w:p>
    <w:p w14:paraId="780C5F3E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11</w:t>
      </w:r>
      <w:r w:rsidR="00E84E81" w:rsidRPr="006D2E51">
        <w:rPr>
          <w:rFonts w:asciiTheme="minorHAnsi" w:hAnsiTheme="minorHAnsi" w:cstheme="minorHAnsi"/>
        </w:rPr>
        <w:t xml:space="preserve"> EducationalLevel</w:t>
      </w:r>
    </w:p>
    <w:p w14:paraId="0DAEB5C1" w14:textId="77777777" w:rsidR="00E84E81" w:rsidRPr="006D2E51" w:rsidRDefault="00E84E81" w:rsidP="00E84E81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E84E81" w:rsidRPr="006D2E51" w14:paraId="7FF0AFCD" w14:textId="77777777" w:rsidTr="002360B0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027F53B5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69BAE8C5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280B93E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F4F4AAD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E84E81" w:rsidRPr="006D2E51" w14:paraId="43E88442" w14:textId="77777777" w:rsidTr="002360B0">
        <w:trPr>
          <w:trHeight w:val="580"/>
        </w:trPr>
        <w:tc>
          <w:tcPr>
            <w:tcW w:w="2031" w:type="dxa"/>
            <w:vAlign w:val="center"/>
          </w:tcPr>
          <w:p w14:paraId="4F954D53" w14:textId="77777777" w:rsidR="00E84E81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iểu học</w:t>
            </w:r>
          </w:p>
        </w:tc>
        <w:tc>
          <w:tcPr>
            <w:tcW w:w="1152" w:type="dxa"/>
            <w:vAlign w:val="center"/>
          </w:tcPr>
          <w:p w14:paraId="2DC43AC0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5C0EAA2B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39A32C55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  <w:tr w:rsidR="00E84E81" w:rsidRPr="006D2E51" w14:paraId="6362788E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4A26A77A" w14:textId="77777777" w:rsidR="00E84E81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CS</w:t>
            </w:r>
          </w:p>
        </w:tc>
        <w:tc>
          <w:tcPr>
            <w:tcW w:w="1152" w:type="dxa"/>
            <w:vAlign w:val="center"/>
          </w:tcPr>
          <w:p w14:paraId="47F3C272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6D77620F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17F9C0B4" w14:textId="77777777" w:rsidR="00E84E81" w:rsidRPr="006D2E51" w:rsidRDefault="00E84E81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  <w:tr w:rsidR="00971D4A" w:rsidRPr="006D2E51" w14:paraId="22A28BEF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53B7BE25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PT</w:t>
            </w:r>
          </w:p>
        </w:tc>
        <w:tc>
          <w:tcPr>
            <w:tcW w:w="1152" w:type="dxa"/>
            <w:vAlign w:val="center"/>
          </w:tcPr>
          <w:p w14:paraId="4B06741F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51A1AB91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423FBF81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</w:tbl>
    <w:p w14:paraId="50DF2205" w14:textId="77777777" w:rsidR="00E84E81" w:rsidRPr="006D2E51" w:rsidRDefault="00E84E81" w:rsidP="00E84E81">
      <w:pPr>
        <w:rPr>
          <w:rFonts w:cstheme="minorHAnsi"/>
        </w:rPr>
      </w:pPr>
    </w:p>
    <w:p w14:paraId="1B28FDA0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12</w:t>
      </w:r>
      <w:r w:rsidR="00E84E81" w:rsidRPr="006D2E51">
        <w:rPr>
          <w:rFonts w:asciiTheme="minorHAnsi" w:hAnsiTheme="minorHAnsi" w:cstheme="minorHAnsi"/>
        </w:rPr>
        <w:t xml:space="preserve"> SchoolScale</w:t>
      </w:r>
    </w:p>
    <w:p w14:paraId="0E969482" w14:textId="77777777" w:rsidR="00971D4A" w:rsidRPr="006D2E51" w:rsidRDefault="00971D4A" w:rsidP="00971D4A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6D2E51" w14:paraId="00DB2833" w14:textId="77777777" w:rsidTr="002360B0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41CBE73D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4672E8D9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15BB6EE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685AA17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71D4A" w:rsidRPr="006D2E51" w14:paraId="64CAE3BA" w14:textId="77777777" w:rsidTr="002360B0">
        <w:trPr>
          <w:trHeight w:val="580"/>
        </w:trPr>
        <w:tc>
          <w:tcPr>
            <w:tcW w:w="2031" w:type="dxa"/>
            <w:vAlign w:val="center"/>
          </w:tcPr>
          <w:p w14:paraId="72A1D91B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Lớn</w:t>
            </w:r>
          </w:p>
        </w:tc>
        <w:tc>
          <w:tcPr>
            <w:tcW w:w="1152" w:type="dxa"/>
            <w:vAlign w:val="center"/>
          </w:tcPr>
          <w:p w14:paraId="4612E3EF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5DBF2841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09783D0D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  <w:tr w:rsidR="00971D4A" w:rsidRPr="006D2E51" w14:paraId="6264D7A8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568F45C3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ừa</w:t>
            </w:r>
          </w:p>
        </w:tc>
        <w:tc>
          <w:tcPr>
            <w:tcW w:w="1152" w:type="dxa"/>
            <w:vAlign w:val="center"/>
          </w:tcPr>
          <w:p w14:paraId="517438F5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72B9F727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634B7F70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  <w:tr w:rsidR="00971D4A" w:rsidRPr="006D2E51" w14:paraId="6F233657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51B23E6B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hỏ</w:t>
            </w:r>
          </w:p>
        </w:tc>
        <w:tc>
          <w:tcPr>
            <w:tcW w:w="1152" w:type="dxa"/>
            <w:vAlign w:val="center"/>
          </w:tcPr>
          <w:p w14:paraId="3E116869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3CDF604F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607E7A35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</w:tbl>
    <w:p w14:paraId="34E8A7CF" w14:textId="77777777" w:rsidR="00971D4A" w:rsidRPr="006D2E51" w:rsidRDefault="00971D4A" w:rsidP="00971D4A">
      <w:pPr>
        <w:rPr>
          <w:rFonts w:cstheme="minorHAnsi"/>
        </w:rPr>
      </w:pPr>
    </w:p>
    <w:p w14:paraId="5C7A81F2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4.13</w:t>
      </w:r>
      <w:r w:rsidR="00E84E81" w:rsidRPr="006D2E51">
        <w:rPr>
          <w:rFonts w:asciiTheme="minorHAnsi" w:hAnsiTheme="minorHAnsi" w:cstheme="minorHAnsi"/>
        </w:rPr>
        <w:t xml:space="preserve"> SchoolType</w:t>
      </w:r>
    </w:p>
    <w:p w14:paraId="62D80145" w14:textId="77777777" w:rsidR="00971D4A" w:rsidRPr="006D2E51" w:rsidRDefault="00971D4A" w:rsidP="00971D4A">
      <w:pPr>
        <w:rPr>
          <w:rFonts w:cstheme="minorHAnsi"/>
        </w:rPr>
      </w:pP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6D2E51" w14:paraId="0663928B" w14:textId="77777777" w:rsidTr="002360B0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13B5A489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A75E7E6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584E2B02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49D4DE5E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71D4A" w:rsidRPr="006D2E51" w14:paraId="16499689" w14:textId="77777777" w:rsidTr="002360B0">
        <w:trPr>
          <w:trHeight w:val="580"/>
        </w:trPr>
        <w:tc>
          <w:tcPr>
            <w:tcW w:w="2031" w:type="dxa"/>
            <w:vAlign w:val="center"/>
          </w:tcPr>
          <w:p w14:paraId="34F9A288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ông lập</w:t>
            </w:r>
          </w:p>
        </w:tc>
        <w:tc>
          <w:tcPr>
            <w:tcW w:w="1152" w:type="dxa"/>
            <w:vAlign w:val="center"/>
          </w:tcPr>
          <w:p w14:paraId="67DD128C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271D6837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2E33DA47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  <w:tr w:rsidR="00971D4A" w:rsidRPr="006D2E51" w14:paraId="60D8F852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2020B6DA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goài công lập</w:t>
            </w:r>
          </w:p>
        </w:tc>
        <w:tc>
          <w:tcPr>
            <w:tcW w:w="1152" w:type="dxa"/>
            <w:vAlign w:val="center"/>
          </w:tcPr>
          <w:p w14:paraId="22137BB3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607D45D6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40ED0B58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  <w:tr w:rsidR="00971D4A" w:rsidRPr="006D2E51" w14:paraId="2ADAEAFD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7EBB5B52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>Bán công</w:t>
            </w:r>
          </w:p>
        </w:tc>
        <w:tc>
          <w:tcPr>
            <w:tcW w:w="1152" w:type="dxa"/>
            <w:vAlign w:val="center"/>
          </w:tcPr>
          <w:p w14:paraId="74AB4A74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39" w:type="dxa"/>
            <w:vAlign w:val="center"/>
          </w:tcPr>
          <w:p w14:paraId="6A54331B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4550" w:type="dxa"/>
            <w:vAlign w:val="center"/>
          </w:tcPr>
          <w:p w14:paraId="3B399376" w14:textId="77777777" w:rsidR="00971D4A" w:rsidRPr="006D2E51" w:rsidRDefault="00971D4A" w:rsidP="002360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num attribute</w:t>
            </w:r>
          </w:p>
        </w:tc>
      </w:tr>
    </w:tbl>
    <w:p w14:paraId="2B75AC93" w14:textId="77777777" w:rsidR="00971D4A" w:rsidRPr="006D2E51" w:rsidRDefault="00971D4A" w:rsidP="00971D4A">
      <w:pPr>
        <w:rPr>
          <w:rFonts w:cstheme="minorHAnsi"/>
        </w:rPr>
      </w:pPr>
    </w:p>
    <w:p w14:paraId="5C6A53E0" w14:textId="77777777" w:rsidR="00E84E81" w:rsidRPr="006D2E51" w:rsidRDefault="00E84E81" w:rsidP="00E33FD4">
      <w:pPr>
        <w:rPr>
          <w:rFonts w:cstheme="minorHAnsi"/>
        </w:rPr>
      </w:pPr>
    </w:p>
    <w:p w14:paraId="7620955C" w14:textId="77777777" w:rsidR="00DF57E3" w:rsidRPr="006D2E51" w:rsidRDefault="00E04B17" w:rsidP="00B7727A">
      <w:pPr>
        <w:pStyle w:val="Heading2"/>
        <w:rPr>
          <w:rFonts w:asciiTheme="minorHAnsi" w:hAnsiTheme="minorHAnsi" w:cstheme="minorHAnsi"/>
        </w:rPr>
      </w:pPr>
      <w:bookmarkStart w:id="24" w:name="_Toc50989655"/>
      <w:r w:rsidRPr="006D2E51">
        <w:rPr>
          <w:rFonts w:asciiTheme="minorHAnsi" w:hAnsiTheme="minorHAnsi" w:cstheme="minorHAnsi"/>
        </w:rPr>
        <w:t>5</w:t>
      </w:r>
      <w:r w:rsidR="00DF57E3" w:rsidRPr="006D2E51">
        <w:rPr>
          <w:rFonts w:asciiTheme="minorHAnsi" w:hAnsiTheme="minorHAnsi" w:cstheme="minorHAnsi"/>
        </w:rPr>
        <w:t xml:space="preserve">. </w:t>
      </w:r>
      <w:r w:rsidR="00E94BA8" w:rsidRPr="006D2E51">
        <w:rPr>
          <w:rFonts w:asciiTheme="minorHAnsi" w:hAnsiTheme="minorHAnsi" w:cstheme="minorHAnsi"/>
        </w:rPr>
        <w:t>Data &amp; Database Design</w:t>
      </w:r>
      <w:bookmarkEnd w:id="24"/>
    </w:p>
    <w:p w14:paraId="5B0ED438" w14:textId="77777777" w:rsidR="00E94BA8" w:rsidRPr="006D2E51" w:rsidRDefault="00E33FD4" w:rsidP="00B7727A">
      <w:pPr>
        <w:pStyle w:val="Heading3"/>
        <w:rPr>
          <w:rFonts w:asciiTheme="minorHAnsi" w:hAnsiTheme="minorHAnsi" w:cstheme="minorHAnsi"/>
        </w:rPr>
      </w:pPr>
      <w:bookmarkStart w:id="25" w:name="_Toc50989656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1</w:t>
      </w:r>
      <w:r w:rsidR="00E94BA8" w:rsidRPr="006D2E51">
        <w:rPr>
          <w:rFonts w:asciiTheme="minorHAnsi" w:hAnsiTheme="minorHAnsi" w:cstheme="minorHAnsi"/>
        </w:rPr>
        <w:t xml:space="preserve"> </w:t>
      </w:r>
      <w:bookmarkEnd w:id="25"/>
      <w:r w:rsidR="00A26E57" w:rsidRPr="006D2E51">
        <w:rPr>
          <w:rFonts w:asciiTheme="minorHAnsi" w:hAnsiTheme="minorHAnsi" w:cstheme="minorHAnsi"/>
        </w:rPr>
        <w:t>Physical diagram</w:t>
      </w:r>
    </w:p>
    <w:p w14:paraId="62F05477" w14:textId="77777777" w:rsidR="000914FE" w:rsidRPr="006D2E51" w:rsidRDefault="000914FE" w:rsidP="00E94BA8">
      <w:pPr>
        <w:rPr>
          <w:rFonts w:cstheme="minorHAnsi"/>
          <w:color w:val="0000FF"/>
        </w:rPr>
      </w:pPr>
    </w:p>
    <w:p w14:paraId="38E53731" w14:textId="3B897D66" w:rsidR="00425431" w:rsidRPr="006D2E51" w:rsidRDefault="0055654D" w:rsidP="00BA1BBF">
      <w:pPr>
        <w:jc w:val="center"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249C88C0" wp14:editId="45AC807B">
            <wp:extent cx="5252085" cy="822960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b_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1D486" w14:textId="77777777" w:rsidR="00E94BA8" w:rsidRPr="006D2E51" w:rsidRDefault="001C309E" w:rsidP="00B7727A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lastRenderedPageBreak/>
        <w:t>a</w:t>
      </w:r>
      <w:r w:rsidR="00127832" w:rsidRPr="006D2E51">
        <w:rPr>
          <w:rFonts w:asciiTheme="minorHAnsi" w:hAnsiTheme="minorHAnsi" w:cstheme="minorHAnsi"/>
        </w:rPr>
        <w:t>. s</w:t>
      </w:r>
      <w:r w:rsidR="002B64E8" w:rsidRPr="006D2E51">
        <w:rPr>
          <w:rFonts w:asciiTheme="minorHAnsi" w:hAnsiTheme="minorHAnsi" w:cstheme="minorHAnsi"/>
        </w:rPr>
        <w:t>chool</w:t>
      </w:r>
    </w:p>
    <w:p w14:paraId="4582ED80" w14:textId="77777777" w:rsidR="002C60F2" w:rsidRPr="006D2E51" w:rsidRDefault="002C60F2" w:rsidP="00973EEB">
      <w:pPr>
        <w:spacing w:after="0" w:line="240" w:lineRule="auto"/>
        <w:jc w:val="both"/>
        <w:rPr>
          <w:rFonts w:cstheme="minorHAnsi"/>
          <w:color w:val="0000FF"/>
        </w:rPr>
      </w:pPr>
    </w:p>
    <w:tbl>
      <w:tblPr>
        <w:tblStyle w:val="TableGrid"/>
        <w:tblW w:w="9697" w:type="dxa"/>
        <w:tblLayout w:type="fixed"/>
        <w:tblLook w:val="04A0" w:firstRow="1" w:lastRow="0" w:firstColumn="1" w:lastColumn="0" w:noHBand="0" w:noVBand="1"/>
      </w:tblPr>
      <w:tblGrid>
        <w:gridCol w:w="445"/>
        <w:gridCol w:w="2160"/>
        <w:gridCol w:w="1134"/>
        <w:gridCol w:w="573"/>
        <w:gridCol w:w="703"/>
        <w:gridCol w:w="680"/>
        <w:gridCol w:w="770"/>
        <w:gridCol w:w="3232"/>
      </w:tblGrid>
      <w:tr w:rsidR="00EB0C9F" w:rsidRPr="006D2E51" w14:paraId="68FE33C3" w14:textId="77777777" w:rsidTr="00A26E57">
        <w:tc>
          <w:tcPr>
            <w:tcW w:w="445" w:type="dxa"/>
            <w:shd w:val="clear" w:color="auto" w:fill="FFE8E1"/>
          </w:tcPr>
          <w:p w14:paraId="4ADE12A7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160" w:type="dxa"/>
            <w:shd w:val="clear" w:color="auto" w:fill="FFE8E1"/>
            <w:vAlign w:val="center"/>
          </w:tcPr>
          <w:p w14:paraId="447E71A0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1D9E29D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573" w:type="dxa"/>
            <w:shd w:val="clear" w:color="auto" w:fill="FFE8E1"/>
            <w:vAlign w:val="center"/>
          </w:tcPr>
          <w:p w14:paraId="5ED7728E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Size</w:t>
            </w:r>
          </w:p>
        </w:tc>
        <w:tc>
          <w:tcPr>
            <w:tcW w:w="703" w:type="dxa"/>
            <w:shd w:val="clear" w:color="auto" w:fill="FFE8E1"/>
            <w:vAlign w:val="center"/>
          </w:tcPr>
          <w:p w14:paraId="0A52A368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Unique</w:t>
            </w:r>
          </w:p>
        </w:tc>
        <w:tc>
          <w:tcPr>
            <w:tcW w:w="680" w:type="dxa"/>
            <w:shd w:val="clear" w:color="auto" w:fill="FFE8E1"/>
            <w:vAlign w:val="center"/>
          </w:tcPr>
          <w:p w14:paraId="1F537CE3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 Null</w:t>
            </w:r>
          </w:p>
        </w:tc>
        <w:tc>
          <w:tcPr>
            <w:tcW w:w="770" w:type="dxa"/>
            <w:shd w:val="clear" w:color="auto" w:fill="FFE8E1"/>
            <w:vAlign w:val="center"/>
          </w:tcPr>
          <w:p w14:paraId="60EADB77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PK/FK</w:t>
            </w:r>
          </w:p>
        </w:tc>
        <w:tc>
          <w:tcPr>
            <w:tcW w:w="3232" w:type="dxa"/>
            <w:shd w:val="clear" w:color="auto" w:fill="FFE8E1"/>
            <w:vAlign w:val="center"/>
          </w:tcPr>
          <w:p w14:paraId="2CF25D9E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EB0C9F" w:rsidRPr="006D2E51" w14:paraId="681FF5F5" w14:textId="77777777" w:rsidTr="00A26E57">
        <w:tc>
          <w:tcPr>
            <w:tcW w:w="445" w:type="dxa"/>
          </w:tcPr>
          <w:p w14:paraId="7B14B6F9" w14:textId="77777777" w:rsidR="00EB0C9F" w:rsidRPr="006D2E51" w:rsidRDefault="00EB0C9F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160" w:type="dxa"/>
          </w:tcPr>
          <w:p w14:paraId="64BC675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34" w:type="dxa"/>
          </w:tcPr>
          <w:p w14:paraId="2AD467D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573" w:type="dxa"/>
          </w:tcPr>
          <w:p w14:paraId="319F8B27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50AA22EB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80" w:type="dxa"/>
          </w:tcPr>
          <w:p w14:paraId="2A0A83B7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70" w:type="dxa"/>
          </w:tcPr>
          <w:p w14:paraId="706BBDFF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232" w:type="dxa"/>
          </w:tcPr>
          <w:p w14:paraId="7064DA84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A26E57" w:rsidRPr="006D2E51" w14:paraId="50AF6807" w14:textId="77777777" w:rsidTr="00A26E57">
        <w:tc>
          <w:tcPr>
            <w:tcW w:w="445" w:type="dxa"/>
          </w:tcPr>
          <w:p w14:paraId="2D2BA98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160" w:type="dxa"/>
          </w:tcPr>
          <w:p w14:paraId="7F13344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name</w:t>
            </w:r>
          </w:p>
        </w:tc>
        <w:tc>
          <w:tcPr>
            <w:tcW w:w="1134" w:type="dxa"/>
          </w:tcPr>
          <w:p w14:paraId="1EC93C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2932D4F8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1E210084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731D9A4C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51B5475A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327F175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D14111A" w14:textId="77777777" w:rsidTr="00A26E57">
        <w:tc>
          <w:tcPr>
            <w:tcW w:w="445" w:type="dxa"/>
          </w:tcPr>
          <w:p w14:paraId="7436C54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160" w:type="dxa"/>
          </w:tcPr>
          <w:p w14:paraId="743C4FB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phone</w:t>
            </w:r>
          </w:p>
        </w:tc>
        <w:tc>
          <w:tcPr>
            <w:tcW w:w="1134" w:type="dxa"/>
          </w:tcPr>
          <w:p w14:paraId="48CA645D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177911A3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1AA6697E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7D29C0FD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45DDAF4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649A434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EB0C9F" w:rsidRPr="006D2E51" w14:paraId="0F64EB96" w14:textId="77777777" w:rsidTr="00A26E57">
        <w:tc>
          <w:tcPr>
            <w:tcW w:w="445" w:type="dxa"/>
          </w:tcPr>
          <w:p w14:paraId="55E0D428" w14:textId="77777777" w:rsidR="00EB0C9F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160" w:type="dxa"/>
          </w:tcPr>
          <w:p w14:paraId="2D37E7D6" w14:textId="77777777" w:rsidR="00EB0C9F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address</w:t>
            </w:r>
          </w:p>
        </w:tc>
        <w:tc>
          <w:tcPr>
            <w:tcW w:w="1134" w:type="dxa"/>
          </w:tcPr>
          <w:p w14:paraId="54C5C665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4258FFBC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6B57B07A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1E1A28B7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6C98B9A3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3A169528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A26E57" w:rsidRPr="006D2E51" w14:paraId="45D69F97" w14:textId="77777777" w:rsidTr="00A26E57">
        <w:tc>
          <w:tcPr>
            <w:tcW w:w="445" w:type="dxa"/>
          </w:tcPr>
          <w:p w14:paraId="2DAE9AFB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160" w:type="dxa"/>
          </w:tcPr>
          <w:p w14:paraId="1E7C5F96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description</w:t>
            </w:r>
          </w:p>
        </w:tc>
        <w:tc>
          <w:tcPr>
            <w:tcW w:w="1134" w:type="dxa"/>
          </w:tcPr>
          <w:p w14:paraId="246BAD26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51DE525C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590A7F2B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02BD761B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3968A959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7F35965E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A26E57" w:rsidRPr="006D2E51" w14:paraId="787EE9BA" w14:textId="77777777" w:rsidTr="00A26E57">
        <w:tc>
          <w:tcPr>
            <w:tcW w:w="445" w:type="dxa"/>
          </w:tcPr>
          <w:p w14:paraId="55B53F0B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160" w:type="dxa"/>
          </w:tcPr>
          <w:p w14:paraId="25406503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134" w:type="dxa"/>
          </w:tcPr>
          <w:p w14:paraId="326FD9AA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573" w:type="dxa"/>
          </w:tcPr>
          <w:p w14:paraId="07FE23BB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3BAD6FA9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07A17F1D" w14:textId="77777777" w:rsidR="00A26E57" w:rsidRPr="006D2E51" w:rsidRDefault="00A708A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70" w:type="dxa"/>
          </w:tcPr>
          <w:p w14:paraId="5996316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71F2539F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437CE8D" w14:textId="77777777" w:rsidTr="00A26E57">
        <w:tc>
          <w:tcPr>
            <w:tcW w:w="445" w:type="dxa"/>
          </w:tcPr>
          <w:p w14:paraId="37D98539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160" w:type="dxa"/>
          </w:tcPr>
          <w:p w14:paraId="2ED8B0E7" w14:textId="77777777" w:rsidR="00A26E57" w:rsidRPr="006D2E51" w:rsidRDefault="00A26E57" w:rsidP="00357576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education_level</w:t>
            </w:r>
          </w:p>
        </w:tc>
        <w:tc>
          <w:tcPr>
            <w:tcW w:w="1134" w:type="dxa"/>
          </w:tcPr>
          <w:p w14:paraId="4A07558D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573" w:type="dxa"/>
          </w:tcPr>
          <w:p w14:paraId="1669CE94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7426BAC3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0CD7B11F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49B2A37D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6536D936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2B64E8" w:rsidRPr="006D2E51" w14:paraId="62C5B74D" w14:textId="77777777" w:rsidTr="00A26E57">
        <w:tc>
          <w:tcPr>
            <w:tcW w:w="445" w:type="dxa"/>
          </w:tcPr>
          <w:p w14:paraId="6BFBBA35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160" w:type="dxa"/>
          </w:tcPr>
          <w:p w14:paraId="33236BEE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cale</w:t>
            </w:r>
          </w:p>
        </w:tc>
        <w:tc>
          <w:tcPr>
            <w:tcW w:w="1134" w:type="dxa"/>
          </w:tcPr>
          <w:p w14:paraId="70F059DB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573" w:type="dxa"/>
          </w:tcPr>
          <w:p w14:paraId="4FB422F0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4CAD3F1B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2D5ADA8F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17F5B12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5DD58114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74EE0F77" w14:textId="77777777" w:rsidTr="00A26E57">
        <w:tc>
          <w:tcPr>
            <w:tcW w:w="445" w:type="dxa"/>
          </w:tcPr>
          <w:p w14:paraId="5615F969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160" w:type="dxa"/>
          </w:tcPr>
          <w:p w14:paraId="240E1553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type</w:t>
            </w:r>
          </w:p>
        </w:tc>
        <w:tc>
          <w:tcPr>
            <w:tcW w:w="1134" w:type="dxa"/>
          </w:tcPr>
          <w:p w14:paraId="4B54E55F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573" w:type="dxa"/>
          </w:tcPr>
          <w:p w14:paraId="12F04DA6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27DF8E81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466AC35B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8D54165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783A702B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209AF91B" w14:textId="77777777" w:rsidTr="00A26E57">
        <w:tc>
          <w:tcPr>
            <w:tcW w:w="445" w:type="dxa"/>
          </w:tcPr>
          <w:p w14:paraId="6BD42D28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160" w:type="dxa"/>
          </w:tcPr>
          <w:p w14:paraId="45D54B25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id</w:t>
            </w:r>
          </w:p>
        </w:tc>
        <w:tc>
          <w:tcPr>
            <w:tcW w:w="1134" w:type="dxa"/>
          </w:tcPr>
          <w:p w14:paraId="22B0AEC6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573" w:type="dxa"/>
          </w:tcPr>
          <w:p w14:paraId="6F2D9DB8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44089A19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190C8D79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19C0D03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2AABEC74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2605B6B7" w14:textId="77777777" w:rsidTr="00A26E57">
        <w:tc>
          <w:tcPr>
            <w:tcW w:w="445" w:type="dxa"/>
          </w:tcPr>
          <w:p w14:paraId="745347EA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160" w:type="dxa"/>
          </w:tcPr>
          <w:p w14:paraId="39FAC44F" w14:textId="77777777" w:rsidR="002B64E8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34" w:type="dxa"/>
          </w:tcPr>
          <w:p w14:paraId="6449DE8B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00EB5E28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6087C7F8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540F7213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6F98274E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3B28C476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A26E57" w:rsidRPr="006D2E51" w14:paraId="62CE0B05" w14:textId="77777777" w:rsidTr="00A26E57">
        <w:tc>
          <w:tcPr>
            <w:tcW w:w="445" w:type="dxa"/>
          </w:tcPr>
          <w:p w14:paraId="443F47C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160" w:type="dxa"/>
          </w:tcPr>
          <w:p w14:paraId="4AB140BC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name</w:t>
            </w:r>
          </w:p>
        </w:tc>
        <w:tc>
          <w:tcPr>
            <w:tcW w:w="1134" w:type="dxa"/>
          </w:tcPr>
          <w:p w14:paraId="0D0D42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50CCE3F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5F51AC0E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5B427990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203E796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17C45A6F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1BD43438" w14:textId="77777777" w:rsidTr="00A26E57">
        <w:tc>
          <w:tcPr>
            <w:tcW w:w="445" w:type="dxa"/>
          </w:tcPr>
          <w:p w14:paraId="1589AF9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160" w:type="dxa"/>
          </w:tcPr>
          <w:p w14:paraId="5E21CF21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email</w:t>
            </w:r>
          </w:p>
        </w:tc>
        <w:tc>
          <w:tcPr>
            <w:tcW w:w="1134" w:type="dxa"/>
          </w:tcPr>
          <w:p w14:paraId="5214035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64D054ED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2756F6C5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4E45A1E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60611FEA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09123DA9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7DC77022" w14:textId="77777777" w:rsidTr="00A26E57">
        <w:tc>
          <w:tcPr>
            <w:tcW w:w="445" w:type="dxa"/>
          </w:tcPr>
          <w:p w14:paraId="36E4082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160" w:type="dxa"/>
          </w:tcPr>
          <w:p w14:paraId="651AC39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phone</w:t>
            </w:r>
          </w:p>
        </w:tc>
        <w:tc>
          <w:tcPr>
            <w:tcW w:w="1134" w:type="dxa"/>
          </w:tcPr>
          <w:p w14:paraId="4ECF8EB7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0BA2E829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03B1330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3FFF6DFB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452B193D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217417F2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7194B52A" w14:textId="77777777" w:rsidTr="00A26E57">
        <w:tc>
          <w:tcPr>
            <w:tcW w:w="445" w:type="dxa"/>
          </w:tcPr>
          <w:p w14:paraId="6725C4A8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160" w:type="dxa"/>
          </w:tcPr>
          <w:p w14:paraId="2EF6480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gender</w:t>
            </w:r>
          </w:p>
        </w:tc>
        <w:tc>
          <w:tcPr>
            <w:tcW w:w="1134" w:type="dxa"/>
          </w:tcPr>
          <w:p w14:paraId="393737EC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573" w:type="dxa"/>
          </w:tcPr>
          <w:p w14:paraId="166935B9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5D3EBDA4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4AFE28B3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136C38FE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39D31335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2DA96D7" w14:textId="77777777" w:rsidTr="00A26E57">
        <w:tc>
          <w:tcPr>
            <w:tcW w:w="445" w:type="dxa"/>
          </w:tcPr>
          <w:p w14:paraId="70F6EF1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160" w:type="dxa"/>
          </w:tcPr>
          <w:p w14:paraId="4C3F0F4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2A3B2E54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3B6D242F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6511E67B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7AC3DA7E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46A1FD7F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4F86D65D" w14:textId="2A81D54E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76AD8BC4" w14:textId="77777777" w:rsidTr="00A26E57">
        <w:tc>
          <w:tcPr>
            <w:tcW w:w="445" w:type="dxa"/>
          </w:tcPr>
          <w:p w14:paraId="16D95C8C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160" w:type="dxa"/>
          </w:tcPr>
          <w:p w14:paraId="2BC0214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04CA91E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573" w:type="dxa"/>
          </w:tcPr>
          <w:p w14:paraId="6A4BA886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738D0E91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0574D47B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6E081346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46D86528" w14:textId="057A37F5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4C6D7947" w14:textId="77777777" w:rsidTr="00A26E57">
        <w:tc>
          <w:tcPr>
            <w:tcW w:w="445" w:type="dxa"/>
          </w:tcPr>
          <w:p w14:paraId="7AD7CF0B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8</w:t>
            </w:r>
          </w:p>
        </w:tc>
        <w:tc>
          <w:tcPr>
            <w:tcW w:w="2160" w:type="dxa"/>
          </w:tcPr>
          <w:p w14:paraId="442EC81D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51BFE8C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573" w:type="dxa"/>
          </w:tcPr>
          <w:p w14:paraId="4A514DB7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03" w:type="dxa"/>
          </w:tcPr>
          <w:p w14:paraId="2C1F4D42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47E3A66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0373BDED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0A49CDEB" w14:textId="3CC16F39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071334F9" w14:textId="77777777" w:rsidTr="00A26E57">
        <w:tc>
          <w:tcPr>
            <w:tcW w:w="445" w:type="dxa"/>
          </w:tcPr>
          <w:p w14:paraId="1ED26885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9</w:t>
            </w:r>
          </w:p>
        </w:tc>
        <w:tc>
          <w:tcPr>
            <w:tcW w:w="2160" w:type="dxa"/>
          </w:tcPr>
          <w:p w14:paraId="090073FC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716E50D4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573" w:type="dxa"/>
          </w:tcPr>
          <w:p w14:paraId="301FBD64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03" w:type="dxa"/>
          </w:tcPr>
          <w:p w14:paraId="4CB18037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680" w:type="dxa"/>
          </w:tcPr>
          <w:p w14:paraId="5090A47B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770" w:type="dxa"/>
          </w:tcPr>
          <w:p w14:paraId="5802EF1B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  <w:tc>
          <w:tcPr>
            <w:tcW w:w="3232" w:type="dxa"/>
          </w:tcPr>
          <w:p w14:paraId="039BB248" w14:textId="63D4A08B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06E3EC82" w14:textId="77777777" w:rsidR="002C60F2" w:rsidRPr="006D2E51" w:rsidRDefault="002C60F2" w:rsidP="002C60F2">
      <w:pPr>
        <w:rPr>
          <w:rFonts w:cstheme="minorHAnsi"/>
        </w:rPr>
      </w:pPr>
    </w:p>
    <w:p w14:paraId="70F4E59B" w14:textId="77777777" w:rsidR="00A26E57" w:rsidRPr="006D2E51" w:rsidRDefault="00A26E57" w:rsidP="002C60F2">
      <w:pPr>
        <w:rPr>
          <w:rFonts w:cstheme="minorHAnsi"/>
        </w:rPr>
      </w:pPr>
    </w:p>
    <w:p w14:paraId="7E1955DA" w14:textId="77777777" w:rsidR="00A26E57" w:rsidRPr="006D2E51" w:rsidRDefault="00127832" w:rsidP="00A26E57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b. d</w:t>
      </w:r>
      <w:r w:rsidR="00A26E57" w:rsidRPr="006D2E51">
        <w:rPr>
          <w:rFonts w:asciiTheme="minorHAnsi" w:hAnsiTheme="minorHAnsi" w:cstheme="minorHAnsi"/>
        </w:rPr>
        <w:t>istrict</w:t>
      </w:r>
    </w:p>
    <w:p w14:paraId="2CFF97CA" w14:textId="77777777" w:rsidR="00A26E57" w:rsidRPr="006D2E51" w:rsidRDefault="00A26E57" w:rsidP="00A26E57">
      <w:pPr>
        <w:rPr>
          <w:rFonts w:cstheme="minorHAnsi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701"/>
        <w:gridCol w:w="1134"/>
        <w:gridCol w:w="709"/>
        <w:gridCol w:w="851"/>
        <w:gridCol w:w="992"/>
        <w:gridCol w:w="709"/>
        <w:gridCol w:w="2692"/>
      </w:tblGrid>
      <w:tr w:rsidR="00A26E57" w:rsidRPr="006D2E51" w14:paraId="534F10D1" w14:textId="77777777" w:rsidTr="00357576">
        <w:tc>
          <w:tcPr>
            <w:tcW w:w="562" w:type="dxa"/>
            <w:shd w:val="clear" w:color="auto" w:fill="FFE8E1"/>
            <w:vAlign w:val="center"/>
          </w:tcPr>
          <w:p w14:paraId="646EE324" w14:textId="77777777" w:rsidR="00A26E57" w:rsidRPr="006D2E51" w:rsidRDefault="00A26E57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701" w:type="dxa"/>
            <w:shd w:val="clear" w:color="auto" w:fill="FFE8E1"/>
            <w:vAlign w:val="center"/>
          </w:tcPr>
          <w:p w14:paraId="0D0CD637" w14:textId="77777777" w:rsidR="00A26E57" w:rsidRPr="006D2E51" w:rsidRDefault="00A26E57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082B24E" w14:textId="77777777" w:rsidR="00A26E57" w:rsidRPr="006D2E51" w:rsidRDefault="00A26E57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0FF2842" w14:textId="77777777" w:rsidR="00A26E57" w:rsidRPr="006D2E51" w:rsidRDefault="00A26E57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7B86896" w14:textId="77777777" w:rsidR="00A26E57" w:rsidRPr="006D2E51" w:rsidRDefault="00A26E57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890F8AA" w14:textId="77777777" w:rsidR="00A26E57" w:rsidRPr="006D2E51" w:rsidRDefault="00A26E57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CA0781B" w14:textId="77777777" w:rsidR="00A26E57" w:rsidRPr="006D2E51" w:rsidRDefault="00A26E57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332CA8A8" w14:textId="77777777" w:rsidR="00A26E57" w:rsidRPr="006D2E51" w:rsidRDefault="00A26E57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A26E57" w:rsidRPr="006D2E51" w14:paraId="62BA83AA" w14:textId="77777777" w:rsidTr="00357576">
        <w:tc>
          <w:tcPr>
            <w:tcW w:w="562" w:type="dxa"/>
          </w:tcPr>
          <w:p w14:paraId="1B450F53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701" w:type="dxa"/>
          </w:tcPr>
          <w:p w14:paraId="43699E1F" w14:textId="77777777" w:rsidR="00A26E57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</w:t>
            </w:r>
            <w:r w:rsidR="00A26E57" w:rsidRPr="006D2E51">
              <w:rPr>
                <w:rFonts w:cstheme="minorHAnsi"/>
              </w:rPr>
              <w:t>id</w:t>
            </w:r>
          </w:p>
        </w:tc>
        <w:tc>
          <w:tcPr>
            <w:tcW w:w="1134" w:type="dxa"/>
          </w:tcPr>
          <w:p w14:paraId="45E3E33A" w14:textId="77777777" w:rsidR="00A26E57" w:rsidRPr="006D2E51" w:rsidRDefault="00A26E57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52910B59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16D4906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78973009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B1AC6B3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D459D91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A26E57" w:rsidRPr="006D2E51" w14:paraId="29390E1D" w14:textId="77777777" w:rsidTr="00357576">
        <w:tc>
          <w:tcPr>
            <w:tcW w:w="562" w:type="dxa"/>
          </w:tcPr>
          <w:p w14:paraId="2859EF3F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701" w:type="dxa"/>
          </w:tcPr>
          <w:p w14:paraId="1D3BF93D" w14:textId="77777777" w:rsidR="00A26E57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name</w:t>
            </w:r>
          </w:p>
        </w:tc>
        <w:tc>
          <w:tcPr>
            <w:tcW w:w="1134" w:type="dxa"/>
          </w:tcPr>
          <w:p w14:paraId="20D5593A" w14:textId="77777777" w:rsidR="00A26E57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33CCC529" w14:textId="77777777" w:rsidR="00A26E57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51B48D7C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6A4B4DA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7BACAC3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4018430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127832" w:rsidRPr="006D2E51" w14:paraId="12CC7971" w14:textId="77777777" w:rsidTr="00357576">
        <w:tc>
          <w:tcPr>
            <w:tcW w:w="562" w:type="dxa"/>
          </w:tcPr>
          <w:p w14:paraId="0CDF3ED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701" w:type="dxa"/>
          </w:tcPr>
          <w:p w14:paraId="6B7B4CF8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7444B822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B58DBE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6AF7ED0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44CF86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7E2D07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363B2BB" w14:textId="6F1FCF3B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1AA10AB8" w14:textId="77777777" w:rsidTr="00357576">
        <w:tc>
          <w:tcPr>
            <w:tcW w:w="562" w:type="dxa"/>
          </w:tcPr>
          <w:p w14:paraId="495B9EC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701" w:type="dxa"/>
          </w:tcPr>
          <w:p w14:paraId="5AE7BB2B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07045045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B880CE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D63EFB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DEFBAE9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0E2536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5A6CA05" w14:textId="325E095D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674AF83" w14:textId="77777777" w:rsidTr="00357576">
        <w:tc>
          <w:tcPr>
            <w:tcW w:w="562" w:type="dxa"/>
          </w:tcPr>
          <w:p w14:paraId="2F24F3B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701" w:type="dxa"/>
          </w:tcPr>
          <w:p w14:paraId="37A64FCE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02505EA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04B740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9AED7BC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39711B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58EE80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66832E1" w14:textId="5C9A033C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A11345" w14:textId="77777777" w:rsidTr="00357576">
        <w:tc>
          <w:tcPr>
            <w:tcW w:w="562" w:type="dxa"/>
          </w:tcPr>
          <w:p w14:paraId="557E2342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701" w:type="dxa"/>
          </w:tcPr>
          <w:p w14:paraId="631B7FAE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30FE14D9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E728C1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B76391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178C0D4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08A7BE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BC11721" w14:textId="1B7AF575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136D2672" w14:textId="77777777" w:rsidR="00A26E57" w:rsidRPr="006D2E51" w:rsidRDefault="00A26E57" w:rsidP="00A26E57">
      <w:pPr>
        <w:rPr>
          <w:rFonts w:cstheme="minorHAnsi"/>
        </w:rPr>
      </w:pPr>
    </w:p>
    <w:p w14:paraId="5D6897DD" w14:textId="77777777" w:rsidR="00EB0C9F" w:rsidRPr="006D2E51" w:rsidRDefault="00EB0C9F" w:rsidP="00EB0C9F">
      <w:pPr>
        <w:rPr>
          <w:rFonts w:cstheme="minorHAnsi"/>
        </w:rPr>
      </w:pPr>
    </w:p>
    <w:p w14:paraId="1096D8D2" w14:textId="77777777" w:rsidR="00127832" w:rsidRPr="006D2E51" w:rsidRDefault="00127832" w:rsidP="00127832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c. school_status</w:t>
      </w:r>
    </w:p>
    <w:p w14:paraId="0608BA79" w14:textId="77777777" w:rsidR="00127832" w:rsidRPr="006D2E51" w:rsidRDefault="00127832" w:rsidP="00127832">
      <w:pPr>
        <w:rPr>
          <w:rFonts w:cstheme="minorHAnsi"/>
        </w:rPr>
      </w:pPr>
    </w:p>
    <w:tbl>
      <w:tblPr>
        <w:tblW w:w="98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692"/>
      </w:tblGrid>
      <w:tr w:rsidR="00127832" w:rsidRPr="006D2E51" w14:paraId="7B8BF255" w14:textId="77777777" w:rsidTr="00127832">
        <w:tc>
          <w:tcPr>
            <w:tcW w:w="562" w:type="dxa"/>
            <w:shd w:val="clear" w:color="auto" w:fill="FFE8E1"/>
            <w:vAlign w:val="center"/>
          </w:tcPr>
          <w:p w14:paraId="17E660B1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lastRenderedPageBreak/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7C182AA2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6287BDE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A24C699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FE391FC" w14:textId="77777777" w:rsidR="00127832" w:rsidRPr="006D2E51" w:rsidRDefault="00127832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28641F14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24091464" w14:textId="77777777" w:rsidR="00127832" w:rsidRPr="006D2E51" w:rsidRDefault="00127832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0B5FF6CE" w14:textId="77777777" w:rsidR="00127832" w:rsidRPr="006D2E51" w:rsidRDefault="00127832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0AD06980" w14:textId="77777777" w:rsidTr="00127832">
        <w:tc>
          <w:tcPr>
            <w:tcW w:w="562" w:type="dxa"/>
          </w:tcPr>
          <w:p w14:paraId="42DC9B3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243C76D0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34" w:type="dxa"/>
          </w:tcPr>
          <w:p w14:paraId="3EA6C282" w14:textId="77777777" w:rsidR="00127832" w:rsidRPr="006D2E51" w:rsidRDefault="00127832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E80D0D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ED98DB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0B1F9B9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6A113CC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7C81636E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0C4A8185" w14:textId="77777777" w:rsidTr="00127832">
        <w:tc>
          <w:tcPr>
            <w:tcW w:w="562" w:type="dxa"/>
          </w:tcPr>
          <w:p w14:paraId="786C14C2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65655EB2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name</w:t>
            </w:r>
          </w:p>
        </w:tc>
        <w:tc>
          <w:tcPr>
            <w:tcW w:w="1134" w:type="dxa"/>
          </w:tcPr>
          <w:p w14:paraId="7CEEB531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CAA138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53BC36A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6887974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CA8557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0E3C007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58A4C8A0" w14:textId="77777777" w:rsidTr="00127832">
        <w:tc>
          <w:tcPr>
            <w:tcW w:w="562" w:type="dxa"/>
          </w:tcPr>
          <w:p w14:paraId="21578EE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3712079D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49BAE7C1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259A929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64BB5FC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559BD4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647BB4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8E87387" w14:textId="5727491E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07B99BDA" w14:textId="77777777" w:rsidTr="00127832">
        <w:tc>
          <w:tcPr>
            <w:tcW w:w="562" w:type="dxa"/>
          </w:tcPr>
          <w:p w14:paraId="44B1800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223" w:type="dxa"/>
          </w:tcPr>
          <w:p w14:paraId="6888BD6B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0D792E7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92B8A6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668524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B2939A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7945BB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18F0B84" w14:textId="192CE5E8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8E2B5C7" w14:textId="77777777" w:rsidTr="00127832">
        <w:tc>
          <w:tcPr>
            <w:tcW w:w="562" w:type="dxa"/>
          </w:tcPr>
          <w:p w14:paraId="769CA5F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223" w:type="dxa"/>
          </w:tcPr>
          <w:p w14:paraId="72975E79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34104A42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FFD9B04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6F30EED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348DC1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D31558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48AABB5D" w14:textId="6A7CBF3C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936704" w14:textId="77777777" w:rsidTr="00127832">
        <w:tc>
          <w:tcPr>
            <w:tcW w:w="562" w:type="dxa"/>
          </w:tcPr>
          <w:p w14:paraId="0C6468B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0311EAA8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6163EF05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1D5714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046889B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977024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5A003E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6C1F2FC" w14:textId="4EC1455A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06E3EA82" w14:textId="77777777" w:rsidR="00127832" w:rsidRPr="006D2E51" w:rsidRDefault="00127832" w:rsidP="00127832">
      <w:pPr>
        <w:rPr>
          <w:rFonts w:cstheme="minorHAnsi"/>
        </w:rPr>
      </w:pPr>
    </w:p>
    <w:p w14:paraId="70A83FD6" w14:textId="77777777" w:rsidR="00127832" w:rsidRPr="006D2E51" w:rsidRDefault="00357576" w:rsidP="00127832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d</w:t>
      </w:r>
      <w:r w:rsidR="00127832" w:rsidRPr="006D2E51">
        <w:rPr>
          <w:rFonts w:asciiTheme="minorHAnsi" w:hAnsiTheme="minorHAnsi" w:cstheme="minorHAnsi"/>
        </w:rPr>
        <w:t>. target_school</w:t>
      </w:r>
    </w:p>
    <w:p w14:paraId="01A5E0F1" w14:textId="77777777" w:rsidR="00127832" w:rsidRPr="006D2E51" w:rsidRDefault="00127832" w:rsidP="00127832">
      <w:pPr>
        <w:rPr>
          <w:rFonts w:cstheme="minorHAnsi"/>
        </w:rPr>
      </w:pPr>
    </w:p>
    <w:tbl>
      <w:tblPr>
        <w:tblW w:w="10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673"/>
        <w:gridCol w:w="1134"/>
        <w:gridCol w:w="709"/>
        <w:gridCol w:w="851"/>
        <w:gridCol w:w="992"/>
        <w:gridCol w:w="709"/>
        <w:gridCol w:w="2692"/>
      </w:tblGrid>
      <w:tr w:rsidR="00127832" w:rsidRPr="006D2E51" w14:paraId="4CA53389" w14:textId="77777777" w:rsidTr="00127832">
        <w:tc>
          <w:tcPr>
            <w:tcW w:w="562" w:type="dxa"/>
            <w:shd w:val="clear" w:color="auto" w:fill="FFE8E1"/>
            <w:vAlign w:val="center"/>
          </w:tcPr>
          <w:p w14:paraId="53B33C1D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673" w:type="dxa"/>
            <w:shd w:val="clear" w:color="auto" w:fill="FFE8E1"/>
            <w:vAlign w:val="center"/>
          </w:tcPr>
          <w:p w14:paraId="1E161814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50A679A7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D95D2F6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17CAF24C" w14:textId="77777777" w:rsidR="00127832" w:rsidRPr="006D2E51" w:rsidRDefault="00127832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5FBE19A9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AEB503F" w14:textId="77777777" w:rsidR="00127832" w:rsidRPr="006D2E51" w:rsidRDefault="00127832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50725149" w14:textId="77777777" w:rsidR="00127832" w:rsidRPr="006D2E51" w:rsidRDefault="00127832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66FFA087" w14:textId="77777777" w:rsidTr="00127832">
        <w:tc>
          <w:tcPr>
            <w:tcW w:w="562" w:type="dxa"/>
          </w:tcPr>
          <w:p w14:paraId="78B6FCB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673" w:type="dxa"/>
          </w:tcPr>
          <w:p w14:paraId="1F08D7B0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31473635" w14:textId="77777777" w:rsidR="00127832" w:rsidRPr="006D2E51" w:rsidRDefault="00127832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13F75CBC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3AD44B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793288C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2B5579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1EEF37C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618AD015" w14:textId="77777777" w:rsidTr="00127832">
        <w:tc>
          <w:tcPr>
            <w:tcW w:w="562" w:type="dxa"/>
          </w:tcPr>
          <w:p w14:paraId="77BE5BF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673" w:type="dxa"/>
          </w:tcPr>
          <w:p w14:paraId="5CDC104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year</w:t>
            </w:r>
          </w:p>
        </w:tc>
        <w:tc>
          <w:tcPr>
            <w:tcW w:w="1134" w:type="dxa"/>
          </w:tcPr>
          <w:p w14:paraId="0168D740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E165DDC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B1B8FD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B695AE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3D0DF1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F0B5A0F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5C38A64F" w14:textId="77777777" w:rsidTr="00127832">
        <w:tc>
          <w:tcPr>
            <w:tcW w:w="562" w:type="dxa"/>
          </w:tcPr>
          <w:p w14:paraId="255D9F4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673" w:type="dxa"/>
          </w:tcPr>
          <w:p w14:paraId="13B444FB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34" w:type="dxa"/>
          </w:tcPr>
          <w:p w14:paraId="05C71107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40E4E3B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8013A8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22F0C5B" w14:textId="77777777" w:rsidR="00127832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71F9EB8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BCE8107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0FDCFF81" w14:textId="77777777" w:rsidTr="00127832">
        <w:tc>
          <w:tcPr>
            <w:tcW w:w="562" w:type="dxa"/>
          </w:tcPr>
          <w:p w14:paraId="04510A7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673" w:type="dxa"/>
          </w:tcPr>
          <w:p w14:paraId="340AD13E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134" w:type="dxa"/>
          </w:tcPr>
          <w:p w14:paraId="1E0A0DD8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2C1D48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6103670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A9480E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E21734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45083CC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26FB4F76" w14:textId="77777777" w:rsidTr="00127832">
        <w:tc>
          <w:tcPr>
            <w:tcW w:w="562" w:type="dxa"/>
          </w:tcPr>
          <w:p w14:paraId="2C42BBE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673" w:type="dxa"/>
          </w:tcPr>
          <w:p w14:paraId="172F3DB3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134" w:type="dxa"/>
          </w:tcPr>
          <w:p w14:paraId="0A5EB906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EECC91C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0CEC1E4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9523AD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2A955E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5505C8C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264C8DBC" w14:textId="77777777" w:rsidTr="00127832">
        <w:tc>
          <w:tcPr>
            <w:tcW w:w="562" w:type="dxa"/>
          </w:tcPr>
          <w:p w14:paraId="12242B3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673" w:type="dxa"/>
          </w:tcPr>
          <w:p w14:paraId="109AFCE1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134" w:type="dxa"/>
          </w:tcPr>
          <w:p w14:paraId="24E40F0B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C21E18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AD5CB4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6E4A82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D13CAF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B5D532B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4B81056B" w14:textId="77777777" w:rsidTr="00127832">
        <w:tc>
          <w:tcPr>
            <w:tcW w:w="562" w:type="dxa"/>
          </w:tcPr>
          <w:p w14:paraId="61E63B7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673" w:type="dxa"/>
          </w:tcPr>
          <w:p w14:paraId="588419B9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5EDBB1B6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3D755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9CBB63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7194DF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0D1DB1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DCF0F0C" w14:textId="4C65108A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12467345" w14:textId="77777777" w:rsidTr="00127832">
        <w:tc>
          <w:tcPr>
            <w:tcW w:w="562" w:type="dxa"/>
          </w:tcPr>
          <w:p w14:paraId="2FB9AD5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673" w:type="dxa"/>
          </w:tcPr>
          <w:p w14:paraId="013BC9C9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DB8DC10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7DF4CE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C96C98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FBE516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345C4F2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6A13A4D" w14:textId="25BC85C8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209FC703" w14:textId="77777777" w:rsidTr="00127832">
        <w:tc>
          <w:tcPr>
            <w:tcW w:w="562" w:type="dxa"/>
          </w:tcPr>
          <w:p w14:paraId="33C0D9A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673" w:type="dxa"/>
          </w:tcPr>
          <w:p w14:paraId="086A053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66565E33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A68C13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FC92A0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35E409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1E07F8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4C883681" w14:textId="678E5E64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45CF2BAD" w14:textId="77777777" w:rsidTr="00127832">
        <w:tc>
          <w:tcPr>
            <w:tcW w:w="562" w:type="dxa"/>
          </w:tcPr>
          <w:p w14:paraId="2CA270E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673" w:type="dxa"/>
          </w:tcPr>
          <w:p w14:paraId="6ED1BA82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7EED0BB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6E6E99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439CCAD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11E19F4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AD697E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58E7946" w14:textId="5BC81438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CB5CFF" w14:textId="77777777" w:rsidR="00127832" w:rsidRPr="006D2E51" w:rsidRDefault="00127832" w:rsidP="00127832">
      <w:pPr>
        <w:rPr>
          <w:rFonts w:cstheme="minorHAnsi"/>
        </w:rPr>
      </w:pPr>
    </w:p>
    <w:p w14:paraId="0FBB719D" w14:textId="77777777" w:rsidR="00127832" w:rsidRPr="006D2E51" w:rsidRDefault="00357576" w:rsidP="00127832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e</w:t>
      </w:r>
      <w:r w:rsidR="00127832" w:rsidRPr="006D2E51">
        <w:rPr>
          <w:rFonts w:asciiTheme="minorHAnsi" w:hAnsiTheme="minorHAnsi" w:cstheme="minorHAnsi"/>
        </w:rPr>
        <w:t>. report</w:t>
      </w:r>
    </w:p>
    <w:p w14:paraId="250258BF" w14:textId="77777777" w:rsidR="00127832" w:rsidRPr="006D2E51" w:rsidRDefault="00127832" w:rsidP="00127832">
      <w:pPr>
        <w:rPr>
          <w:rFonts w:cstheme="minorHAnsi"/>
        </w:rPr>
      </w:pPr>
    </w:p>
    <w:tbl>
      <w:tblPr>
        <w:tblW w:w="99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134"/>
        <w:gridCol w:w="709"/>
        <w:gridCol w:w="851"/>
        <w:gridCol w:w="992"/>
        <w:gridCol w:w="709"/>
        <w:gridCol w:w="2692"/>
      </w:tblGrid>
      <w:tr w:rsidR="00127832" w:rsidRPr="006D2E51" w14:paraId="320BBCFC" w14:textId="77777777" w:rsidTr="00127832">
        <w:tc>
          <w:tcPr>
            <w:tcW w:w="562" w:type="dxa"/>
            <w:shd w:val="clear" w:color="auto" w:fill="FFE8E1"/>
            <w:vAlign w:val="center"/>
          </w:tcPr>
          <w:p w14:paraId="66136084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106A8C96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62A007CB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3057E484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36E679C4" w14:textId="77777777" w:rsidR="00127832" w:rsidRPr="006D2E51" w:rsidRDefault="00127832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2DA1790" w14:textId="77777777" w:rsidR="00127832" w:rsidRPr="006D2E51" w:rsidRDefault="00127832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43C6D477" w14:textId="77777777" w:rsidR="00127832" w:rsidRPr="006D2E51" w:rsidRDefault="00127832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3DD1BB50" w14:textId="77777777" w:rsidR="00127832" w:rsidRPr="006D2E51" w:rsidRDefault="00127832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50AC6219" w14:textId="77777777" w:rsidTr="00127832">
        <w:tc>
          <w:tcPr>
            <w:tcW w:w="562" w:type="dxa"/>
          </w:tcPr>
          <w:p w14:paraId="075DEFFC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39CC4142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id</w:t>
            </w:r>
          </w:p>
        </w:tc>
        <w:tc>
          <w:tcPr>
            <w:tcW w:w="1134" w:type="dxa"/>
          </w:tcPr>
          <w:p w14:paraId="6BF048FB" w14:textId="77777777" w:rsidR="00127832" w:rsidRPr="006D2E51" w:rsidRDefault="00127832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7C2CB46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A10B5F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4E22B98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533306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37D3BAA7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585C0047" w14:textId="77777777" w:rsidTr="00127832">
        <w:tc>
          <w:tcPr>
            <w:tcW w:w="562" w:type="dxa"/>
          </w:tcPr>
          <w:p w14:paraId="003C333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085D8E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1134" w:type="dxa"/>
          </w:tcPr>
          <w:p w14:paraId="49DE6BBC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74D7E96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A221A05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94CE033" w14:textId="77777777" w:rsidR="00127832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0541C8B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47BDD332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42D8E41E" w14:textId="77777777" w:rsidTr="00127832">
        <w:tc>
          <w:tcPr>
            <w:tcW w:w="562" w:type="dxa"/>
          </w:tcPr>
          <w:p w14:paraId="5C8378D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3ABF89CD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61165211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305732C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C44365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FE581F7" w14:textId="77777777" w:rsidR="00127832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2B7E32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3933EB2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469C3D83" w14:textId="77777777" w:rsidTr="00127832">
        <w:tc>
          <w:tcPr>
            <w:tcW w:w="562" w:type="dxa"/>
          </w:tcPr>
          <w:p w14:paraId="15B4283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4</w:t>
            </w:r>
          </w:p>
        </w:tc>
        <w:tc>
          <w:tcPr>
            <w:tcW w:w="2313" w:type="dxa"/>
          </w:tcPr>
          <w:p w14:paraId="3B78A818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sult</w:t>
            </w:r>
          </w:p>
        </w:tc>
        <w:tc>
          <w:tcPr>
            <w:tcW w:w="1134" w:type="dxa"/>
          </w:tcPr>
          <w:p w14:paraId="1ED564D5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7B89F71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6DA65D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3827DA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01BCD62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5A2EE49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041E10F6" w14:textId="77777777" w:rsidTr="00127832">
        <w:tc>
          <w:tcPr>
            <w:tcW w:w="562" w:type="dxa"/>
          </w:tcPr>
          <w:p w14:paraId="72F0A00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1437494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description</w:t>
            </w:r>
          </w:p>
        </w:tc>
        <w:tc>
          <w:tcPr>
            <w:tcW w:w="1134" w:type="dxa"/>
          </w:tcPr>
          <w:p w14:paraId="280275C5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16CC5A9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4E7959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63DB92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8EB10B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CECD116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676C1DCC" w14:textId="77777777" w:rsidTr="00127832">
        <w:tc>
          <w:tcPr>
            <w:tcW w:w="562" w:type="dxa"/>
          </w:tcPr>
          <w:p w14:paraId="107D6A4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313" w:type="dxa"/>
          </w:tcPr>
          <w:p w14:paraId="36633FD9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positivity</w:t>
            </w:r>
          </w:p>
        </w:tc>
        <w:tc>
          <w:tcPr>
            <w:tcW w:w="1134" w:type="dxa"/>
          </w:tcPr>
          <w:p w14:paraId="18952CB2" w14:textId="77777777" w:rsidR="00127832" w:rsidRPr="006D2E51" w:rsidRDefault="00127832" w:rsidP="00127832">
            <w:pPr>
              <w:ind w:left="72" w:hanging="72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E0595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2D1478A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1B22B3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B2F90C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AD2E370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260C7AB2" w14:textId="77777777" w:rsidTr="00127832">
        <w:tc>
          <w:tcPr>
            <w:tcW w:w="562" w:type="dxa"/>
          </w:tcPr>
          <w:p w14:paraId="39BFFA5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313" w:type="dxa"/>
          </w:tcPr>
          <w:p w14:paraId="14F3D6A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fficulty</w:t>
            </w:r>
          </w:p>
        </w:tc>
        <w:tc>
          <w:tcPr>
            <w:tcW w:w="1134" w:type="dxa"/>
          </w:tcPr>
          <w:p w14:paraId="697E0ECB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40A6AF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EB5A0A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8E0FF3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AAC6F19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42EE4CD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182B74F2" w14:textId="77777777" w:rsidTr="00127832">
        <w:tc>
          <w:tcPr>
            <w:tcW w:w="562" w:type="dxa"/>
          </w:tcPr>
          <w:p w14:paraId="47CBB98F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313" w:type="dxa"/>
          </w:tcPr>
          <w:p w14:paraId="6D9A73F2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future_plan</w:t>
            </w:r>
          </w:p>
        </w:tc>
        <w:tc>
          <w:tcPr>
            <w:tcW w:w="1134" w:type="dxa"/>
          </w:tcPr>
          <w:p w14:paraId="595EF250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A82DA6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900839E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3C63013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52EFD22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6B1A59D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033DD720" w14:textId="77777777" w:rsidTr="00127832">
        <w:tc>
          <w:tcPr>
            <w:tcW w:w="562" w:type="dxa"/>
          </w:tcPr>
          <w:p w14:paraId="56321399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313" w:type="dxa"/>
          </w:tcPr>
          <w:p w14:paraId="5A26AA73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upervisor_comment</w:t>
            </w:r>
          </w:p>
        </w:tc>
        <w:tc>
          <w:tcPr>
            <w:tcW w:w="1134" w:type="dxa"/>
          </w:tcPr>
          <w:p w14:paraId="1865DDC3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6F94F78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56A68F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E49925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77EE519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A27C85A" w14:textId="77777777" w:rsidR="00127832" w:rsidRPr="006D2E51" w:rsidRDefault="00127832" w:rsidP="00357576">
            <w:pPr>
              <w:rPr>
                <w:rFonts w:cstheme="minorHAnsi"/>
              </w:rPr>
            </w:pPr>
          </w:p>
        </w:tc>
      </w:tr>
      <w:tr w:rsidR="00127832" w:rsidRPr="006D2E51" w14:paraId="566C42EC" w14:textId="77777777" w:rsidTr="00127832">
        <w:tc>
          <w:tcPr>
            <w:tcW w:w="562" w:type="dxa"/>
          </w:tcPr>
          <w:p w14:paraId="7672A377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313" w:type="dxa"/>
          </w:tcPr>
          <w:p w14:paraId="26F5F8F5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455C88A0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9F22FC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B1EB97C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BE90A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DBF4E60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F2E8335" w14:textId="5C385187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172434A0" w14:textId="77777777" w:rsidTr="00127832">
        <w:tc>
          <w:tcPr>
            <w:tcW w:w="562" w:type="dxa"/>
          </w:tcPr>
          <w:p w14:paraId="12503A31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313" w:type="dxa"/>
          </w:tcPr>
          <w:p w14:paraId="2AD53734" w14:textId="77777777" w:rsidR="00127832" w:rsidRPr="006D2E51" w:rsidRDefault="0012783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50B391B8" w14:textId="77777777" w:rsidR="00127832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3EA12CB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5DFAC2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0DBDC56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A0A15D" w14:textId="77777777" w:rsidR="00127832" w:rsidRPr="006D2E51" w:rsidRDefault="00127832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65B49A0" w14:textId="779C883F" w:rsidR="00127832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2CDAD6EC" w14:textId="77777777" w:rsidTr="00127832">
        <w:tc>
          <w:tcPr>
            <w:tcW w:w="562" w:type="dxa"/>
          </w:tcPr>
          <w:p w14:paraId="6303AC2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313" w:type="dxa"/>
          </w:tcPr>
          <w:p w14:paraId="1EEF24D7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5764FE15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8744B6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007CF40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AB5D7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2D16F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5D6CF48" w14:textId="4B23E1C8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23F9EAB7" w14:textId="77777777" w:rsidTr="00127832">
        <w:tc>
          <w:tcPr>
            <w:tcW w:w="562" w:type="dxa"/>
          </w:tcPr>
          <w:p w14:paraId="6273E67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313" w:type="dxa"/>
          </w:tcPr>
          <w:p w14:paraId="135C3433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534B5661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C3D968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1C4002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74776F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BACD46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05D3CFF" w14:textId="3A998A1A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5AE2D6C" w14:textId="77777777" w:rsidR="00127832" w:rsidRPr="006D2E51" w:rsidRDefault="00127832" w:rsidP="00127832">
      <w:pPr>
        <w:rPr>
          <w:rFonts w:cstheme="minorHAnsi"/>
        </w:rPr>
      </w:pPr>
    </w:p>
    <w:p w14:paraId="461151E4" w14:textId="77777777" w:rsidR="00127832" w:rsidRPr="006D2E51" w:rsidRDefault="00357576" w:rsidP="00127832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f. target_school_purpose</w:t>
      </w:r>
    </w:p>
    <w:p w14:paraId="217F6083" w14:textId="77777777" w:rsidR="00357576" w:rsidRPr="006D2E51" w:rsidRDefault="00357576" w:rsidP="00357576">
      <w:pPr>
        <w:rPr>
          <w:rFonts w:cstheme="minorHAnsi"/>
        </w:rPr>
      </w:pPr>
    </w:p>
    <w:tbl>
      <w:tblPr>
        <w:tblW w:w="105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943"/>
        <w:gridCol w:w="1134"/>
        <w:gridCol w:w="709"/>
        <w:gridCol w:w="851"/>
        <w:gridCol w:w="992"/>
        <w:gridCol w:w="709"/>
        <w:gridCol w:w="2692"/>
      </w:tblGrid>
      <w:tr w:rsidR="00357576" w:rsidRPr="006D2E51" w14:paraId="56D1744E" w14:textId="77777777" w:rsidTr="00357576">
        <w:tc>
          <w:tcPr>
            <w:tcW w:w="562" w:type="dxa"/>
            <w:shd w:val="clear" w:color="auto" w:fill="FFE8E1"/>
            <w:vAlign w:val="center"/>
          </w:tcPr>
          <w:p w14:paraId="2EA63C69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943" w:type="dxa"/>
            <w:shd w:val="clear" w:color="auto" w:fill="FFE8E1"/>
            <w:vAlign w:val="center"/>
          </w:tcPr>
          <w:p w14:paraId="3A68522D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F254D82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651B40CD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6191EABD" w14:textId="77777777" w:rsidR="00357576" w:rsidRPr="006D2E51" w:rsidRDefault="00357576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35E72E93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00F2960C" w14:textId="77777777" w:rsidR="00357576" w:rsidRPr="006D2E51" w:rsidRDefault="00357576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7572F943" w14:textId="77777777" w:rsidR="00357576" w:rsidRPr="006D2E51" w:rsidRDefault="00357576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1238B9CF" w14:textId="77777777" w:rsidTr="00357576">
        <w:tc>
          <w:tcPr>
            <w:tcW w:w="562" w:type="dxa"/>
          </w:tcPr>
          <w:p w14:paraId="3C67A82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943" w:type="dxa"/>
          </w:tcPr>
          <w:p w14:paraId="6FABD05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134" w:type="dxa"/>
          </w:tcPr>
          <w:p w14:paraId="2D656FF4" w14:textId="77777777" w:rsidR="00357576" w:rsidRPr="006D2E51" w:rsidRDefault="00357576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784BA5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9ED2EC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0B28C20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35A8DE7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A6C279F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4EB8407A" w14:textId="77777777" w:rsidTr="00357576">
        <w:tc>
          <w:tcPr>
            <w:tcW w:w="562" w:type="dxa"/>
          </w:tcPr>
          <w:p w14:paraId="253CF2C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943" w:type="dxa"/>
          </w:tcPr>
          <w:p w14:paraId="2E3A4EBA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name</w:t>
            </w:r>
          </w:p>
        </w:tc>
        <w:tc>
          <w:tcPr>
            <w:tcW w:w="1134" w:type="dxa"/>
          </w:tcPr>
          <w:p w14:paraId="0DEB0346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BE955C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18C290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90ECFC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846D8A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0F1FE5F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45957302" w14:textId="77777777" w:rsidTr="00357576">
        <w:tc>
          <w:tcPr>
            <w:tcW w:w="562" w:type="dxa"/>
          </w:tcPr>
          <w:p w14:paraId="0D8E6A7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943" w:type="dxa"/>
          </w:tcPr>
          <w:p w14:paraId="2B97A236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7336CDE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886F4E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0C6E533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F7AD37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60EA94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B812C84" w14:textId="2F53D61F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830F139" w14:textId="77777777" w:rsidTr="00357576">
        <w:tc>
          <w:tcPr>
            <w:tcW w:w="562" w:type="dxa"/>
          </w:tcPr>
          <w:p w14:paraId="1169F04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943" w:type="dxa"/>
          </w:tcPr>
          <w:p w14:paraId="283320B2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4C7A04C9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0166EB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7A2E25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ED2C8E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7711EC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9B5A2BD" w14:textId="3E4A3276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993AA3B" w14:textId="77777777" w:rsidTr="00357576">
        <w:tc>
          <w:tcPr>
            <w:tcW w:w="562" w:type="dxa"/>
          </w:tcPr>
          <w:p w14:paraId="28A2D2E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943" w:type="dxa"/>
          </w:tcPr>
          <w:p w14:paraId="0981AE6E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4F0D6284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4F89306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5D12C01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35F7EE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1935FB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DCCEC57" w14:textId="3F7EB27B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55D3C375" w14:textId="77777777" w:rsidTr="00357576">
        <w:tc>
          <w:tcPr>
            <w:tcW w:w="562" w:type="dxa"/>
          </w:tcPr>
          <w:p w14:paraId="30F6977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943" w:type="dxa"/>
          </w:tcPr>
          <w:p w14:paraId="7F1D77C9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288945C5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354651D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65BE4C3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07ED32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C76DAE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6B8AD0D" w14:textId="7A91FBCF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FE4362" w14:textId="77777777" w:rsidR="00357576" w:rsidRPr="006D2E51" w:rsidRDefault="00357576" w:rsidP="00357576">
      <w:pPr>
        <w:rPr>
          <w:rFonts w:cstheme="minorHAnsi"/>
        </w:rPr>
      </w:pPr>
    </w:p>
    <w:p w14:paraId="306BE550" w14:textId="77777777" w:rsidR="00127832" w:rsidRPr="006D2E51" w:rsidRDefault="00357576" w:rsidP="00127832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g. user</w:t>
      </w:r>
    </w:p>
    <w:p w14:paraId="3648F851" w14:textId="77777777" w:rsidR="00357576" w:rsidRPr="006D2E51" w:rsidRDefault="00357576" w:rsidP="00357576">
      <w:pPr>
        <w:rPr>
          <w:rFonts w:cstheme="minorHAnsi"/>
        </w:rPr>
      </w:pPr>
    </w:p>
    <w:tbl>
      <w:tblPr>
        <w:tblW w:w="98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692"/>
      </w:tblGrid>
      <w:tr w:rsidR="00357576" w:rsidRPr="006D2E51" w14:paraId="0B587F59" w14:textId="77777777" w:rsidTr="00357576">
        <w:tc>
          <w:tcPr>
            <w:tcW w:w="562" w:type="dxa"/>
            <w:shd w:val="clear" w:color="auto" w:fill="FFE8E1"/>
            <w:vAlign w:val="center"/>
          </w:tcPr>
          <w:p w14:paraId="286B157E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2F2442FD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1D2AB0F0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09D2B68A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73B18D51" w14:textId="77777777" w:rsidR="00357576" w:rsidRPr="006D2E51" w:rsidRDefault="00357576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7D875DAC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4D219C6D" w14:textId="77777777" w:rsidR="00357576" w:rsidRPr="006D2E51" w:rsidRDefault="00357576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1D7ACEB4" w14:textId="77777777" w:rsidR="00357576" w:rsidRPr="006D2E51" w:rsidRDefault="00357576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4BC6099" w14:textId="77777777" w:rsidTr="00357576">
        <w:tc>
          <w:tcPr>
            <w:tcW w:w="562" w:type="dxa"/>
          </w:tcPr>
          <w:p w14:paraId="5D1A366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51A5C251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rname</w:t>
            </w:r>
          </w:p>
        </w:tc>
        <w:tc>
          <w:tcPr>
            <w:tcW w:w="1134" w:type="dxa"/>
          </w:tcPr>
          <w:p w14:paraId="5F1C8068" w14:textId="77777777" w:rsidR="00357576" w:rsidRPr="006D2E51" w:rsidRDefault="00357576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376ED9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6485DBE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7E52E8A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4DB4AC3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740319F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2E2178E8" w14:textId="77777777" w:rsidTr="00357576">
        <w:tc>
          <w:tcPr>
            <w:tcW w:w="562" w:type="dxa"/>
          </w:tcPr>
          <w:p w14:paraId="29D2C47F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15C8F9BB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password_hash</w:t>
            </w:r>
          </w:p>
        </w:tc>
        <w:tc>
          <w:tcPr>
            <w:tcW w:w="1134" w:type="dxa"/>
          </w:tcPr>
          <w:p w14:paraId="5A213A3F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47C46F6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55F1DD0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AB9ABB0" w14:textId="77777777" w:rsidR="00357576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7FFC5DB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FA4536F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697B7420" w14:textId="77777777" w:rsidTr="00357576">
        <w:tc>
          <w:tcPr>
            <w:tcW w:w="562" w:type="dxa"/>
          </w:tcPr>
          <w:p w14:paraId="55281CD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7EE86083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full_name</w:t>
            </w:r>
          </w:p>
        </w:tc>
        <w:tc>
          <w:tcPr>
            <w:tcW w:w="1134" w:type="dxa"/>
          </w:tcPr>
          <w:p w14:paraId="33CB8910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255EDE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559373A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4C8C03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4838D3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5CD8BDC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6F1445DC" w14:textId="77777777" w:rsidTr="00357576">
        <w:tc>
          <w:tcPr>
            <w:tcW w:w="562" w:type="dxa"/>
          </w:tcPr>
          <w:p w14:paraId="4022DD8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223" w:type="dxa"/>
          </w:tcPr>
          <w:p w14:paraId="149A093F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r_email</w:t>
            </w:r>
          </w:p>
        </w:tc>
        <w:tc>
          <w:tcPr>
            <w:tcW w:w="1134" w:type="dxa"/>
          </w:tcPr>
          <w:p w14:paraId="74617101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939194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E8B20B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A73E71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B758E6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7E5344D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5D64DB2D" w14:textId="77777777" w:rsidTr="00357576">
        <w:tc>
          <w:tcPr>
            <w:tcW w:w="562" w:type="dxa"/>
          </w:tcPr>
          <w:p w14:paraId="77C90B9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5</w:t>
            </w:r>
          </w:p>
        </w:tc>
        <w:tc>
          <w:tcPr>
            <w:tcW w:w="2223" w:type="dxa"/>
          </w:tcPr>
          <w:p w14:paraId="76CEBE07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r_phone</w:t>
            </w:r>
          </w:p>
        </w:tc>
        <w:tc>
          <w:tcPr>
            <w:tcW w:w="1134" w:type="dxa"/>
          </w:tcPr>
          <w:p w14:paraId="745CFD76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E749FD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B25AED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FB1218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95F42E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697820B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5469442E" w14:textId="77777777" w:rsidTr="00357576">
        <w:tc>
          <w:tcPr>
            <w:tcW w:w="562" w:type="dxa"/>
          </w:tcPr>
          <w:p w14:paraId="01393ED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0C2D853F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134" w:type="dxa"/>
          </w:tcPr>
          <w:p w14:paraId="495D7703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21AB8B1E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4D04B19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81E212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6EAEEE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DDCA315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691C5844" w14:textId="77777777" w:rsidTr="00357576">
        <w:tc>
          <w:tcPr>
            <w:tcW w:w="562" w:type="dxa"/>
          </w:tcPr>
          <w:p w14:paraId="6569739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223" w:type="dxa"/>
          </w:tcPr>
          <w:p w14:paraId="19849B16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134" w:type="dxa"/>
          </w:tcPr>
          <w:p w14:paraId="0F3E610E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671E0331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056D55FB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4E88363B" w14:textId="77777777" w:rsidR="00357576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A954A2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C4B8AE6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2287A7C5" w14:textId="77777777" w:rsidTr="00357576">
        <w:tc>
          <w:tcPr>
            <w:tcW w:w="562" w:type="dxa"/>
          </w:tcPr>
          <w:p w14:paraId="7F732A2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223" w:type="dxa"/>
          </w:tcPr>
          <w:p w14:paraId="0025FBC2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address</w:t>
            </w:r>
          </w:p>
        </w:tc>
        <w:tc>
          <w:tcPr>
            <w:tcW w:w="1134" w:type="dxa"/>
          </w:tcPr>
          <w:p w14:paraId="4C37FB3F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AAE7B74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2C2D1A8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6F1DC9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7A78BE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1AF060B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3FBB93CF" w14:textId="77777777" w:rsidTr="00357576">
        <w:tc>
          <w:tcPr>
            <w:tcW w:w="562" w:type="dxa"/>
          </w:tcPr>
          <w:p w14:paraId="493BE6E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223" w:type="dxa"/>
          </w:tcPr>
          <w:p w14:paraId="1A1586C2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r_avatar</w:t>
            </w:r>
          </w:p>
        </w:tc>
        <w:tc>
          <w:tcPr>
            <w:tcW w:w="1134" w:type="dxa"/>
          </w:tcPr>
          <w:p w14:paraId="46DF705B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4E62F86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0DB9E0B4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EEE15A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EC0C33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440CF263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0E28B489" w14:textId="77777777" w:rsidTr="00357576">
        <w:tc>
          <w:tcPr>
            <w:tcW w:w="562" w:type="dxa"/>
          </w:tcPr>
          <w:p w14:paraId="1A224FD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223" w:type="dxa"/>
          </w:tcPr>
          <w:p w14:paraId="315E4E5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r_gender</w:t>
            </w:r>
          </w:p>
        </w:tc>
        <w:tc>
          <w:tcPr>
            <w:tcW w:w="1134" w:type="dxa"/>
          </w:tcPr>
          <w:p w14:paraId="09F11C68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01DB745D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5B0BB833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BA6610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8E46A7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DD4F787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5D4D7C80" w14:textId="77777777" w:rsidTr="00357576">
        <w:tc>
          <w:tcPr>
            <w:tcW w:w="562" w:type="dxa"/>
          </w:tcPr>
          <w:p w14:paraId="4AA2B1F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223" w:type="dxa"/>
          </w:tcPr>
          <w:p w14:paraId="5E92A53A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rth_date</w:t>
            </w:r>
          </w:p>
        </w:tc>
        <w:tc>
          <w:tcPr>
            <w:tcW w:w="1134" w:type="dxa"/>
          </w:tcPr>
          <w:p w14:paraId="3AD98101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709" w:type="dxa"/>
          </w:tcPr>
          <w:p w14:paraId="4536E286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659CFC61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528AFCF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9166C0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C3A8D5A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33BC280F" w14:textId="77777777" w:rsidTr="00357576">
        <w:tc>
          <w:tcPr>
            <w:tcW w:w="562" w:type="dxa"/>
          </w:tcPr>
          <w:p w14:paraId="00AE2D4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223" w:type="dxa"/>
          </w:tcPr>
          <w:p w14:paraId="350C5436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35077DC7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7B70F852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7F34CC0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BD433A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6CE2F3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EF6F907" w14:textId="4D764051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CEFE1BF" w14:textId="77777777" w:rsidTr="00357576">
        <w:tc>
          <w:tcPr>
            <w:tcW w:w="562" w:type="dxa"/>
          </w:tcPr>
          <w:p w14:paraId="545988D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223" w:type="dxa"/>
          </w:tcPr>
          <w:p w14:paraId="09E44FB8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16D2F99F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36BF0FF2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5AD37FD1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EDB6B0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2A5361F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71A099E" w14:textId="4C8E30AD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6D4282E7" w14:textId="77777777" w:rsidTr="00357576">
        <w:tc>
          <w:tcPr>
            <w:tcW w:w="562" w:type="dxa"/>
          </w:tcPr>
          <w:p w14:paraId="39B40CB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223" w:type="dxa"/>
          </w:tcPr>
          <w:p w14:paraId="4B58A863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2340CAF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7B80A67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A73D7A0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923F68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3B59E5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9884EC4" w14:textId="05EE411B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3C2E5008" w14:textId="77777777" w:rsidTr="00357576">
        <w:tc>
          <w:tcPr>
            <w:tcW w:w="562" w:type="dxa"/>
          </w:tcPr>
          <w:p w14:paraId="2BA4BF9F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223" w:type="dxa"/>
          </w:tcPr>
          <w:p w14:paraId="6A57F939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4C00DDF7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85039E6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851" w:type="dxa"/>
          </w:tcPr>
          <w:p w14:paraId="18CA1F59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D21574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31EE0C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2A19717" w14:textId="20445DA3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57C1145A" w14:textId="77777777" w:rsidR="00357576" w:rsidRPr="006D2E51" w:rsidRDefault="00357576" w:rsidP="00357576">
      <w:pPr>
        <w:rPr>
          <w:rFonts w:cstheme="minorHAnsi"/>
        </w:rPr>
      </w:pPr>
    </w:p>
    <w:p w14:paraId="2536AB8C" w14:textId="77777777" w:rsidR="00127832" w:rsidRPr="006D2E51" w:rsidRDefault="00357576" w:rsidP="00127832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h. role</w:t>
      </w:r>
    </w:p>
    <w:p w14:paraId="3D5FCE16" w14:textId="77777777" w:rsidR="00357576" w:rsidRPr="006D2E51" w:rsidRDefault="00357576" w:rsidP="00357576">
      <w:pPr>
        <w:rPr>
          <w:rFonts w:cstheme="minorHAnsi"/>
        </w:rPr>
      </w:pPr>
    </w:p>
    <w:tbl>
      <w:tblPr>
        <w:tblW w:w="98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692"/>
      </w:tblGrid>
      <w:tr w:rsidR="00357576" w:rsidRPr="006D2E51" w14:paraId="7EFDCAA3" w14:textId="77777777" w:rsidTr="00357576">
        <w:tc>
          <w:tcPr>
            <w:tcW w:w="562" w:type="dxa"/>
            <w:shd w:val="clear" w:color="auto" w:fill="FFE8E1"/>
            <w:vAlign w:val="center"/>
          </w:tcPr>
          <w:p w14:paraId="1F71ECA0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708F664D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854904F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6F30F5BF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4450926D" w14:textId="77777777" w:rsidR="00357576" w:rsidRPr="006D2E51" w:rsidRDefault="00357576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620E4B1E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5964B0D6" w14:textId="77777777" w:rsidR="00357576" w:rsidRPr="006D2E51" w:rsidRDefault="00357576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06E0F403" w14:textId="77777777" w:rsidR="00357576" w:rsidRPr="006D2E51" w:rsidRDefault="00357576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3936CEE0" w14:textId="77777777" w:rsidTr="00357576">
        <w:tc>
          <w:tcPr>
            <w:tcW w:w="562" w:type="dxa"/>
          </w:tcPr>
          <w:p w14:paraId="6953CE3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4F1B0FB0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134" w:type="dxa"/>
          </w:tcPr>
          <w:p w14:paraId="5C35A881" w14:textId="77777777" w:rsidR="00357576" w:rsidRPr="006D2E51" w:rsidRDefault="00357576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118E475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A538C5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123C37EF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B3A7A2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7D6C2791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60AAF84F" w14:textId="77777777" w:rsidTr="00357576">
        <w:tc>
          <w:tcPr>
            <w:tcW w:w="562" w:type="dxa"/>
          </w:tcPr>
          <w:p w14:paraId="06AB421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73142B19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name</w:t>
            </w:r>
          </w:p>
        </w:tc>
        <w:tc>
          <w:tcPr>
            <w:tcW w:w="1134" w:type="dxa"/>
          </w:tcPr>
          <w:p w14:paraId="67C652BE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3E613C2F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34EA5E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6B3F45B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56168A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4F97284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00AA3CF5" w14:textId="77777777" w:rsidTr="00357576">
        <w:tc>
          <w:tcPr>
            <w:tcW w:w="562" w:type="dxa"/>
          </w:tcPr>
          <w:p w14:paraId="1A04DE0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47C722B0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3D8A99D9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93CE07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F7D004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97FF6E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D302A2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BCCF399" w14:textId="79C8EBDC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62B1BBAC" w14:textId="77777777" w:rsidTr="00357576">
        <w:tc>
          <w:tcPr>
            <w:tcW w:w="562" w:type="dxa"/>
          </w:tcPr>
          <w:p w14:paraId="1DF1269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223" w:type="dxa"/>
          </w:tcPr>
          <w:p w14:paraId="476279C6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27E67D21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05B353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614DA0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8FD9CC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47474C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2AFF0B1" w14:textId="2C0D5939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DD4209D" w14:textId="77777777" w:rsidTr="00357576">
        <w:tc>
          <w:tcPr>
            <w:tcW w:w="562" w:type="dxa"/>
          </w:tcPr>
          <w:p w14:paraId="57799B9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223" w:type="dxa"/>
          </w:tcPr>
          <w:p w14:paraId="6F539F9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761F321C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5D2418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0E298EE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6B5CBF4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0224AC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E9B7B41" w14:textId="1724B4C1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6658236" w14:textId="77777777" w:rsidTr="00357576">
        <w:tc>
          <w:tcPr>
            <w:tcW w:w="562" w:type="dxa"/>
          </w:tcPr>
          <w:p w14:paraId="5DF4031F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75289F2A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326F0578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831A62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3BF428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6B67857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D77F2F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DB07AD7" w14:textId="763709CE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2F41586A" w14:textId="77777777" w:rsidR="00357576" w:rsidRPr="006D2E51" w:rsidRDefault="00357576" w:rsidP="00357576">
      <w:pPr>
        <w:rPr>
          <w:rFonts w:cstheme="minorHAnsi"/>
        </w:rPr>
      </w:pPr>
    </w:p>
    <w:p w14:paraId="78E9ABA7" w14:textId="77777777" w:rsidR="00127832" w:rsidRPr="006D2E51" w:rsidRDefault="007D3B01" w:rsidP="00127832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i</w:t>
      </w:r>
      <w:r w:rsidR="00357576" w:rsidRPr="006D2E51">
        <w:rPr>
          <w:rFonts w:asciiTheme="minorHAnsi" w:hAnsiTheme="minorHAnsi" w:cstheme="minorHAnsi"/>
        </w:rPr>
        <w:t>. personal_activity</w:t>
      </w:r>
    </w:p>
    <w:p w14:paraId="376B1B02" w14:textId="77777777" w:rsidR="00357576" w:rsidRPr="006D2E51" w:rsidRDefault="00357576" w:rsidP="00357576">
      <w:pPr>
        <w:rPr>
          <w:rFonts w:cstheme="minorHAnsi"/>
        </w:rPr>
      </w:pPr>
    </w:p>
    <w:tbl>
      <w:tblPr>
        <w:tblW w:w="98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692"/>
      </w:tblGrid>
      <w:tr w:rsidR="00357576" w:rsidRPr="006D2E51" w14:paraId="6BFC3539" w14:textId="77777777" w:rsidTr="00357576">
        <w:tc>
          <w:tcPr>
            <w:tcW w:w="562" w:type="dxa"/>
            <w:shd w:val="clear" w:color="auto" w:fill="FFE8E1"/>
            <w:vAlign w:val="center"/>
          </w:tcPr>
          <w:p w14:paraId="22F7E096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1A6FB190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9FB9756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53E996A8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434591C2" w14:textId="77777777" w:rsidR="00357576" w:rsidRPr="006D2E51" w:rsidRDefault="00357576" w:rsidP="00357576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5EF59A70" w14:textId="77777777" w:rsidR="00357576" w:rsidRPr="006D2E51" w:rsidRDefault="00357576" w:rsidP="00357576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0F32A829" w14:textId="77777777" w:rsidR="00357576" w:rsidRPr="006D2E51" w:rsidRDefault="00357576" w:rsidP="00357576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2569EED5" w14:textId="77777777" w:rsidR="00357576" w:rsidRPr="006D2E51" w:rsidRDefault="00357576" w:rsidP="00357576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88E5CB9" w14:textId="77777777" w:rsidTr="00357576">
        <w:tc>
          <w:tcPr>
            <w:tcW w:w="562" w:type="dxa"/>
          </w:tcPr>
          <w:p w14:paraId="4592AF5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275E4CBE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personal_activity_id</w:t>
            </w:r>
          </w:p>
        </w:tc>
        <w:tc>
          <w:tcPr>
            <w:tcW w:w="1134" w:type="dxa"/>
          </w:tcPr>
          <w:p w14:paraId="67B2D336" w14:textId="77777777" w:rsidR="00357576" w:rsidRPr="006D2E51" w:rsidRDefault="00357576" w:rsidP="00357576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525DB5A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00F9FB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226FF31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3BCDCD0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613FD2FF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5DD8E895" w14:textId="77777777" w:rsidTr="00357576">
        <w:tc>
          <w:tcPr>
            <w:tcW w:w="562" w:type="dxa"/>
          </w:tcPr>
          <w:p w14:paraId="3888081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55AC1162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itle</w:t>
            </w:r>
          </w:p>
        </w:tc>
        <w:tc>
          <w:tcPr>
            <w:tcW w:w="1134" w:type="dxa"/>
          </w:tcPr>
          <w:p w14:paraId="4523B611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60C7F6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87F272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10D82C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E5F831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1358916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3C9C806B" w14:textId="77777777" w:rsidTr="00357576">
        <w:tc>
          <w:tcPr>
            <w:tcW w:w="562" w:type="dxa"/>
          </w:tcPr>
          <w:p w14:paraId="655F82E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1C2EC665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mark</w:t>
            </w:r>
          </w:p>
        </w:tc>
        <w:tc>
          <w:tcPr>
            <w:tcW w:w="1134" w:type="dxa"/>
          </w:tcPr>
          <w:p w14:paraId="497DD3A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7B2E7C8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16BF10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6509826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8DCE830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DC43E73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7E9B303F" w14:textId="77777777" w:rsidTr="00357576">
        <w:tc>
          <w:tcPr>
            <w:tcW w:w="562" w:type="dxa"/>
          </w:tcPr>
          <w:p w14:paraId="5AF75D0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4</w:t>
            </w:r>
          </w:p>
        </w:tc>
        <w:tc>
          <w:tcPr>
            <w:tcW w:w="2223" w:type="dxa"/>
          </w:tcPr>
          <w:p w14:paraId="5EB83B9E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activity_description</w:t>
            </w:r>
          </w:p>
        </w:tc>
        <w:tc>
          <w:tcPr>
            <w:tcW w:w="1134" w:type="dxa"/>
          </w:tcPr>
          <w:p w14:paraId="5CD3FC15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4B7A89BF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7032F3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038229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494804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00A1A2E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1037E979" w14:textId="77777777" w:rsidTr="00357576">
        <w:tc>
          <w:tcPr>
            <w:tcW w:w="562" w:type="dxa"/>
          </w:tcPr>
          <w:p w14:paraId="2296E36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223" w:type="dxa"/>
          </w:tcPr>
          <w:p w14:paraId="119F1D2C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tart_time</w:t>
            </w:r>
          </w:p>
        </w:tc>
        <w:tc>
          <w:tcPr>
            <w:tcW w:w="1134" w:type="dxa"/>
          </w:tcPr>
          <w:p w14:paraId="202ED549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3FB9231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C85085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69D0422" w14:textId="77777777" w:rsidR="00357576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60B47E1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7562E39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3F77136C" w14:textId="77777777" w:rsidTr="00357576">
        <w:tc>
          <w:tcPr>
            <w:tcW w:w="562" w:type="dxa"/>
          </w:tcPr>
          <w:p w14:paraId="4C04733D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61C5D269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end_time</w:t>
            </w:r>
          </w:p>
        </w:tc>
        <w:tc>
          <w:tcPr>
            <w:tcW w:w="1134" w:type="dxa"/>
          </w:tcPr>
          <w:p w14:paraId="7D25EB85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32C9444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6E4E28E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783BABF" w14:textId="77777777" w:rsidR="00357576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3A01E6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0BB60A2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4DA371F4" w14:textId="77777777" w:rsidTr="00357576">
        <w:tc>
          <w:tcPr>
            <w:tcW w:w="562" w:type="dxa"/>
          </w:tcPr>
          <w:p w14:paraId="5630F7A4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223" w:type="dxa"/>
          </w:tcPr>
          <w:p w14:paraId="2F992D83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134" w:type="dxa"/>
          </w:tcPr>
          <w:p w14:paraId="2273D9C0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175687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034EB7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93A9026" w14:textId="77777777" w:rsidR="00357576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46B8B9B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7B8F533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056D5C7B" w14:textId="77777777" w:rsidTr="00357576">
        <w:tc>
          <w:tcPr>
            <w:tcW w:w="562" w:type="dxa"/>
          </w:tcPr>
          <w:p w14:paraId="125781F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223" w:type="dxa"/>
          </w:tcPr>
          <w:p w14:paraId="4221E940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all_day</w:t>
            </w:r>
          </w:p>
        </w:tc>
        <w:tc>
          <w:tcPr>
            <w:tcW w:w="1134" w:type="dxa"/>
          </w:tcPr>
          <w:p w14:paraId="29FE1424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1357856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FA51EC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C9A7CC8" w14:textId="77777777" w:rsidR="00357576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6DB1B8E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60E80BB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239E8371" w14:textId="77777777" w:rsidTr="00357576">
        <w:tc>
          <w:tcPr>
            <w:tcW w:w="562" w:type="dxa"/>
          </w:tcPr>
          <w:p w14:paraId="4F81864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223" w:type="dxa"/>
          </w:tcPr>
          <w:p w14:paraId="3709BA25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completed</w:t>
            </w:r>
          </w:p>
        </w:tc>
        <w:tc>
          <w:tcPr>
            <w:tcW w:w="1134" w:type="dxa"/>
          </w:tcPr>
          <w:p w14:paraId="0B37018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5843251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2F3876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39F3BC8" w14:textId="77777777" w:rsidR="00357576" w:rsidRPr="006D2E51" w:rsidRDefault="00A708A8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3EC56A0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68190D8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464EC04B" w14:textId="77777777" w:rsidTr="00357576">
        <w:tc>
          <w:tcPr>
            <w:tcW w:w="562" w:type="dxa"/>
          </w:tcPr>
          <w:p w14:paraId="132538C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223" w:type="dxa"/>
          </w:tcPr>
          <w:p w14:paraId="16000303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location</w:t>
            </w:r>
          </w:p>
        </w:tc>
        <w:tc>
          <w:tcPr>
            <w:tcW w:w="1134" w:type="dxa"/>
          </w:tcPr>
          <w:p w14:paraId="19803FF7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822B135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5F52D3A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9D4BDE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186D4E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CA1CD53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6F79F9BB" w14:textId="77777777" w:rsidTr="00357576">
        <w:tc>
          <w:tcPr>
            <w:tcW w:w="562" w:type="dxa"/>
          </w:tcPr>
          <w:p w14:paraId="5633E09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223" w:type="dxa"/>
          </w:tcPr>
          <w:p w14:paraId="1F3C483E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id</w:t>
            </w:r>
          </w:p>
        </w:tc>
        <w:tc>
          <w:tcPr>
            <w:tcW w:w="1134" w:type="dxa"/>
          </w:tcPr>
          <w:p w14:paraId="66AC3342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773768C7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3BB9986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6EFD6DA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B63FCC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5E43961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3DD9FE31" w14:textId="77777777" w:rsidTr="00357576">
        <w:tc>
          <w:tcPr>
            <w:tcW w:w="562" w:type="dxa"/>
          </w:tcPr>
          <w:p w14:paraId="356E5D5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223" w:type="dxa"/>
          </w:tcPr>
          <w:p w14:paraId="65FEB2EE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rule</w:t>
            </w:r>
          </w:p>
        </w:tc>
        <w:tc>
          <w:tcPr>
            <w:tcW w:w="1134" w:type="dxa"/>
          </w:tcPr>
          <w:p w14:paraId="772351B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103B47A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62F66B1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3835AE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1426DF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4C824D3D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5F1BA060" w14:textId="77777777" w:rsidTr="00357576">
        <w:tc>
          <w:tcPr>
            <w:tcW w:w="562" w:type="dxa"/>
          </w:tcPr>
          <w:p w14:paraId="6EF9804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223" w:type="dxa"/>
          </w:tcPr>
          <w:p w14:paraId="74BA3160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exception</w:t>
            </w:r>
          </w:p>
        </w:tc>
        <w:tc>
          <w:tcPr>
            <w:tcW w:w="1134" w:type="dxa"/>
          </w:tcPr>
          <w:p w14:paraId="26052224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FB991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82C00C9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B26F02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FD8709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D64624B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</w:tr>
      <w:tr w:rsidR="00357576" w:rsidRPr="006D2E51" w14:paraId="74CAD8AD" w14:textId="77777777" w:rsidTr="00357576">
        <w:tc>
          <w:tcPr>
            <w:tcW w:w="562" w:type="dxa"/>
          </w:tcPr>
          <w:p w14:paraId="41E4678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223" w:type="dxa"/>
          </w:tcPr>
          <w:p w14:paraId="72639787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71B903CF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1D42072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1EDA62F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50D1AB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2C6967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786ADEB" w14:textId="38801ECB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0412312" w14:textId="77777777" w:rsidTr="00357576">
        <w:tc>
          <w:tcPr>
            <w:tcW w:w="562" w:type="dxa"/>
          </w:tcPr>
          <w:p w14:paraId="24E7498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223" w:type="dxa"/>
          </w:tcPr>
          <w:p w14:paraId="57FD84DB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33DEAF35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0F4627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A7148E4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27062361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188094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4AD95FE8" w14:textId="262A2E6F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06C41738" w14:textId="77777777" w:rsidTr="00357576">
        <w:tc>
          <w:tcPr>
            <w:tcW w:w="562" w:type="dxa"/>
          </w:tcPr>
          <w:p w14:paraId="2DEB3093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223" w:type="dxa"/>
          </w:tcPr>
          <w:p w14:paraId="32B3325F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1FA03E7B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189B199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A6F2E45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164EF84B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E980606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92BF789" w14:textId="3B442640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2BF6A9E" w14:textId="77777777" w:rsidTr="00357576">
        <w:tc>
          <w:tcPr>
            <w:tcW w:w="562" w:type="dxa"/>
          </w:tcPr>
          <w:p w14:paraId="2BBB67A8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223" w:type="dxa"/>
          </w:tcPr>
          <w:p w14:paraId="4F84673B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25791C0D" w14:textId="77777777" w:rsidR="00357576" w:rsidRPr="006D2E51" w:rsidRDefault="00357576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3235DB7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7323029" w14:textId="77777777" w:rsidR="00357576" w:rsidRPr="006D2E51" w:rsidRDefault="00357576" w:rsidP="00357576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3B6E885C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A7207BE" w14:textId="77777777" w:rsidR="00357576" w:rsidRPr="006D2E51" w:rsidRDefault="00357576" w:rsidP="00357576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239FC118" w14:textId="407C3B7E" w:rsidR="00357576" w:rsidRPr="006D2E51" w:rsidRDefault="008662B2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46A1261" w14:textId="77777777" w:rsidR="00127832" w:rsidRPr="006D2E51" w:rsidRDefault="00127832" w:rsidP="00EB0C9F">
      <w:pPr>
        <w:rPr>
          <w:rFonts w:cstheme="minorHAnsi"/>
        </w:rPr>
      </w:pPr>
    </w:p>
    <w:p w14:paraId="2C2045E3" w14:textId="353501F9" w:rsidR="00BA1BBF" w:rsidRPr="006D2E51" w:rsidRDefault="00BA1BBF" w:rsidP="00BA1BBF">
      <w:pPr>
        <w:pStyle w:val="Heading4"/>
        <w:rPr>
          <w:rFonts w:asciiTheme="minorHAnsi" w:hAnsiTheme="minorHAnsi" w:cstheme="minorHAnsi"/>
        </w:rPr>
      </w:pPr>
      <w:r w:rsidRPr="006D2E51">
        <w:rPr>
          <w:rFonts w:asciiTheme="minorHAnsi" w:hAnsiTheme="minorHAnsi" w:cstheme="minorHAnsi"/>
        </w:rPr>
        <w:t>j. contract</w:t>
      </w:r>
    </w:p>
    <w:p w14:paraId="6B29948E" w14:textId="77777777" w:rsidR="00BA1BBF" w:rsidRPr="006D2E51" w:rsidRDefault="00BA1BBF" w:rsidP="00BA1BBF">
      <w:pPr>
        <w:rPr>
          <w:rFonts w:cstheme="minorHAnsi"/>
        </w:rPr>
      </w:pPr>
    </w:p>
    <w:tbl>
      <w:tblPr>
        <w:tblW w:w="98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692"/>
      </w:tblGrid>
      <w:tr w:rsidR="00BA1BBF" w:rsidRPr="006D2E51" w14:paraId="24BEE4E3" w14:textId="77777777" w:rsidTr="0055654D">
        <w:tc>
          <w:tcPr>
            <w:tcW w:w="562" w:type="dxa"/>
            <w:shd w:val="clear" w:color="auto" w:fill="FFE8E1"/>
            <w:vAlign w:val="center"/>
          </w:tcPr>
          <w:p w14:paraId="1F5372E8" w14:textId="77777777" w:rsidR="00BA1BBF" w:rsidRPr="006D2E51" w:rsidRDefault="00BA1BBF" w:rsidP="0055654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5F6BFD8E" w14:textId="77777777" w:rsidR="00BA1BBF" w:rsidRPr="006D2E51" w:rsidRDefault="00BA1BBF" w:rsidP="0055654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CEB112B" w14:textId="77777777" w:rsidR="00BA1BBF" w:rsidRPr="006D2E51" w:rsidRDefault="00BA1BBF" w:rsidP="0055654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0FE7DA1" w14:textId="77777777" w:rsidR="00BA1BBF" w:rsidRPr="006D2E51" w:rsidRDefault="00BA1BBF" w:rsidP="0055654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6E266F9D" w14:textId="77777777" w:rsidR="00BA1BBF" w:rsidRPr="006D2E51" w:rsidRDefault="00BA1BBF" w:rsidP="0055654D">
            <w:pPr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5394CA0D" w14:textId="77777777" w:rsidR="00BA1BBF" w:rsidRPr="006D2E51" w:rsidRDefault="00BA1BBF" w:rsidP="0055654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0E1843D8" w14:textId="77777777" w:rsidR="00BA1BBF" w:rsidRPr="006D2E51" w:rsidRDefault="00BA1BBF" w:rsidP="0055654D">
            <w:pPr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53EF7741" w14:textId="77777777" w:rsidR="00BA1BBF" w:rsidRPr="006D2E51" w:rsidRDefault="00BA1BBF" w:rsidP="0055654D">
            <w:pPr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BA1BBF" w:rsidRPr="006D2E51" w14:paraId="17727445" w14:textId="77777777" w:rsidTr="0055654D">
        <w:tc>
          <w:tcPr>
            <w:tcW w:w="562" w:type="dxa"/>
          </w:tcPr>
          <w:p w14:paraId="4A5F9DFF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513D2F0E" w14:textId="7DA109BF" w:rsidR="00BA1BBF" w:rsidRPr="006D2E51" w:rsidRDefault="00BA1BBF" w:rsidP="0055654D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ontract_id</w:t>
            </w:r>
          </w:p>
        </w:tc>
        <w:tc>
          <w:tcPr>
            <w:tcW w:w="1134" w:type="dxa"/>
          </w:tcPr>
          <w:p w14:paraId="334309BF" w14:textId="77777777" w:rsidR="00BA1BBF" w:rsidRPr="006D2E51" w:rsidRDefault="00BA1BBF" w:rsidP="0055654D">
            <w:pPr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2DD9C02D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5AE4562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59A87B92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F996802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B37D1A5" w14:textId="77777777" w:rsidR="00BA1BBF" w:rsidRPr="006D2E51" w:rsidRDefault="00BA1BBF" w:rsidP="0055654D">
            <w:pPr>
              <w:rPr>
                <w:rFonts w:cstheme="minorHAnsi"/>
              </w:rPr>
            </w:pPr>
          </w:p>
        </w:tc>
      </w:tr>
      <w:tr w:rsidR="00BA1BBF" w:rsidRPr="006D2E51" w14:paraId="5FB672CF" w14:textId="77777777" w:rsidTr="0055654D">
        <w:tc>
          <w:tcPr>
            <w:tcW w:w="562" w:type="dxa"/>
          </w:tcPr>
          <w:p w14:paraId="1CE33FEE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55183E2A" w14:textId="112F071A" w:rsidR="00BA1BBF" w:rsidRPr="006D2E51" w:rsidRDefault="00BA1BBF" w:rsidP="0055654D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uration</w:t>
            </w:r>
          </w:p>
        </w:tc>
        <w:tc>
          <w:tcPr>
            <w:tcW w:w="1134" w:type="dxa"/>
          </w:tcPr>
          <w:p w14:paraId="1E15ADA6" w14:textId="5708FABF" w:rsidR="00BA1BBF" w:rsidRPr="006D2E51" w:rsidRDefault="00BA1BBF" w:rsidP="0055654D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40B36B5B" w14:textId="1EB6B34B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E2A68C9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C02C1FB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0D8A7A8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2A49A0B" w14:textId="77777777" w:rsidR="00BA1BBF" w:rsidRPr="006D2E51" w:rsidRDefault="00BA1BBF" w:rsidP="0055654D">
            <w:pPr>
              <w:rPr>
                <w:rFonts w:cstheme="minorHAnsi"/>
              </w:rPr>
            </w:pPr>
          </w:p>
        </w:tc>
      </w:tr>
      <w:tr w:rsidR="00BA1BBF" w:rsidRPr="006D2E51" w14:paraId="70CFDCA8" w14:textId="77777777" w:rsidTr="0055654D">
        <w:tc>
          <w:tcPr>
            <w:tcW w:w="562" w:type="dxa"/>
          </w:tcPr>
          <w:p w14:paraId="755F4EBB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645C4C79" w14:textId="78F93F75" w:rsidR="00BA1BBF" w:rsidRPr="006D2E51" w:rsidRDefault="00BA1BBF" w:rsidP="0055654D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134" w:type="dxa"/>
          </w:tcPr>
          <w:p w14:paraId="43EEB791" w14:textId="5269EB7A" w:rsidR="00BA1BBF" w:rsidRPr="006D2E51" w:rsidRDefault="00BA1BBF" w:rsidP="0055654D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380507F3" w14:textId="62091577" w:rsidR="00BA1BBF" w:rsidRPr="006D2E51" w:rsidRDefault="00BA1BBF" w:rsidP="0055654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40EB9B0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3F6688F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F1604B4" w14:textId="77777777" w:rsidR="00BA1BBF" w:rsidRPr="006D2E51" w:rsidRDefault="00BA1BBF" w:rsidP="0055654D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ABF1D32" w14:textId="77777777" w:rsidR="00BA1BBF" w:rsidRPr="006D2E51" w:rsidRDefault="00BA1BBF" w:rsidP="0055654D">
            <w:pPr>
              <w:rPr>
                <w:rFonts w:cstheme="minorHAnsi"/>
              </w:rPr>
            </w:pPr>
          </w:p>
        </w:tc>
      </w:tr>
      <w:tr w:rsidR="00BA1BBF" w:rsidRPr="006D2E51" w14:paraId="314B36E5" w14:textId="77777777" w:rsidTr="0055654D">
        <w:tc>
          <w:tcPr>
            <w:tcW w:w="562" w:type="dxa"/>
          </w:tcPr>
          <w:p w14:paraId="7150FC89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223" w:type="dxa"/>
          </w:tcPr>
          <w:p w14:paraId="4AF4F600" w14:textId="048EBFA4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revenue_criteria</w:t>
            </w:r>
          </w:p>
        </w:tc>
        <w:tc>
          <w:tcPr>
            <w:tcW w:w="1134" w:type="dxa"/>
          </w:tcPr>
          <w:p w14:paraId="328E3CEF" w14:textId="332A6A68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5C47BFC" w14:textId="1189728A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2DD54040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690E9896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0009B50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25350AF" w14:textId="77777777" w:rsidR="00BA1BBF" w:rsidRPr="006D2E51" w:rsidRDefault="00BA1BBF" w:rsidP="00BA1BBF">
            <w:pPr>
              <w:rPr>
                <w:rFonts w:cstheme="minorHAnsi"/>
              </w:rPr>
            </w:pPr>
          </w:p>
        </w:tc>
      </w:tr>
      <w:tr w:rsidR="00BA1BBF" w:rsidRPr="006D2E51" w14:paraId="3DB25809" w14:textId="77777777" w:rsidTr="0055654D">
        <w:tc>
          <w:tcPr>
            <w:tcW w:w="562" w:type="dxa"/>
          </w:tcPr>
          <w:p w14:paraId="2D85C98E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223" w:type="dxa"/>
          </w:tcPr>
          <w:p w14:paraId="009228AD" w14:textId="51BAE70C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ervice</w:t>
            </w:r>
          </w:p>
        </w:tc>
        <w:tc>
          <w:tcPr>
            <w:tcW w:w="1134" w:type="dxa"/>
          </w:tcPr>
          <w:p w14:paraId="022F3165" w14:textId="7D40EB53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7869A2D" w14:textId="60FBD8B8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31D59550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69CDEAF0" w14:textId="123C35CC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BBAE0F7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B552D28" w14:textId="77777777" w:rsidR="00BA1BBF" w:rsidRPr="006D2E51" w:rsidRDefault="00BA1BBF" w:rsidP="00BA1BBF">
            <w:pPr>
              <w:rPr>
                <w:rFonts w:cstheme="minorHAnsi"/>
              </w:rPr>
            </w:pPr>
          </w:p>
        </w:tc>
      </w:tr>
      <w:tr w:rsidR="00BA1BBF" w:rsidRPr="006D2E51" w14:paraId="4B961238" w14:textId="77777777" w:rsidTr="0055654D">
        <w:tc>
          <w:tcPr>
            <w:tcW w:w="562" w:type="dxa"/>
          </w:tcPr>
          <w:p w14:paraId="7DE81886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4C01C2EB" w14:textId="313B1705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7A9F7D1F" w14:textId="0A3E9A6B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5390009A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673F4FA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989FD47" w14:textId="2A9DAD45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DC65A31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D7EFBFE" w14:textId="77777777" w:rsidR="00BA1BBF" w:rsidRPr="006D2E51" w:rsidRDefault="00BA1BBF" w:rsidP="00BA1BBF">
            <w:pPr>
              <w:rPr>
                <w:rFonts w:cstheme="minorHAnsi"/>
              </w:rPr>
            </w:pPr>
          </w:p>
        </w:tc>
      </w:tr>
      <w:tr w:rsidR="00BA1BBF" w:rsidRPr="006D2E51" w14:paraId="1483DF1F" w14:textId="77777777" w:rsidTr="0055654D">
        <w:tc>
          <w:tcPr>
            <w:tcW w:w="562" w:type="dxa"/>
          </w:tcPr>
          <w:p w14:paraId="5745CB1B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223" w:type="dxa"/>
          </w:tcPr>
          <w:p w14:paraId="2B8D9FB4" w14:textId="74323A16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73348E82" w14:textId="45EB434C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424C146D" w14:textId="6D818443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BB87588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6E81DDBC" w14:textId="140FB82C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72474E7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CA58249" w14:textId="1CBBED63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A1BBF" w:rsidRPr="006D2E51" w14:paraId="6BB36D98" w14:textId="77777777" w:rsidTr="0055654D">
        <w:tc>
          <w:tcPr>
            <w:tcW w:w="562" w:type="dxa"/>
          </w:tcPr>
          <w:p w14:paraId="22136F5F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223" w:type="dxa"/>
          </w:tcPr>
          <w:p w14:paraId="5EA45172" w14:textId="708EA9EE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0D57C9F" w14:textId="2C1A0DCB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791AC36A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2C7A9AE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0C5288B" w14:textId="25FFE86A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76B1160A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2A76AA8" w14:textId="7E8FE1CF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A1BBF" w:rsidRPr="006D2E51" w14:paraId="66CF813C" w14:textId="77777777" w:rsidTr="0055654D">
        <w:tc>
          <w:tcPr>
            <w:tcW w:w="562" w:type="dxa"/>
          </w:tcPr>
          <w:p w14:paraId="5D8053C2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223" w:type="dxa"/>
          </w:tcPr>
          <w:p w14:paraId="1F1A2DD8" w14:textId="70D6C3D3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4A5D6E51" w14:textId="7A2358C7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7D5DF1C3" w14:textId="3911D67C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810CBF7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76D7B9A" w14:textId="7FF878AB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E2B979E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0964459E" w14:textId="7C5E2730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A1BBF" w:rsidRPr="006D2E51" w14:paraId="0FE57A89" w14:textId="77777777" w:rsidTr="0055654D">
        <w:tc>
          <w:tcPr>
            <w:tcW w:w="562" w:type="dxa"/>
          </w:tcPr>
          <w:p w14:paraId="419DB589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223" w:type="dxa"/>
          </w:tcPr>
          <w:p w14:paraId="5A4A2155" w14:textId="43125BF7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68EDAE8A" w14:textId="325EF291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14DDD39" w14:textId="77ECD8C1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32C7534" w14:textId="77777777" w:rsidR="00BA1BBF" w:rsidRPr="006D2E51" w:rsidRDefault="00BA1BBF" w:rsidP="00BA1BBF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7B9906C8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8A62985" w14:textId="77777777" w:rsidR="00BA1BBF" w:rsidRPr="006D2E51" w:rsidRDefault="00BA1BBF" w:rsidP="00BA1BBF">
            <w:pPr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5993A31D" w14:textId="7F8C645C" w:rsidR="00BA1BBF" w:rsidRPr="006D2E51" w:rsidRDefault="00BA1BBF" w:rsidP="00BA1BB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2F670C66" w14:textId="77777777" w:rsidR="00BA1BBF" w:rsidRPr="006D2E51" w:rsidRDefault="00BA1BBF" w:rsidP="00BA1BBF">
      <w:pPr>
        <w:rPr>
          <w:rFonts w:cstheme="minorHAnsi"/>
        </w:rPr>
      </w:pPr>
    </w:p>
    <w:p w14:paraId="6D25DD78" w14:textId="77777777" w:rsidR="00BA1BBF" w:rsidRPr="006D2E51" w:rsidRDefault="00BA1BBF" w:rsidP="00EB0C9F">
      <w:pPr>
        <w:rPr>
          <w:rFonts w:cstheme="minorHAnsi"/>
        </w:rPr>
      </w:pPr>
    </w:p>
    <w:p w14:paraId="344FEB0E" w14:textId="77777777" w:rsidR="001C309E" w:rsidRPr="006D2E51" w:rsidRDefault="00E33FD4" w:rsidP="00B7727A">
      <w:pPr>
        <w:pStyle w:val="Heading3"/>
        <w:rPr>
          <w:rFonts w:asciiTheme="minorHAnsi" w:hAnsiTheme="minorHAnsi" w:cstheme="minorHAnsi"/>
        </w:rPr>
      </w:pPr>
      <w:bookmarkStart w:id="26" w:name="_Toc50989657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2 Data File Design</w:t>
      </w:r>
      <w:bookmarkEnd w:id="26"/>
    </w:p>
    <w:p w14:paraId="4ED730AB" w14:textId="5C7EACD1" w:rsidR="00D0798A" w:rsidRPr="006D2E51" w:rsidRDefault="00D0798A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  <w:bookmarkStart w:id="27" w:name="_GoBack"/>
      <w:r w:rsidRPr="006D2E51">
        <w:rPr>
          <w:rFonts w:cstheme="minorHAnsi"/>
          <w:iCs/>
          <w:color w:val="000000" w:themeColor="text1"/>
        </w:rPr>
        <w:t>We use firebase to store images.</w:t>
      </w:r>
    </w:p>
    <w:p w14:paraId="02B8C60A" w14:textId="77777777" w:rsidR="00D0798A" w:rsidRPr="006D2E51" w:rsidRDefault="00D0798A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2971"/>
        <w:gridCol w:w="1733"/>
        <w:gridCol w:w="3942"/>
      </w:tblGrid>
      <w:tr w:rsidR="001C309E" w:rsidRPr="006D2E51" w14:paraId="5F0DCB6F" w14:textId="77777777" w:rsidTr="00D0798A">
        <w:tc>
          <w:tcPr>
            <w:tcW w:w="421" w:type="dxa"/>
            <w:shd w:val="clear" w:color="auto" w:fill="FFE8E1"/>
          </w:tcPr>
          <w:p w14:paraId="0F1C4A88" w14:textId="77777777" w:rsidR="001C309E" w:rsidRPr="006D2E51" w:rsidRDefault="001C309E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971" w:type="dxa"/>
            <w:shd w:val="clear" w:color="auto" w:fill="FFE8E1"/>
            <w:vAlign w:val="center"/>
          </w:tcPr>
          <w:p w14:paraId="4B6407AA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le Name</w:t>
            </w:r>
          </w:p>
        </w:tc>
        <w:tc>
          <w:tcPr>
            <w:tcW w:w="1733" w:type="dxa"/>
            <w:shd w:val="clear" w:color="auto" w:fill="FFE8E1"/>
            <w:vAlign w:val="center"/>
          </w:tcPr>
          <w:p w14:paraId="5786F0CE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3942" w:type="dxa"/>
            <w:shd w:val="clear" w:color="auto" w:fill="FFE8E1"/>
            <w:vAlign w:val="center"/>
          </w:tcPr>
          <w:p w14:paraId="6ED0E5D3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1C309E" w:rsidRPr="006D2E51" w14:paraId="3412CB46" w14:textId="77777777" w:rsidTr="00D0798A">
        <w:tc>
          <w:tcPr>
            <w:tcW w:w="421" w:type="dxa"/>
          </w:tcPr>
          <w:p w14:paraId="2F423DDD" w14:textId="77777777" w:rsidR="001C309E" w:rsidRPr="006D2E51" w:rsidRDefault="00C528A3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971" w:type="dxa"/>
          </w:tcPr>
          <w:p w14:paraId="1B4C0747" w14:textId="087E254E" w:rsidR="001C309E" w:rsidRPr="006D2E51" w:rsidRDefault="00CE7EEC" w:rsidP="009D32A9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avatar</w:t>
            </w:r>
            <w:r w:rsidR="00D0798A" w:rsidRPr="006D2E51">
              <w:rPr>
                <w:rFonts w:cstheme="minorHAnsi"/>
              </w:rPr>
              <w:t>s</w:t>
            </w:r>
          </w:p>
        </w:tc>
        <w:tc>
          <w:tcPr>
            <w:tcW w:w="1733" w:type="dxa"/>
          </w:tcPr>
          <w:p w14:paraId="4EBFE6EA" w14:textId="2553AC64" w:rsidR="001C309E" w:rsidRPr="006D2E51" w:rsidRDefault="00D0798A" w:rsidP="009D32A9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JPG, JPEG, PNG</w:t>
            </w:r>
          </w:p>
        </w:tc>
        <w:tc>
          <w:tcPr>
            <w:tcW w:w="3942" w:type="dxa"/>
          </w:tcPr>
          <w:p w14:paraId="330A7AB9" w14:textId="1609426F" w:rsidR="001C309E" w:rsidRPr="006D2E51" w:rsidRDefault="00D0798A" w:rsidP="009D32A9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The images are used for user avatar.</w:t>
            </w:r>
          </w:p>
        </w:tc>
      </w:tr>
      <w:bookmarkEnd w:id="27"/>
    </w:tbl>
    <w:p w14:paraId="7F878CC2" w14:textId="77777777" w:rsidR="001C309E" w:rsidRPr="006D2E51" w:rsidRDefault="001C309E" w:rsidP="00EB0C9F">
      <w:pPr>
        <w:rPr>
          <w:rFonts w:cstheme="minorHAnsi"/>
        </w:rPr>
      </w:pPr>
    </w:p>
    <w:sectPr w:rsidR="001C309E" w:rsidRPr="006D2E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86A92B" w14:textId="77777777" w:rsidR="0078127B" w:rsidRDefault="0078127B" w:rsidP="006C0F7E">
      <w:pPr>
        <w:spacing w:after="0" w:line="240" w:lineRule="auto"/>
      </w:pPr>
      <w:r>
        <w:separator/>
      </w:r>
    </w:p>
  </w:endnote>
  <w:endnote w:type="continuationSeparator" w:id="0">
    <w:p w14:paraId="0A4F75B7" w14:textId="77777777" w:rsidR="0078127B" w:rsidRDefault="0078127B" w:rsidP="006C0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A2907F" w14:textId="77777777" w:rsidR="0078127B" w:rsidRDefault="0078127B" w:rsidP="006C0F7E">
      <w:pPr>
        <w:spacing w:after="0" w:line="240" w:lineRule="auto"/>
      </w:pPr>
      <w:r>
        <w:separator/>
      </w:r>
    </w:p>
  </w:footnote>
  <w:footnote w:type="continuationSeparator" w:id="0">
    <w:p w14:paraId="66268346" w14:textId="77777777" w:rsidR="0078127B" w:rsidRDefault="0078127B" w:rsidP="006C0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934"/>
    <w:multiLevelType w:val="hybridMultilevel"/>
    <w:tmpl w:val="C30E8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9202F"/>
    <w:multiLevelType w:val="hybridMultilevel"/>
    <w:tmpl w:val="BFD0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54466"/>
    <w:multiLevelType w:val="hybridMultilevel"/>
    <w:tmpl w:val="47B8CD08"/>
    <w:lvl w:ilvl="0" w:tplc="5420B646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954CF"/>
    <w:multiLevelType w:val="hybridMultilevel"/>
    <w:tmpl w:val="BC4A05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9A5499"/>
    <w:multiLevelType w:val="hybridMultilevel"/>
    <w:tmpl w:val="2BACCE5A"/>
    <w:lvl w:ilvl="0" w:tplc="4112D244">
      <w:start w:val="1"/>
      <w:numFmt w:val="bullet"/>
      <w:lvlText w:val="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792B9D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3BB66FC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EB1D70"/>
    <w:multiLevelType w:val="hybridMultilevel"/>
    <w:tmpl w:val="B46040D2"/>
    <w:lvl w:ilvl="0" w:tplc="F60832E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44110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187DBD"/>
    <w:multiLevelType w:val="multilevel"/>
    <w:tmpl w:val="27A8B0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789206B"/>
    <w:multiLevelType w:val="multilevel"/>
    <w:tmpl w:val="AA62F5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55F30029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595E2193"/>
    <w:multiLevelType w:val="multilevel"/>
    <w:tmpl w:val="9D5C6F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707B620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9"/>
  </w:num>
  <w:num w:numId="4">
    <w:abstractNumId w:val="7"/>
  </w:num>
  <w:num w:numId="5">
    <w:abstractNumId w:val="10"/>
  </w:num>
  <w:num w:numId="6">
    <w:abstractNumId w:val="2"/>
  </w:num>
  <w:num w:numId="7">
    <w:abstractNumId w:val="5"/>
  </w:num>
  <w:num w:numId="8">
    <w:abstractNumId w:val="11"/>
  </w:num>
  <w:num w:numId="9">
    <w:abstractNumId w:val="3"/>
  </w:num>
  <w:num w:numId="10">
    <w:abstractNumId w:val="6"/>
  </w:num>
  <w:num w:numId="11">
    <w:abstractNumId w:val="4"/>
  </w:num>
  <w:num w:numId="12">
    <w:abstractNumId w:val="8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zCyMDQxMrK0tDBW0lEKTi0uzszPAykwqgUAO3qN+SwAAAA="/>
  </w:docVars>
  <w:rsids>
    <w:rsidRoot w:val="00DF57E3"/>
    <w:rsid w:val="00007E25"/>
    <w:rsid w:val="00014F36"/>
    <w:rsid w:val="000265F3"/>
    <w:rsid w:val="00050903"/>
    <w:rsid w:val="00057220"/>
    <w:rsid w:val="0007224D"/>
    <w:rsid w:val="00084E4C"/>
    <w:rsid w:val="000914FE"/>
    <w:rsid w:val="000C1EE2"/>
    <w:rsid w:val="000C4CD6"/>
    <w:rsid w:val="000F4F7A"/>
    <w:rsid w:val="00104180"/>
    <w:rsid w:val="00127832"/>
    <w:rsid w:val="00136059"/>
    <w:rsid w:val="001612E8"/>
    <w:rsid w:val="00180867"/>
    <w:rsid w:val="001935E7"/>
    <w:rsid w:val="001B7200"/>
    <w:rsid w:val="001C1B19"/>
    <w:rsid w:val="001C309E"/>
    <w:rsid w:val="001C502B"/>
    <w:rsid w:val="001C51CD"/>
    <w:rsid w:val="001D3B68"/>
    <w:rsid w:val="001E2F4C"/>
    <w:rsid w:val="001E7D54"/>
    <w:rsid w:val="001F1879"/>
    <w:rsid w:val="00202AC3"/>
    <w:rsid w:val="00207B04"/>
    <w:rsid w:val="00234391"/>
    <w:rsid w:val="002360B0"/>
    <w:rsid w:val="002558C3"/>
    <w:rsid w:val="0026069C"/>
    <w:rsid w:val="002642F2"/>
    <w:rsid w:val="00270515"/>
    <w:rsid w:val="0027479C"/>
    <w:rsid w:val="002755B7"/>
    <w:rsid w:val="00282B13"/>
    <w:rsid w:val="0029277C"/>
    <w:rsid w:val="00295BF7"/>
    <w:rsid w:val="002A0960"/>
    <w:rsid w:val="002B64E8"/>
    <w:rsid w:val="002C60F2"/>
    <w:rsid w:val="002D2679"/>
    <w:rsid w:val="002F5B6D"/>
    <w:rsid w:val="003246A7"/>
    <w:rsid w:val="003314D9"/>
    <w:rsid w:val="003507F6"/>
    <w:rsid w:val="0035168E"/>
    <w:rsid w:val="00355E8F"/>
    <w:rsid w:val="00357576"/>
    <w:rsid w:val="00361CFA"/>
    <w:rsid w:val="00362CBB"/>
    <w:rsid w:val="00362F23"/>
    <w:rsid w:val="00390D8E"/>
    <w:rsid w:val="003E2732"/>
    <w:rsid w:val="003E3E48"/>
    <w:rsid w:val="00404596"/>
    <w:rsid w:val="0040636B"/>
    <w:rsid w:val="00407D00"/>
    <w:rsid w:val="00416E8D"/>
    <w:rsid w:val="00425431"/>
    <w:rsid w:val="004273F2"/>
    <w:rsid w:val="004830D6"/>
    <w:rsid w:val="0049285A"/>
    <w:rsid w:val="00497D11"/>
    <w:rsid w:val="004D3FC8"/>
    <w:rsid w:val="0051049A"/>
    <w:rsid w:val="00514736"/>
    <w:rsid w:val="005156B7"/>
    <w:rsid w:val="005405EA"/>
    <w:rsid w:val="0055654D"/>
    <w:rsid w:val="00573F89"/>
    <w:rsid w:val="00577B94"/>
    <w:rsid w:val="005B0D63"/>
    <w:rsid w:val="005D278A"/>
    <w:rsid w:val="005E68D4"/>
    <w:rsid w:val="005E752F"/>
    <w:rsid w:val="00607ADF"/>
    <w:rsid w:val="00611722"/>
    <w:rsid w:val="006174B5"/>
    <w:rsid w:val="00620A94"/>
    <w:rsid w:val="006368ED"/>
    <w:rsid w:val="00643FF4"/>
    <w:rsid w:val="00645017"/>
    <w:rsid w:val="00645120"/>
    <w:rsid w:val="0064654D"/>
    <w:rsid w:val="0065467A"/>
    <w:rsid w:val="006709DD"/>
    <w:rsid w:val="006719F9"/>
    <w:rsid w:val="0069134A"/>
    <w:rsid w:val="006B5673"/>
    <w:rsid w:val="006C0F7E"/>
    <w:rsid w:val="006C2D12"/>
    <w:rsid w:val="006D225F"/>
    <w:rsid w:val="006D2E51"/>
    <w:rsid w:val="006D5B68"/>
    <w:rsid w:val="006D7328"/>
    <w:rsid w:val="00722750"/>
    <w:rsid w:val="00751C7B"/>
    <w:rsid w:val="0078127B"/>
    <w:rsid w:val="007910DD"/>
    <w:rsid w:val="00792015"/>
    <w:rsid w:val="00794084"/>
    <w:rsid w:val="007A2BED"/>
    <w:rsid w:val="007B2022"/>
    <w:rsid w:val="007D14C2"/>
    <w:rsid w:val="007D3B01"/>
    <w:rsid w:val="007E622A"/>
    <w:rsid w:val="007F1740"/>
    <w:rsid w:val="007F6CF4"/>
    <w:rsid w:val="008003DE"/>
    <w:rsid w:val="008004D3"/>
    <w:rsid w:val="00842A72"/>
    <w:rsid w:val="00852C7F"/>
    <w:rsid w:val="008637AB"/>
    <w:rsid w:val="008662B2"/>
    <w:rsid w:val="00866BEB"/>
    <w:rsid w:val="00867616"/>
    <w:rsid w:val="0087604D"/>
    <w:rsid w:val="00884DC9"/>
    <w:rsid w:val="00884FC0"/>
    <w:rsid w:val="00887D8F"/>
    <w:rsid w:val="008951BC"/>
    <w:rsid w:val="008A36C3"/>
    <w:rsid w:val="008D0CAD"/>
    <w:rsid w:val="008E53D3"/>
    <w:rsid w:val="008F420B"/>
    <w:rsid w:val="00902217"/>
    <w:rsid w:val="00910D4D"/>
    <w:rsid w:val="00913CEE"/>
    <w:rsid w:val="009415E5"/>
    <w:rsid w:val="009563A3"/>
    <w:rsid w:val="009616EA"/>
    <w:rsid w:val="00970811"/>
    <w:rsid w:val="00971D4A"/>
    <w:rsid w:val="00973EEB"/>
    <w:rsid w:val="009765F2"/>
    <w:rsid w:val="009842F0"/>
    <w:rsid w:val="00985566"/>
    <w:rsid w:val="00986EC9"/>
    <w:rsid w:val="00987D44"/>
    <w:rsid w:val="009A7D63"/>
    <w:rsid w:val="009B1FAB"/>
    <w:rsid w:val="009C4D2D"/>
    <w:rsid w:val="009D32A9"/>
    <w:rsid w:val="00A22B37"/>
    <w:rsid w:val="00A26E57"/>
    <w:rsid w:val="00A708A8"/>
    <w:rsid w:val="00A70940"/>
    <w:rsid w:val="00A95018"/>
    <w:rsid w:val="00AD6C7A"/>
    <w:rsid w:val="00AF292E"/>
    <w:rsid w:val="00B04F78"/>
    <w:rsid w:val="00B1486C"/>
    <w:rsid w:val="00B37C39"/>
    <w:rsid w:val="00B43411"/>
    <w:rsid w:val="00B5232C"/>
    <w:rsid w:val="00B636DC"/>
    <w:rsid w:val="00B678FE"/>
    <w:rsid w:val="00B7727A"/>
    <w:rsid w:val="00B95365"/>
    <w:rsid w:val="00BA1BBF"/>
    <w:rsid w:val="00BC799A"/>
    <w:rsid w:val="00BD6998"/>
    <w:rsid w:val="00BE444E"/>
    <w:rsid w:val="00C0568B"/>
    <w:rsid w:val="00C10F81"/>
    <w:rsid w:val="00C2146B"/>
    <w:rsid w:val="00C2268C"/>
    <w:rsid w:val="00C36C5B"/>
    <w:rsid w:val="00C528A3"/>
    <w:rsid w:val="00C650E5"/>
    <w:rsid w:val="00C66480"/>
    <w:rsid w:val="00C84BCD"/>
    <w:rsid w:val="00C92A40"/>
    <w:rsid w:val="00C95E83"/>
    <w:rsid w:val="00CA4458"/>
    <w:rsid w:val="00CB6A4F"/>
    <w:rsid w:val="00CC55BF"/>
    <w:rsid w:val="00CE3CBE"/>
    <w:rsid w:val="00CE7EEC"/>
    <w:rsid w:val="00D0798A"/>
    <w:rsid w:val="00D40A6A"/>
    <w:rsid w:val="00D55E70"/>
    <w:rsid w:val="00D73EC6"/>
    <w:rsid w:val="00D76901"/>
    <w:rsid w:val="00D9660D"/>
    <w:rsid w:val="00DA0215"/>
    <w:rsid w:val="00DC1981"/>
    <w:rsid w:val="00DF57E3"/>
    <w:rsid w:val="00E04442"/>
    <w:rsid w:val="00E04B17"/>
    <w:rsid w:val="00E10A34"/>
    <w:rsid w:val="00E3257D"/>
    <w:rsid w:val="00E33FD4"/>
    <w:rsid w:val="00E52D41"/>
    <w:rsid w:val="00E83E58"/>
    <w:rsid w:val="00E84E81"/>
    <w:rsid w:val="00E85F75"/>
    <w:rsid w:val="00E87216"/>
    <w:rsid w:val="00E92407"/>
    <w:rsid w:val="00E93DA9"/>
    <w:rsid w:val="00E94BA8"/>
    <w:rsid w:val="00E96E68"/>
    <w:rsid w:val="00EB0C9F"/>
    <w:rsid w:val="00EB5869"/>
    <w:rsid w:val="00EC7ED2"/>
    <w:rsid w:val="00ED2689"/>
    <w:rsid w:val="00ED7B06"/>
    <w:rsid w:val="00EF7E65"/>
    <w:rsid w:val="00F26CD5"/>
    <w:rsid w:val="00F74609"/>
    <w:rsid w:val="00FA5A94"/>
    <w:rsid w:val="00FA6E1C"/>
    <w:rsid w:val="00FE396A"/>
    <w:rsid w:val="00FF38C2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745F4"/>
  <w15:chartTrackingRefBased/>
  <w15:docId w15:val="{F592529A-4B5D-4EAE-B507-1EBCD3FEE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72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77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772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7727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368E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27A"/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727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727A"/>
    <w:rPr>
      <w:rFonts w:asciiTheme="majorHAnsi" w:eastAsiaTheme="majorEastAsia" w:hAnsiTheme="majorHAnsi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7727A"/>
    <w:rPr>
      <w:rFonts w:asciiTheme="majorHAnsi" w:eastAsiaTheme="majorEastAsia" w:hAnsiTheme="majorHAnsi" w:cstheme="majorBidi"/>
      <w:b/>
      <w:i/>
      <w:iCs/>
    </w:rPr>
  </w:style>
  <w:style w:type="table" w:styleId="TableGrid">
    <w:name w:val="Table Grid"/>
    <w:basedOn w:val="TableNormal"/>
    <w:uiPriority w:val="39"/>
    <w:rsid w:val="00282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2B37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6368ED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BodyTextArial">
    <w:name w:val="Body Text + Arial"/>
    <w:aliases w:val="9 pt,Italic,Blue,Left  1.63 ch"/>
    <w:basedOn w:val="Normal"/>
    <w:rsid w:val="005D278A"/>
    <w:pPr>
      <w:widowControl w:val="0"/>
      <w:spacing w:before="120" w:after="0" w:line="240" w:lineRule="auto"/>
      <w:ind w:leftChars="163" w:left="359" w:firstLine="1"/>
    </w:pPr>
    <w:rPr>
      <w:rFonts w:ascii="Arial" w:eastAsia="MS Mincho" w:hAnsi="Arial" w:cs="Arial"/>
      <w:i/>
      <w:color w:val="0000FF"/>
      <w:sz w:val="18"/>
      <w:szCs w:val="18"/>
    </w:rPr>
  </w:style>
  <w:style w:type="paragraph" w:customStyle="1" w:styleId="TableCaption">
    <w:name w:val="TableCaption"/>
    <w:basedOn w:val="NormalIndent"/>
    <w:rsid w:val="00CC55BF"/>
    <w:pPr>
      <w:widowControl w:val="0"/>
      <w:spacing w:before="120" w:after="0" w:line="240" w:lineRule="auto"/>
      <w:ind w:left="-14" w:right="14"/>
    </w:pPr>
    <w:rPr>
      <w:rFonts w:ascii="Tahoma" w:eastAsia="MS Mincho" w:hAnsi="Tahoma" w:cs="Arial"/>
      <w:b/>
      <w:snapToGrid w:val="0"/>
      <w:sz w:val="20"/>
      <w:szCs w:val="20"/>
    </w:rPr>
  </w:style>
  <w:style w:type="paragraph" w:customStyle="1" w:styleId="comment">
    <w:name w:val="comment"/>
    <w:basedOn w:val="Normal"/>
    <w:rsid w:val="00CC55BF"/>
    <w:pPr>
      <w:spacing w:before="120" w:after="0" w:line="360" w:lineRule="auto"/>
      <w:ind w:left="720"/>
    </w:pPr>
    <w:rPr>
      <w:rFonts w:ascii="Tahoma" w:eastAsia="MS Mincho" w:hAnsi="Tahoma" w:cs="Arial"/>
      <w:bCs/>
      <w:i/>
      <w:snapToGrid w:val="0"/>
      <w:color w:val="808080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CC55BF"/>
    <w:pPr>
      <w:ind w:left="720"/>
    </w:pPr>
  </w:style>
  <w:style w:type="paragraph" w:styleId="TOCHeading">
    <w:name w:val="TOC Heading"/>
    <w:basedOn w:val="Heading1"/>
    <w:next w:val="Normal"/>
    <w:uiPriority w:val="39"/>
    <w:unhideWhenUsed/>
    <w:qFormat/>
    <w:rsid w:val="0064654D"/>
    <w:pPr>
      <w:outlineLvl w:val="9"/>
    </w:pPr>
    <w:rPr>
      <w:b w:val="0"/>
      <w:bC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465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5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4654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4654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0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F7E"/>
  </w:style>
  <w:style w:type="paragraph" w:styleId="Footer">
    <w:name w:val="footer"/>
    <w:basedOn w:val="Normal"/>
    <w:link w:val="Foot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F7E"/>
  </w:style>
  <w:style w:type="paragraph" w:styleId="NormalWeb">
    <w:name w:val="Normal (Web)"/>
    <w:uiPriority w:val="99"/>
    <w:rsid w:val="00867616"/>
    <w:pPr>
      <w:spacing w:beforeAutospacing="1" w:after="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0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e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BEA2B-8A15-4E18-9382-5283765BF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5</TotalTime>
  <Pages>34</Pages>
  <Words>2579</Words>
  <Characters>1470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12</cp:revision>
  <dcterms:created xsi:type="dcterms:W3CDTF">2020-06-17T07:32:00Z</dcterms:created>
  <dcterms:modified xsi:type="dcterms:W3CDTF">2021-04-14T00:08:00Z</dcterms:modified>
</cp:coreProperties>
</file>